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08D84" w14:textId="77777777" w:rsidR="008C3528" w:rsidRPr="00151E8B" w:rsidRDefault="008C3528" w:rsidP="008C3528"/>
    <w:tbl>
      <w:tblPr>
        <w:tblStyle w:val="Tabellrutnt"/>
        <w:tblpPr w:leftFromText="180" w:rightFromText="180" w:vertAnchor="text" w:horzAnchor="margin" w:tblpX="-450" w:tblpY="339"/>
        <w:tblW w:w="14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0"/>
        <w:gridCol w:w="2970"/>
        <w:gridCol w:w="2070"/>
        <w:gridCol w:w="1980"/>
        <w:gridCol w:w="1890"/>
        <w:gridCol w:w="1440"/>
      </w:tblGrid>
      <w:tr w:rsidR="008C3528" w:rsidRPr="00151E8B" w14:paraId="1FAB9A30" w14:textId="77777777" w:rsidTr="00D76308">
        <w:trPr>
          <w:trHeight w:val="210"/>
        </w:trPr>
        <w:tc>
          <w:tcPr>
            <w:tcW w:w="3960" w:type="dxa"/>
            <w:vMerge w:val="restart"/>
            <w:tcBorders>
              <w:top w:val="single" w:sz="4" w:space="0" w:color="auto"/>
            </w:tcBorders>
            <w:shd w:val="clear" w:color="auto" w:fill="auto"/>
          </w:tcPr>
          <w:p w14:paraId="55F1BD1F" w14:textId="77777777" w:rsidR="008C3528" w:rsidRPr="00151E8B" w:rsidRDefault="008C3528" w:rsidP="00D76308"/>
        </w:tc>
        <w:tc>
          <w:tcPr>
            <w:tcW w:w="2970" w:type="dxa"/>
            <w:tcBorders>
              <w:top w:val="single" w:sz="4" w:space="0" w:color="auto"/>
              <w:bottom w:val="single" w:sz="4" w:space="0" w:color="auto"/>
            </w:tcBorders>
          </w:tcPr>
          <w:p w14:paraId="35F122A2" w14:textId="77777777" w:rsidR="008C3528" w:rsidRPr="00151E8B" w:rsidRDefault="008C3528" w:rsidP="00D76308">
            <w:pPr>
              <w:jc w:val="center"/>
            </w:pPr>
            <w:r w:rsidRPr="00151E8B">
              <w:t>Combined Treatment Arms</w:t>
            </w:r>
          </w:p>
          <w:p w14:paraId="7ECA7405" w14:textId="77777777" w:rsidR="008C3528" w:rsidRPr="00151E8B" w:rsidRDefault="008C3528" w:rsidP="00D76308">
            <w:pPr>
              <w:jc w:val="center"/>
            </w:pPr>
            <w:r w:rsidRPr="00151E8B">
              <w:t>(n=118)</w:t>
            </w:r>
          </w:p>
        </w:tc>
        <w:tc>
          <w:tcPr>
            <w:tcW w:w="2070" w:type="dxa"/>
            <w:tcBorders>
              <w:top w:val="single" w:sz="4" w:space="0" w:color="auto"/>
              <w:bottom w:val="single" w:sz="4" w:space="0" w:color="auto"/>
            </w:tcBorders>
            <w:shd w:val="clear" w:color="auto" w:fill="auto"/>
          </w:tcPr>
          <w:p w14:paraId="37D1D57C" w14:textId="77777777" w:rsidR="008C3528" w:rsidRPr="00151E8B" w:rsidRDefault="008C3528" w:rsidP="00D76308">
            <w:pPr>
              <w:jc w:val="center"/>
            </w:pPr>
            <w:r w:rsidRPr="00151E8B">
              <w:t>Treatment Arm 1</w:t>
            </w:r>
          </w:p>
          <w:p w14:paraId="07F7BEA8" w14:textId="77777777" w:rsidR="008C3528" w:rsidRPr="00151E8B" w:rsidRDefault="008C3528" w:rsidP="00D76308">
            <w:pPr>
              <w:jc w:val="center"/>
            </w:pPr>
            <w:r w:rsidRPr="00151E8B">
              <w:t xml:space="preserve"> (n=39)</w:t>
            </w:r>
          </w:p>
        </w:tc>
        <w:tc>
          <w:tcPr>
            <w:tcW w:w="1980" w:type="dxa"/>
            <w:tcBorders>
              <w:top w:val="single" w:sz="4" w:space="0" w:color="auto"/>
              <w:bottom w:val="single" w:sz="4" w:space="0" w:color="auto"/>
            </w:tcBorders>
            <w:shd w:val="clear" w:color="auto" w:fill="auto"/>
          </w:tcPr>
          <w:p w14:paraId="4659E6E2" w14:textId="77777777" w:rsidR="008C3528" w:rsidRPr="00151E8B" w:rsidRDefault="008C3528" w:rsidP="00D76308">
            <w:pPr>
              <w:jc w:val="center"/>
            </w:pPr>
            <w:r w:rsidRPr="00151E8B">
              <w:t>Treatment Arm 2</w:t>
            </w:r>
          </w:p>
          <w:p w14:paraId="01FB3A42" w14:textId="77777777" w:rsidR="008C3528" w:rsidRPr="00151E8B" w:rsidRDefault="008C3528" w:rsidP="00D76308">
            <w:pPr>
              <w:jc w:val="center"/>
            </w:pPr>
            <w:r w:rsidRPr="00151E8B">
              <w:t>(n=40)</w:t>
            </w:r>
          </w:p>
        </w:tc>
        <w:tc>
          <w:tcPr>
            <w:tcW w:w="1890" w:type="dxa"/>
            <w:tcBorders>
              <w:top w:val="single" w:sz="4" w:space="0" w:color="auto"/>
              <w:bottom w:val="single" w:sz="4" w:space="0" w:color="auto"/>
            </w:tcBorders>
            <w:shd w:val="clear" w:color="auto" w:fill="auto"/>
          </w:tcPr>
          <w:p w14:paraId="1DF69466" w14:textId="77777777" w:rsidR="008C3528" w:rsidRPr="00151E8B" w:rsidRDefault="008C3528" w:rsidP="00D76308">
            <w:pPr>
              <w:jc w:val="center"/>
            </w:pPr>
            <w:r w:rsidRPr="00151E8B">
              <w:t>Treatment Arm 3</w:t>
            </w:r>
          </w:p>
          <w:p w14:paraId="17A7DD28" w14:textId="77777777" w:rsidR="008C3528" w:rsidRPr="00151E8B" w:rsidRDefault="008C3528" w:rsidP="00D76308">
            <w:pPr>
              <w:jc w:val="center"/>
            </w:pPr>
            <w:r w:rsidRPr="00151E8B">
              <w:t xml:space="preserve"> (n=39)</w:t>
            </w:r>
          </w:p>
        </w:tc>
        <w:tc>
          <w:tcPr>
            <w:tcW w:w="1440" w:type="dxa"/>
            <w:tcBorders>
              <w:top w:val="single" w:sz="4" w:space="0" w:color="auto"/>
              <w:bottom w:val="single" w:sz="4" w:space="0" w:color="auto"/>
            </w:tcBorders>
            <w:shd w:val="clear" w:color="auto" w:fill="auto"/>
          </w:tcPr>
          <w:p w14:paraId="1DDC18AE" w14:textId="77777777" w:rsidR="008C3528" w:rsidRPr="00151E8B" w:rsidRDefault="00000000" w:rsidP="00D76308">
            <w:pPr>
              <w:jc w:val="center"/>
            </w:pPr>
            <m:oMathPara>
              <m:oMath>
                <m:sSup>
                  <m:sSupPr>
                    <m:ctrlPr>
                      <w:rPr>
                        <w:rFonts w:ascii="Cambria Math" w:hAnsi="Cambria Math"/>
                        <w:i/>
                      </w:rPr>
                    </m:ctrlPr>
                  </m:sSupPr>
                  <m:e>
                    <m:r>
                      <m:rPr>
                        <m:sty m:val="p"/>
                      </m:rPr>
                      <w:rPr>
                        <w:rFonts w:ascii="Cambria Math" w:hAnsi="Cambria Math"/>
                      </w:rPr>
                      <m:t>Χ</m:t>
                    </m:r>
                  </m:e>
                  <m:sup>
                    <m:r>
                      <w:rPr>
                        <w:rFonts w:ascii="Cambria Math" w:hAnsi="Cambria Math"/>
                      </w:rPr>
                      <m:t>2</m:t>
                    </m:r>
                  </m:sup>
                </m:sSup>
              </m:oMath>
            </m:oMathPara>
          </w:p>
        </w:tc>
      </w:tr>
      <w:tr w:rsidR="008C3528" w:rsidRPr="00151E8B" w14:paraId="54F72F74" w14:textId="77777777" w:rsidTr="00D76308">
        <w:trPr>
          <w:trHeight w:val="210"/>
        </w:trPr>
        <w:tc>
          <w:tcPr>
            <w:tcW w:w="3960" w:type="dxa"/>
            <w:vMerge/>
            <w:tcBorders>
              <w:top w:val="single" w:sz="4" w:space="0" w:color="auto"/>
            </w:tcBorders>
            <w:shd w:val="clear" w:color="auto" w:fill="auto"/>
          </w:tcPr>
          <w:p w14:paraId="1546E826" w14:textId="77777777" w:rsidR="008C3528" w:rsidRPr="00151E8B" w:rsidRDefault="008C3528" w:rsidP="00D76308"/>
        </w:tc>
        <w:tc>
          <w:tcPr>
            <w:tcW w:w="10350" w:type="dxa"/>
            <w:gridSpan w:val="5"/>
            <w:tcBorders>
              <w:top w:val="single" w:sz="4" w:space="0" w:color="auto"/>
              <w:bottom w:val="single" w:sz="4" w:space="0" w:color="auto"/>
            </w:tcBorders>
          </w:tcPr>
          <w:p w14:paraId="5C44C2EF" w14:textId="77777777" w:rsidR="008C3528" w:rsidRPr="00151E8B" w:rsidRDefault="008C3528" w:rsidP="00D76308">
            <w:pPr>
              <w:jc w:val="center"/>
              <w:rPr>
                <w:rFonts w:eastAsia="Calibri"/>
              </w:rPr>
            </w:pPr>
            <w:r>
              <w:rPr>
                <w:rFonts w:eastAsia="Calibri"/>
              </w:rPr>
              <w:t>Mean (SD) or %</w:t>
            </w:r>
          </w:p>
        </w:tc>
      </w:tr>
      <w:tr w:rsidR="008C3528" w:rsidRPr="00151E8B" w14:paraId="5E580148" w14:textId="77777777" w:rsidTr="00D76308">
        <w:trPr>
          <w:trHeight w:val="210"/>
        </w:trPr>
        <w:tc>
          <w:tcPr>
            <w:tcW w:w="3960" w:type="dxa"/>
            <w:shd w:val="clear" w:color="auto" w:fill="auto"/>
          </w:tcPr>
          <w:p w14:paraId="29E44CCF" w14:textId="77777777" w:rsidR="008C3528" w:rsidRPr="00151E8B" w:rsidRDefault="008C3528" w:rsidP="00D76308">
            <w:r w:rsidRPr="00151E8B">
              <w:t>Age</w:t>
            </w:r>
            <w:r>
              <w:t>, years</w:t>
            </w:r>
          </w:p>
        </w:tc>
        <w:tc>
          <w:tcPr>
            <w:tcW w:w="2970" w:type="dxa"/>
            <w:tcBorders>
              <w:top w:val="single" w:sz="4" w:space="0" w:color="auto"/>
            </w:tcBorders>
          </w:tcPr>
          <w:p w14:paraId="3663689B" w14:textId="77777777" w:rsidR="008C3528" w:rsidRPr="00151E8B" w:rsidRDefault="008C3528" w:rsidP="00D76308">
            <w:pPr>
              <w:jc w:val="center"/>
            </w:pPr>
            <w:r w:rsidRPr="00151E8B">
              <w:t>39.2 (6.6)</w:t>
            </w:r>
          </w:p>
        </w:tc>
        <w:tc>
          <w:tcPr>
            <w:tcW w:w="2070" w:type="dxa"/>
            <w:tcBorders>
              <w:top w:val="single" w:sz="4" w:space="0" w:color="auto"/>
            </w:tcBorders>
            <w:shd w:val="clear" w:color="auto" w:fill="auto"/>
          </w:tcPr>
          <w:p w14:paraId="1EB0E01F" w14:textId="77777777" w:rsidR="008C3528" w:rsidRPr="00151E8B" w:rsidRDefault="008C3528" w:rsidP="00D76308">
            <w:pPr>
              <w:jc w:val="center"/>
            </w:pPr>
            <w:r w:rsidRPr="00151E8B">
              <w:t>41.3 (6.2)</w:t>
            </w:r>
          </w:p>
        </w:tc>
        <w:tc>
          <w:tcPr>
            <w:tcW w:w="1980" w:type="dxa"/>
            <w:tcBorders>
              <w:top w:val="single" w:sz="4" w:space="0" w:color="auto"/>
            </w:tcBorders>
            <w:shd w:val="clear" w:color="auto" w:fill="auto"/>
          </w:tcPr>
          <w:p w14:paraId="0292C8A0" w14:textId="77777777" w:rsidR="008C3528" w:rsidRPr="00151E8B" w:rsidRDefault="008C3528" w:rsidP="00D76308">
            <w:pPr>
              <w:jc w:val="center"/>
            </w:pPr>
            <w:r w:rsidRPr="00151E8B">
              <w:t>39.4 (6.2)</w:t>
            </w:r>
          </w:p>
        </w:tc>
        <w:tc>
          <w:tcPr>
            <w:tcW w:w="1890" w:type="dxa"/>
            <w:tcBorders>
              <w:top w:val="single" w:sz="4" w:space="0" w:color="auto"/>
            </w:tcBorders>
            <w:shd w:val="clear" w:color="auto" w:fill="auto"/>
          </w:tcPr>
          <w:p w14:paraId="542760EA" w14:textId="77777777" w:rsidR="008C3528" w:rsidRPr="00151E8B" w:rsidRDefault="008C3528" w:rsidP="00D76308">
            <w:pPr>
              <w:jc w:val="center"/>
            </w:pPr>
            <w:r w:rsidRPr="00151E8B">
              <w:t>36.8 (6.7)</w:t>
            </w:r>
          </w:p>
        </w:tc>
        <w:tc>
          <w:tcPr>
            <w:tcW w:w="1440" w:type="dxa"/>
            <w:tcBorders>
              <w:top w:val="single" w:sz="4" w:space="0" w:color="auto"/>
            </w:tcBorders>
            <w:shd w:val="clear" w:color="auto" w:fill="auto"/>
          </w:tcPr>
          <w:p w14:paraId="05BDD318" w14:textId="77777777" w:rsidR="008C3528" w:rsidRPr="00151E8B" w:rsidRDefault="008C3528" w:rsidP="00D76308">
            <w:pPr>
              <w:jc w:val="center"/>
            </w:pPr>
            <w:r w:rsidRPr="00151E8B">
              <w:t>0.009***</w:t>
            </w:r>
          </w:p>
        </w:tc>
      </w:tr>
      <w:tr w:rsidR="008C3528" w:rsidRPr="00151E8B" w14:paraId="7C57636B" w14:textId="77777777" w:rsidTr="00D76308">
        <w:trPr>
          <w:trHeight w:val="210"/>
        </w:trPr>
        <w:tc>
          <w:tcPr>
            <w:tcW w:w="3960" w:type="dxa"/>
            <w:shd w:val="clear" w:color="auto" w:fill="auto"/>
          </w:tcPr>
          <w:p w14:paraId="7135FE85" w14:textId="77777777" w:rsidR="008C3528" w:rsidRPr="00151E8B" w:rsidRDefault="008C3528" w:rsidP="00D76308">
            <w:r w:rsidRPr="00151E8B">
              <w:t>Region</w:t>
            </w:r>
          </w:p>
        </w:tc>
        <w:tc>
          <w:tcPr>
            <w:tcW w:w="2970" w:type="dxa"/>
          </w:tcPr>
          <w:p w14:paraId="3F722C94" w14:textId="77777777" w:rsidR="008C3528" w:rsidRPr="00151E8B" w:rsidRDefault="008C3528" w:rsidP="00D76308">
            <w:pPr>
              <w:jc w:val="center"/>
            </w:pPr>
          </w:p>
        </w:tc>
        <w:tc>
          <w:tcPr>
            <w:tcW w:w="2070" w:type="dxa"/>
            <w:shd w:val="clear" w:color="auto" w:fill="auto"/>
          </w:tcPr>
          <w:p w14:paraId="1A24F1C6" w14:textId="77777777" w:rsidR="008C3528" w:rsidRPr="00151E8B" w:rsidRDefault="008C3528" w:rsidP="00D76308">
            <w:pPr>
              <w:jc w:val="center"/>
            </w:pPr>
          </w:p>
        </w:tc>
        <w:tc>
          <w:tcPr>
            <w:tcW w:w="1980" w:type="dxa"/>
            <w:shd w:val="clear" w:color="auto" w:fill="auto"/>
          </w:tcPr>
          <w:p w14:paraId="165C01C3" w14:textId="77777777" w:rsidR="008C3528" w:rsidRPr="00151E8B" w:rsidRDefault="008C3528" w:rsidP="00D76308">
            <w:pPr>
              <w:jc w:val="center"/>
            </w:pPr>
          </w:p>
        </w:tc>
        <w:tc>
          <w:tcPr>
            <w:tcW w:w="1890" w:type="dxa"/>
            <w:shd w:val="clear" w:color="auto" w:fill="auto"/>
          </w:tcPr>
          <w:p w14:paraId="62BC5E98" w14:textId="77777777" w:rsidR="008C3528" w:rsidRPr="00151E8B" w:rsidRDefault="008C3528" w:rsidP="00D76308">
            <w:pPr>
              <w:jc w:val="center"/>
            </w:pPr>
          </w:p>
        </w:tc>
        <w:tc>
          <w:tcPr>
            <w:tcW w:w="1440" w:type="dxa"/>
            <w:shd w:val="clear" w:color="auto" w:fill="auto"/>
          </w:tcPr>
          <w:p w14:paraId="6F85D55E" w14:textId="77777777" w:rsidR="008C3528" w:rsidRPr="00151E8B" w:rsidRDefault="008C3528" w:rsidP="00D76308">
            <w:pPr>
              <w:jc w:val="center"/>
            </w:pPr>
            <w:r w:rsidRPr="00151E8B">
              <w:t>0.97</w:t>
            </w:r>
          </w:p>
        </w:tc>
      </w:tr>
      <w:tr w:rsidR="008C3528" w:rsidRPr="00151E8B" w14:paraId="6728D31E" w14:textId="77777777" w:rsidTr="00D76308">
        <w:trPr>
          <w:trHeight w:val="210"/>
        </w:trPr>
        <w:tc>
          <w:tcPr>
            <w:tcW w:w="3960" w:type="dxa"/>
            <w:shd w:val="clear" w:color="auto" w:fill="auto"/>
          </w:tcPr>
          <w:p w14:paraId="3F8DEBD8" w14:textId="77777777" w:rsidR="008C3528" w:rsidRPr="00151E8B" w:rsidRDefault="008C3528" w:rsidP="00D76308">
            <w:r w:rsidRPr="00151E8B">
              <w:t xml:space="preserve">    Central</w:t>
            </w:r>
          </w:p>
        </w:tc>
        <w:tc>
          <w:tcPr>
            <w:tcW w:w="2970" w:type="dxa"/>
          </w:tcPr>
          <w:p w14:paraId="429D8D91" w14:textId="77777777" w:rsidR="008C3528" w:rsidRPr="00151E8B" w:rsidRDefault="008C3528" w:rsidP="00D76308">
            <w:pPr>
              <w:jc w:val="center"/>
            </w:pPr>
            <w:r w:rsidRPr="00151E8B">
              <w:t>50.00</w:t>
            </w:r>
          </w:p>
        </w:tc>
        <w:tc>
          <w:tcPr>
            <w:tcW w:w="2070" w:type="dxa"/>
            <w:shd w:val="clear" w:color="auto" w:fill="auto"/>
          </w:tcPr>
          <w:p w14:paraId="314CD42F" w14:textId="77777777" w:rsidR="008C3528" w:rsidRPr="00151E8B" w:rsidRDefault="008C3528" w:rsidP="00D76308">
            <w:pPr>
              <w:jc w:val="center"/>
            </w:pPr>
            <w:r w:rsidRPr="00151E8B">
              <w:t>48.7</w:t>
            </w:r>
          </w:p>
        </w:tc>
        <w:tc>
          <w:tcPr>
            <w:tcW w:w="1980" w:type="dxa"/>
            <w:shd w:val="clear" w:color="auto" w:fill="auto"/>
          </w:tcPr>
          <w:p w14:paraId="6B74E71D" w14:textId="77777777" w:rsidR="008C3528" w:rsidRPr="00151E8B" w:rsidRDefault="008C3528" w:rsidP="00D76308">
            <w:pPr>
              <w:jc w:val="center"/>
            </w:pPr>
            <w:r w:rsidRPr="00151E8B">
              <w:t>50.0</w:t>
            </w:r>
          </w:p>
        </w:tc>
        <w:tc>
          <w:tcPr>
            <w:tcW w:w="1890" w:type="dxa"/>
            <w:shd w:val="clear" w:color="auto" w:fill="auto"/>
          </w:tcPr>
          <w:p w14:paraId="7ED32DC8" w14:textId="77777777" w:rsidR="008C3528" w:rsidRPr="00151E8B" w:rsidRDefault="008C3528" w:rsidP="00D76308">
            <w:pPr>
              <w:jc w:val="center"/>
            </w:pPr>
            <w:r w:rsidRPr="00151E8B">
              <w:t>51.28</w:t>
            </w:r>
          </w:p>
        </w:tc>
        <w:tc>
          <w:tcPr>
            <w:tcW w:w="1440" w:type="dxa"/>
            <w:shd w:val="clear" w:color="auto" w:fill="auto"/>
          </w:tcPr>
          <w:p w14:paraId="06904161" w14:textId="77777777" w:rsidR="008C3528" w:rsidRPr="00151E8B" w:rsidRDefault="008C3528" w:rsidP="00D76308">
            <w:pPr>
              <w:jc w:val="center"/>
            </w:pPr>
          </w:p>
        </w:tc>
      </w:tr>
      <w:tr w:rsidR="008C3528" w:rsidRPr="00151E8B" w14:paraId="48961142" w14:textId="77777777" w:rsidTr="00D76308">
        <w:trPr>
          <w:trHeight w:val="220"/>
        </w:trPr>
        <w:tc>
          <w:tcPr>
            <w:tcW w:w="3960" w:type="dxa"/>
            <w:shd w:val="clear" w:color="auto" w:fill="auto"/>
          </w:tcPr>
          <w:p w14:paraId="24381E89" w14:textId="77777777" w:rsidR="008C3528" w:rsidRPr="00151E8B" w:rsidRDefault="008C3528" w:rsidP="00D76308">
            <w:r w:rsidRPr="00151E8B">
              <w:t xml:space="preserve">    Volta</w:t>
            </w:r>
          </w:p>
        </w:tc>
        <w:tc>
          <w:tcPr>
            <w:tcW w:w="2970" w:type="dxa"/>
          </w:tcPr>
          <w:p w14:paraId="17F8322F" w14:textId="77777777" w:rsidR="008C3528" w:rsidRPr="00151E8B" w:rsidRDefault="008C3528" w:rsidP="00D76308">
            <w:pPr>
              <w:jc w:val="center"/>
            </w:pPr>
            <w:r w:rsidRPr="00151E8B">
              <w:t>50.00</w:t>
            </w:r>
          </w:p>
        </w:tc>
        <w:tc>
          <w:tcPr>
            <w:tcW w:w="2070" w:type="dxa"/>
            <w:shd w:val="clear" w:color="auto" w:fill="auto"/>
          </w:tcPr>
          <w:p w14:paraId="27A9E255" w14:textId="77777777" w:rsidR="008C3528" w:rsidRPr="00151E8B" w:rsidRDefault="008C3528" w:rsidP="00D76308">
            <w:pPr>
              <w:jc w:val="center"/>
            </w:pPr>
            <w:r w:rsidRPr="00151E8B">
              <w:t>51.3</w:t>
            </w:r>
          </w:p>
        </w:tc>
        <w:tc>
          <w:tcPr>
            <w:tcW w:w="1980" w:type="dxa"/>
            <w:shd w:val="clear" w:color="auto" w:fill="auto"/>
          </w:tcPr>
          <w:p w14:paraId="3B5CA5A1" w14:textId="77777777" w:rsidR="008C3528" w:rsidRPr="00151E8B" w:rsidRDefault="008C3528" w:rsidP="00D76308">
            <w:pPr>
              <w:jc w:val="center"/>
            </w:pPr>
            <w:r w:rsidRPr="00151E8B">
              <w:t>50.0</w:t>
            </w:r>
          </w:p>
        </w:tc>
        <w:tc>
          <w:tcPr>
            <w:tcW w:w="1890" w:type="dxa"/>
            <w:shd w:val="clear" w:color="auto" w:fill="auto"/>
          </w:tcPr>
          <w:p w14:paraId="6C4AE7A7" w14:textId="77777777" w:rsidR="008C3528" w:rsidRPr="00151E8B" w:rsidRDefault="008C3528" w:rsidP="00D76308">
            <w:pPr>
              <w:jc w:val="center"/>
            </w:pPr>
            <w:r w:rsidRPr="00151E8B">
              <w:t>48.72</w:t>
            </w:r>
          </w:p>
        </w:tc>
        <w:tc>
          <w:tcPr>
            <w:tcW w:w="1440" w:type="dxa"/>
            <w:shd w:val="clear" w:color="auto" w:fill="auto"/>
          </w:tcPr>
          <w:p w14:paraId="10A5ED87" w14:textId="77777777" w:rsidR="008C3528" w:rsidRPr="00151E8B" w:rsidRDefault="008C3528" w:rsidP="00D76308">
            <w:pPr>
              <w:jc w:val="center"/>
            </w:pPr>
          </w:p>
        </w:tc>
      </w:tr>
      <w:tr w:rsidR="008C3528" w:rsidRPr="00151E8B" w14:paraId="4806A652" w14:textId="77777777" w:rsidTr="00D76308">
        <w:trPr>
          <w:trHeight w:val="324"/>
        </w:trPr>
        <w:tc>
          <w:tcPr>
            <w:tcW w:w="3960" w:type="dxa"/>
            <w:shd w:val="clear" w:color="auto" w:fill="auto"/>
          </w:tcPr>
          <w:p w14:paraId="4020FA2D" w14:textId="77777777" w:rsidR="008C3528" w:rsidRPr="00151E8B" w:rsidRDefault="008C3528" w:rsidP="00D76308">
            <w:r w:rsidRPr="00151E8B">
              <w:t>Education level of index women</w:t>
            </w:r>
          </w:p>
        </w:tc>
        <w:tc>
          <w:tcPr>
            <w:tcW w:w="2970" w:type="dxa"/>
          </w:tcPr>
          <w:p w14:paraId="4C2A6B16" w14:textId="77777777" w:rsidR="008C3528" w:rsidRPr="00151E8B" w:rsidRDefault="008C3528" w:rsidP="00D76308">
            <w:pPr>
              <w:jc w:val="center"/>
            </w:pPr>
          </w:p>
        </w:tc>
        <w:tc>
          <w:tcPr>
            <w:tcW w:w="2070" w:type="dxa"/>
            <w:shd w:val="clear" w:color="auto" w:fill="auto"/>
          </w:tcPr>
          <w:p w14:paraId="125B038F" w14:textId="77777777" w:rsidR="008C3528" w:rsidRPr="00151E8B" w:rsidRDefault="008C3528" w:rsidP="00D76308">
            <w:pPr>
              <w:jc w:val="center"/>
            </w:pPr>
          </w:p>
        </w:tc>
        <w:tc>
          <w:tcPr>
            <w:tcW w:w="1980" w:type="dxa"/>
            <w:shd w:val="clear" w:color="auto" w:fill="auto"/>
          </w:tcPr>
          <w:p w14:paraId="48A45340" w14:textId="77777777" w:rsidR="008C3528" w:rsidRPr="00151E8B" w:rsidRDefault="008C3528" w:rsidP="00D76308">
            <w:pPr>
              <w:jc w:val="center"/>
            </w:pPr>
          </w:p>
        </w:tc>
        <w:tc>
          <w:tcPr>
            <w:tcW w:w="1890" w:type="dxa"/>
            <w:shd w:val="clear" w:color="auto" w:fill="auto"/>
          </w:tcPr>
          <w:p w14:paraId="631A90F8" w14:textId="77777777" w:rsidR="008C3528" w:rsidRPr="00151E8B" w:rsidRDefault="008C3528" w:rsidP="00D76308">
            <w:pPr>
              <w:jc w:val="center"/>
            </w:pPr>
          </w:p>
        </w:tc>
        <w:tc>
          <w:tcPr>
            <w:tcW w:w="1440" w:type="dxa"/>
            <w:shd w:val="clear" w:color="auto" w:fill="auto"/>
          </w:tcPr>
          <w:p w14:paraId="0D386851" w14:textId="77777777" w:rsidR="008C3528" w:rsidRPr="00151E8B" w:rsidRDefault="008C3528" w:rsidP="00D76308">
            <w:pPr>
              <w:jc w:val="center"/>
            </w:pPr>
            <w:r w:rsidRPr="00151E8B">
              <w:t>0.</w:t>
            </w:r>
            <w:r>
              <w:t>88</w:t>
            </w:r>
          </w:p>
        </w:tc>
      </w:tr>
      <w:tr w:rsidR="008C3528" w:rsidRPr="00151E8B" w14:paraId="38A718D6" w14:textId="77777777" w:rsidTr="00D76308">
        <w:trPr>
          <w:trHeight w:val="210"/>
        </w:trPr>
        <w:tc>
          <w:tcPr>
            <w:tcW w:w="3960" w:type="dxa"/>
            <w:shd w:val="clear" w:color="auto" w:fill="auto"/>
          </w:tcPr>
          <w:p w14:paraId="422768C9" w14:textId="77777777" w:rsidR="008C3528" w:rsidRPr="00151E8B" w:rsidRDefault="008C3528" w:rsidP="00D76308">
            <w:r w:rsidRPr="00151E8B">
              <w:t xml:space="preserve">    Don’t Know</w:t>
            </w:r>
          </w:p>
        </w:tc>
        <w:tc>
          <w:tcPr>
            <w:tcW w:w="2970" w:type="dxa"/>
          </w:tcPr>
          <w:p w14:paraId="7CEBCE6B" w14:textId="77777777" w:rsidR="008C3528" w:rsidRPr="00151E8B" w:rsidRDefault="008C3528" w:rsidP="00D76308">
            <w:pPr>
              <w:jc w:val="center"/>
            </w:pPr>
            <w:r w:rsidRPr="00151E8B">
              <w:t>2.54</w:t>
            </w:r>
          </w:p>
        </w:tc>
        <w:tc>
          <w:tcPr>
            <w:tcW w:w="2070" w:type="dxa"/>
            <w:shd w:val="clear" w:color="auto" w:fill="auto"/>
          </w:tcPr>
          <w:p w14:paraId="7D5AD22F" w14:textId="77777777" w:rsidR="008C3528" w:rsidRPr="00151E8B" w:rsidRDefault="008C3528" w:rsidP="00D76308">
            <w:pPr>
              <w:jc w:val="center"/>
            </w:pPr>
            <w:r w:rsidRPr="00151E8B">
              <w:t>2.6</w:t>
            </w:r>
          </w:p>
        </w:tc>
        <w:tc>
          <w:tcPr>
            <w:tcW w:w="1980" w:type="dxa"/>
            <w:shd w:val="clear" w:color="auto" w:fill="auto"/>
          </w:tcPr>
          <w:p w14:paraId="203E43E5" w14:textId="77777777" w:rsidR="008C3528" w:rsidRPr="00151E8B" w:rsidRDefault="008C3528" w:rsidP="00D76308">
            <w:pPr>
              <w:jc w:val="center"/>
            </w:pPr>
            <w:r w:rsidRPr="00151E8B">
              <w:t>2.5</w:t>
            </w:r>
          </w:p>
        </w:tc>
        <w:tc>
          <w:tcPr>
            <w:tcW w:w="1890" w:type="dxa"/>
            <w:shd w:val="clear" w:color="auto" w:fill="auto"/>
          </w:tcPr>
          <w:p w14:paraId="0FBF748C" w14:textId="77777777" w:rsidR="008C3528" w:rsidRPr="00151E8B" w:rsidRDefault="008C3528" w:rsidP="00D76308">
            <w:pPr>
              <w:jc w:val="center"/>
            </w:pPr>
            <w:r w:rsidRPr="00151E8B">
              <w:t>2.6</w:t>
            </w:r>
          </w:p>
        </w:tc>
        <w:tc>
          <w:tcPr>
            <w:tcW w:w="1440" w:type="dxa"/>
            <w:shd w:val="clear" w:color="auto" w:fill="auto"/>
          </w:tcPr>
          <w:p w14:paraId="3EE6D5DB" w14:textId="77777777" w:rsidR="008C3528" w:rsidRPr="00151E8B" w:rsidRDefault="008C3528" w:rsidP="00D76308">
            <w:pPr>
              <w:jc w:val="center"/>
            </w:pPr>
          </w:p>
        </w:tc>
      </w:tr>
      <w:tr w:rsidR="008C3528" w:rsidRPr="00151E8B" w14:paraId="4842A461" w14:textId="77777777" w:rsidTr="00D76308">
        <w:trPr>
          <w:trHeight w:val="210"/>
        </w:trPr>
        <w:tc>
          <w:tcPr>
            <w:tcW w:w="3960" w:type="dxa"/>
            <w:shd w:val="clear" w:color="auto" w:fill="auto"/>
          </w:tcPr>
          <w:p w14:paraId="7D70A141" w14:textId="77777777" w:rsidR="008C3528" w:rsidRPr="00151E8B" w:rsidRDefault="008C3528" w:rsidP="00D76308">
            <w:r w:rsidRPr="00151E8B">
              <w:t xml:space="preserve">    None</w:t>
            </w:r>
          </w:p>
        </w:tc>
        <w:tc>
          <w:tcPr>
            <w:tcW w:w="2970" w:type="dxa"/>
          </w:tcPr>
          <w:p w14:paraId="64E740CF" w14:textId="77777777" w:rsidR="008C3528" w:rsidRPr="00151E8B" w:rsidRDefault="008C3528" w:rsidP="00D76308">
            <w:pPr>
              <w:jc w:val="center"/>
            </w:pPr>
            <w:r w:rsidRPr="00151E8B">
              <w:t>29.66</w:t>
            </w:r>
          </w:p>
        </w:tc>
        <w:tc>
          <w:tcPr>
            <w:tcW w:w="2070" w:type="dxa"/>
            <w:shd w:val="clear" w:color="auto" w:fill="auto"/>
          </w:tcPr>
          <w:p w14:paraId="16AE2B54" w14:textId="77777777" w:rsidR="008C3528" w:rsidRPr="00151E8B" w:rsidRDefault="008C3528" w:rsidP="00D76308">
            <w:pPr>
              <w:jc w:val="center"/>
            </w:pPr>
            <w:r w:rsidRPr="00151E8B">
              <w:t>33.3</w:t>
            </w:r>
          </w:p>
        </w:tc>
        <w:tc>
          <w:tcPr>
            <w:tcW w:w="1980" w:type="dxa"/>
            <w:shd w:val="clear" w:color="auto" w:fill="auto"/>
          </w:tcPr>
          <w:p w14:paraId="32C0FF19" w14:textId="77777777" w:rsidR="008C3528" w:rsidRPr="00151E8B" w:rsidRDefault="008C3528" w:rsidP="00D76308">
            <w:pPr>
              <w:jc w:val="center"/>
            </w:pPr>
            <w:r w:rsidRPr="00151E8B">
              <w:t>22.5</w:t>
            </w:r>
          </w:p>
        </w:tc>
        <w:tc>
          <w:tcPr>
            <w:tcW w:w="1890" w:type="dxa"/>
            <w:shd w:val="clear" w:color="auto" w:fill="auto"/>
          </w:tcPr>
          <w:p w14:paraId="310723CC" w14:textId="77777777" w:rsidR="008C3528" w:rsidRPr="00151E8B" w:rsidRDefault="008C3528" w:rsidP="00D76308">
            <w:pPr>
              <w:jc w:val="center"/>
            </w:pPr>
            <w:r w:rsidRPr="00151E8B">
              <w:t>33.33</w:t>
            </w:r>
          </w:p>
        </w:tc>
        <w:tc>
          <w:tcPr>
            <w:tcW w:w="1440" w:type="dxa"/>
            <w:shd w:val="clear" w:color="auto" w:fill="auto"/>
          </w:tcPr>
          <w:p w14:paraId="79F5080C" w14:textId="77777777" w:rsidR="008C3528" w:rsidRPr="00151E8B" w:rsidRDefault="008C3528" w:rsidP="00D76308">
            <w:pPr>
              <w:jc w:val="center"/>
            </w:pPr>
          </w:p>
        </w:tc>
      </w:tr>
      <w:tr w:rsidR="008C3528" w:rsidRPr="00151E8B" w14:paraId="5AFC4622" w14:textId="77777777" w:rsidTr="00D76308">
        <w:trPr>
          <w:trHeight w:val="220"/>
        </w:trPr>
        <w:tc>
          <w:tcPr>
            <w:tcW w:w="3960" w:type="dxa"/>
            <w:shd w:val="clear" w:color="auto" w:fill="auto"/>
          </w:tcPr>
          <w:p w14:paraId="3FA8E5FE" w14:textId="77777777" w:rsidR="008C3528" w:rsidRPr="00151E8B" w:rsidRDefault="008C3528" w:rsidP="00D76308">
            <w:r w:rsidRPr="00151E8B">
              <w:t xml:space="preserve">    Nursery</w:t>
            </w:r>
          </w:p>
        </w:tc>
        <w:tc>
          <w:tcPr>
            <w:tcW w:w="2970" w:type="dxa"/>
          </w:tcPr>
          <w:p w14:paraId="4D8C296C" w14:textId="77777777" w:rsidR="008C3528" w:rsidRPr="00151E8B" w:rsidRDefault="008C3528" w:rsidP="00D76308">
            <w:pPr>
              <w:jc w:val="center"/>
            </w:pPr>
            <w:r w:rsidRPr="00151E8B">
              <w:t>25.42</w:t>
            </w:r>
          </w:p>
        </w:tc>
        <w:tc>
          <w:tcPr>
            <w:tcW w:w="2070" w:type="dxa"/>
            <w:shd w:val="clear" w:color="auto" w:fill="auto"/>
          </w:tcPr>
          <w:p w14:paraId="151E0082" w14:textId="77777777" w:rsidR="008C3528" w:rsidRPr="00151E8B" w:rsidRDefault="008C3528" w:rsidP="00D76308">
            <w:pPr>
              <w:jc w:val="center"/>
            </w:pPr>
            <w:r w:rsidRPr="00151E8B">
              <w:t>18.0</w:t>
            </w:r>
          </w:p>
        </w:tc>
        <w:tc>
          <w:tcPr>
            <w:tcW w:w="1980" w:type="dxa"/>
            <w:shd w:val="clear" w:color="auto" w:fill="auto"/>
          </w:tcPr>
          <w:p w14:paraId="3B0640C3" w14:textId="77777777" w:rsidR="008C3528" w:rsidRPr="00151E8B" w:rsidRDefault="008C3528" w:rsidP="00D76308">
            <w:pPr>
              <w:jc w:val="center"/>
            </w:pPr>
            <w:r w:rsidRPr="00151E8B">
              <w:t>32.5</w:t>
            </w:r>
          </w:p>
        </w:tc>
        <w:tc>
          <w:tcPr>
            <w:tcW w:w="1890" w:type="dxa"/>
            <w:shd w:val="clear" w:color="auto" w:fill="auto"/>
          </w:tcPr>
          <w:p w14:paraId="79EF41E4" w14:textId="77777777" w:rsidR="008C3528" w:rsidRPr="00151E8B" w:rsidRDefault="008C3528" w:rsidP="00D76308">
            <w:pPr>
              <w:jc w:val="center"/>
            </w:pPr>
            <w:r w:rsidRPr="00151E8B">
              <w:t>25.6</w:t>
            </w:r>
          </w:p>
        </w:tc>
        <w:tc>
          <w:tcPr>
            <w:tcW w:w="1440" w:type="dxa"/>
            <w:shd w:val="clear" w:color="auto" w:fill="auto"/>
          </w:tcPr>
          <w:p w14:paraId="6ABFCBD9" w14:textId="77777777" w:rsidR="008C3528" w:rsidRPr="00151E8B" w:rsidRDefault="008C3528" w:rsidP="00D76308">
            <w:pPr>
              <w:jc w:val="center"/>
            </w:pPr>
          </w:p>
        </w:tc>
      </w:tr>
      <w:tr w:rsidR="008C3528" w:rsidRPr="00151E8B" w14:paraId="54DD32BB" w14:textId="77777777" w:rsidTr="00D76308">
        <w:trPr>
          <w:trHeight w:val="210"/>
        </w:trPr>
        <w:tc>
          <w:tcPr>
            <w:tcW w:w="3960" w:type="dxa"/>
            <w:shd w:val="clear" w:color="auto" w:fill="auto"/>
          </w:tcPr>
          <w:p w14:paraId="1B1B5B53" w14:textId="77777777" w:rsidR="008C3528" w:rsidRPr="00151E8B" w:rsidRDefault="008C3528" w:rsidP="00D76308">
            <w:r w:rsidRPr="00151E8B">
              <w:t xml:space="preserve">    Primary School</w:t>
            </w:r>
          </w:p>
        </w:tc>
        <w:tc>
          <w:tcPr>
            <w:tcW w:w="2970" w:type="dxa"/>
          </w:tcPr>
          <w:p w14:paraId="038B31E2" w14:textId="77777777" w:rsidR="008C3528" w:rsidRPr="00151E8B" w:rsidRDefault="008C3528" w:rsidP="00D76308">
            <w:pPr>
              <w:jc w:val="center"/>
            </w:pPr>
            <w:r w:rsidRPr="00151E8B">
              <w:t>13.56</w:t>
            </w:r>
          </w:p>
        </w:tc>
        <w:tc>
          <w:tcPr>
            <w:tcW w:w="2070" w:type="dxa"/>
            <w:shd w:val="clear" w:color="auto" w:fill="auto"/>
          </w:tcPr>
          <w:p w14:paraId="0E055D75" w14:textId="77777777" w:rsidR="008C3528" w:rsidRPr="00151E8B" w:rsidRDefault="008C3528" w:rsidP="00D76308">
            <w:pPr>
              <w:jc w:val="center"/>
            </w:pPr>
            <w:r w:rsidRPr="00151E8B">
              <w:t>15.4</w:t>
            </w:r>
          </w:p>
        </w:tc>
        <w:tc>
          <w:tcPr>
            <w:tcW w:w="1980" w:type="dxa"/>
            <w:shd w:val="clear" w:color="auto" w:fill="auto"/>
          </w:tcPr>
          <w:p w14:paraId="7EDF0760" w14:textId="77777777" w:rsidR="008C3528" w:rsidRPr="00151E8B" w:rsidRDefault="008C3528" w:rsidP="00D76308">
            <w:pPr>
              <w:jc w:val="center"/>
            </w:pPr>
            <w:r w:rsidRPr="00151E8B">
              <w:t>10.0</w:t>
            </w:r>
          </w:p>
        </w:tc>
        <w:tc>
          <w:tcPr>
            <w:tcW w:w="1890" w:type="dxa"/>
            <w:shd w:val="clear" w:color="auto" w:fill="auto"/>
          </w:tcPr>
          <w:p w14:paraId="4D2ADEB7" w14:textId="77777777" w:rsidR="008C3528" w:rsidRPr="00151E8B" w:rsidRDefault="008C3528" w:rsidP="00D76308">
            <w:pPr>
              <w:jc w:val="center"/>
            </w:pPr>
            <w:r w:rsidRPr="00151E8B">
              <w:t>15.4</w:t>
            </w:r>
          </w:p>
        </w:tc>
        <w:tc>
          <w:tcPr>
            <w:tcW w:w="1440" w:type="dxa"/>
            <w:shd w:val="clear" w:color="auto" w:fill="auto"/>
          </w:tcPr>
          <w:p w14:paraId="00AF019A" w14:textId="77777777" w:rsidR="008C3528" w:rsidRPr="00151E8B" w:rsidRDefault="008C3528" w:rsidP="00D76308">
            <w:pPr>
              <w:jc w:val="center"/>
            </w:pPr>
          </w:p>
        </w:tc>
      </w:tr>
      <w:tr w:rsidR="008C3528" w:rsidRPr="00151E8B" w14:paraId="56217F56" w14:textId="77777777" w:rsidTr="00D76308">
        <w:trPr>
          <w:trHeight w:val="210"/>
        </w:trPr>
        <w:tc>
          <w:tcPr>
            <w:tcW w:w="3960" w:type="dxa"/>
            <w:shd w:val="clear" w:color="auto" w:fill="auto"/>
          </w:tcPr>
          <w:p w14:paraId="44F01C35" w14:textId="77777777" w:rsidR="008C3528" w:rsidRPr="00151E8B" w:rsidRDefault="008C3528" w:rsidP="00D76308">
            <w:r w:rsidRPr="00151E8B">
              <w:t xml:space="preserve">    Junior High School</w:t>
            </w:r>
          </w:p>
        </w:tc>
        <w:tc>
          <w:tcPr>
            <w:tcW w:w="2970" w:type="dxa"/>
          </w:tcPr>
          <w:p w14:paraId="4A76EE40" w14:textId="77777777" w:rsidR="008C3528" w:rsidRPr="00151E8B" w:rsidRDefault="008C3528" w:rsidP="00D76308">
            <w:pPr>
              <w:jc w:val="center"/>
            </w:pPr>
            <w:r w:rsidRPr="00151E8B">
              <w:t>22.03</w:t>
            </w:r>
          </w:p>
        </w:tc>
        <w:tc>
          <w:tcPr>
            <w:tcW w:w="2070" w:type="dxa"/>
            <w:shd w:val="clear" w:color="auto" w:fill="auto"/>
          </w:tcPr>
          <w:p w14:paraId="4F9EF4A7" w14:textId="77777777" w:rsidR="008C3528" w:rsidRPr="00151E8B" w:rsidRDefault="008C3528" w:rsidP="00D76308">
            <w:pPr>
              <w:jc w:val="center"/>
            </w:pPr>
            <w:r w:rsidRPr="00151E8B">
              <w:t>23.1</w:t>
            </w:r>
          </w:p>
        </w:tc>
        <w:tc>
          <w:tcPr>
            <w:tcW w:w="1980" w:type="dxa"/>
            <w:shd w:val="clear" w:color="auto" w:fill="auto"/>
          </w:tcPr>
          <w:p w14:paraId="201C779F" w14:textId="77777777" w:rsidR="008C3528" w:rsidRPr="00151E8B" w:rsidRDefault="008C3528" w:rsidP="00D76308">
            <w:pPr>
              <w:jc w:val="center"/>
            </w:pPr>
            <w:r w:rsidRPr="00151E8B">
              <w:t>22.5</w:t>
            </w:r>
          </w:p>
        </w:tc>
        <w:tc>
          <w:tcPr>
            <w:tcW w:w="1890" w:type="dxa"/>
            <w:shd w:val="clear" w:color="auto" w:fill="auto"/>
          </w:tcPr>
          <w:p w14:paraId="7F25D724" w14:textId="77777777" w:rsidR="008C3528" w:rsidRPr="00151E8B" w:rsidRDefault="008C3528" w:rsidP="00D76308">
            <w:pPr>
              <w:jc w:val="center"/>
            </w:pPr>
            <w:r w:rsidRPr="00151E8B">
              <w:t>20.5</w:t>
            </w:r>
          </w:p>
        </w:tc>
        <w:tc>
          <w:tcPr>
            <w:tcW w:w="1440" w:type="dxa"/>
            <w:shd w:val="clear" w:color="auto" w:fill="auto"/>
          </w:tcPr>
          <w:p w14:paraId="69BB6BBF" w14:textId="77777777" w:rsidR="008C3528" w:rsidRPr="00151E8B" w:rsidRDefault="008C3528" w:rsidP="00D76308">
            <w:pPr>
              <w:jc w:val="center"/>
            </w:pPr>
          </w:p>
        </w:tc>
      </w:tr>
      <w:tr w:rsidR="008C3528" w:rsidRPr="00151E8B" w14:paraId="29DCEA06" w14:textId="77777777" w:rsidTr="00D76308">
        <w:trPr>
          <w:trHeight w:val="210"/>
        </w:trPr>
        <w:tc>
          <w:tcPr>
            <w:tcW w:w="3960" w:type="dxa"/>
            <w:shd w:val="clear" w:color="auto" w:fill="auto"/>
          </w:tcPr>
          <w:p w14:paraId="5E1EF73C" w14:textId="77777777" w:rsidR="008C3528" w:rsidRPr="00151E8B" w:rsidRDefault="008C3528" w:rsidP="00D76308">
            <w:r w:rsidRPr="00151E8B">
              <w:t xml:space="preserve">    Senior High School</w:t>
            </w:r>
          </w:p>
        </w:tc>
        <w:tc>
          <w:tcPr>
            <w:tcW w:w="2970" w:type="dxa"/>
          </w:tcPr>
          <w:p w14:paraId="64FF8F56" w14:textId="77777777" w:rsidR="008C3528" w:rsidRPr="00151E8B" w:rsidRDefault="008C3528" w:rsidP="00D76308">
            <w:pPr>
              <w:jc w:val="center"/>
            </w:pPr>
            <w:r w:rsidRPr="00151E8B">
              <w:t>6.78</w:t>
            </w:r>
          </w:p>
        </w:tc>
        <w:tc>
          <w:tcPr>
            <w:tcW w:w="2070" w:type="dxa"/>
            <w:shd w:val="clear" w:color="auto" w:fill="auto"/>
          </w:tcPr>
          <w:p w14:paraId="3B2ACE94" w14:textId="77777777" w:rsidR="008C3528" w:rsidRPr="00151E8B" w:rsidRDefault="008C3528" w:rsidP="00D76308">
            <w:pPr>
              <w:jc w:val="center"/>
            </w:pPr>
            <w:r w:rsidRPr="00151E8B">
              <w:t>7.7</w:t>
            </w:r>
          </w:p>
        </w:tc>
        <w:tc>
          <w:tcPr>
            <w:tcW w:w="1980" w:type="dxa"/>
            <w:shd w:val="clear" w:color="auto" w:fill="auto"/>
          </w:tcPr>
          <w:p w14:paraId="7443D2AA" w14:textId="77777777" w:rsidR="008C3528" w:rsidRPr="00151E8B" w:rsidRDefault="008C3528" w:rsidP="00D76308">
            <w:pPr>
              <w:jc w:val="center"/>
            </w:pPr>
            <w:r w:rsidRPr="00151E8B">
              <w:t>10.0</w:t>
            </w:r>
          </w:p>
        </w:tc>
        <w:tc>
          <w:tcPr>
            <w:tcW w:w="1890" w:type="dxa"/>
            <w:shd w:val="clear" w:color="auto" w:fill="auto"/>
          </w:tcPr>
          <w:p w14:paraId="68F5A7DC" w14:textId="77777777" w:rsidR="008C3528" w:rsidRPr="00151E8B" w:rsidRDefault="008C3528" w:rsidP="00D76308">
            <w:pPr>
              <w:jc w:val="center"/>
            </w:pPr>
            <w:r w:rsidRPr="00151E8B">
              <w:t>2.6</w:t>
            </w:r>
          </w:p>
        </w:tc>
        <w:tc>
          <w:tcPr>
            <w:tcW w:w="1440" w:type="dxa"/>
            <w:shd w:val="clear" w:color="auto" w:fill="auto"/>
          </w:tcPr>
          <w:p w14:paraId="3335968A" w14:textId="77777777" w:rsidR="008C3528" w:rsidRPr="00151E8B" w:rsidRDefault="008C3528" w:rsidP="00D76308">
            <w:pPr>
              <w:jc w:val="center"/>
            </w:pPr>
          </w:p>
        </w:tc>
      </w:tr>
      <w:tr w:rsidR="008C3528" w:rsidRPr="00151E8B" w14:paraId="7D928D83" w14:textId="77777777" w:rsidTr="001B0C53">
        <w:trPr>
          <w:trHeight w:val="270"/>
        </w:trPr>
        <w:tc>
          <w:tcPr>
            <w:tcW w:w="3960" w:type="dxa"/>
            <w:shd w:val="clear" w:color="auto" w:fill="auto"/>
          </w:tcPr>
          <w:p w14:paraId="1B0AC35F" w14:textId="0ABEBFF1" w:rsidR="008C3528" w:rsidRPr="00151E8B" w:rsidRDefault="008C3528" w:rsidP="00D76308">
            <w:r>
              <w:t>H</w:t>
            </w:r>
            <w:r w:rsidRPr="00151E8B">
              <w:t>ousehold income</w:t>
            </w:r>
            <w:r>
              <w:t xml:space="preserve"> (past month), </w:t>
            </w:r>
            <w:r w:rsidRPr="00151E8B">
              <w:rPr>
                <w:bCs/>
                <w:lang w:val="es-BO"/>
              </w:rPr>
              <w:t>GH¢</w:t>
            </w:r>
          </w:p>
        </w:tc>
        <w:tc>
          <w:tcPr>
            <w:tcW w:w="2970" w:type="dxa"/>
          </w:tcPr>
          <w:p w14:paraId="06F5C92A" w14:textId="77777777" w:rsidR="008C3528" w:rsidRPr="00151E8B" w:rsidRDefault="008C3528" w:rsidP="00D76308">
            <w:pPr>
              <w:jc w:val="center"/>
            </w:pPr>
            <w:r w:rsidRPr="00151E8B">
              <w:t>250 (607)</w:t>
            </w:r>
          </w:p>
        </w:tc>
        <w:tc>
          <w:tcPr>
            <w:tcW w:w="2070" w:type="dxa"/>
            <w:shd w:val="clear" w:color="auto" w:fill="auto"/>
          </w:tcPr>
          <w:p w14:paraId="1E3305D5" w14:textId="77777777" w:rsidR="008C3528" w:rsidRPr="00151E8B" w:rsidRDefault="008C3528" w:rsidP="00D76308">
            <w:pPr>
              <w:jc w:val="center"/>
            </w:pPr>
            <w:r w:rsidRPr="00151E8B">
              <w:t>19</w:t>
            </w:r>
            <w:r>
              <w:t>4</w:t>
            </w:r>
            <w:r w:rsidRPr="00151E8B">
              <w:t xml:space="preserve"> (55</w:t>
            </w:r>
            <w:r>
              <w:t>4</w:t>
            </w:r>
            <w:r w:rsidRPr="00151E8B">
              <w:t>)</w:t>
            </w:r>
          </w:p>
        </w:tc>
        <w:tc>
          <w:tcPr>
            <w:tcW w:w="1980" w:type="dxa"/>
            <w:shd w:val="clear" w:color="auto" w:fill="auto"/>
          </w:tcPr>
          <w:p w14:paraId="26739159" w14:textId="77777777" w:rsidR="008C3528" w:rsidRPr="00151E8B" w:rsidRDefault="008C3528" w:rsidP="00D76308">
            <w:pPr>
              <w:jc w:val="center"/>
            </w:pPr>
            <w:r w:rsidRPr="00151E8B">
              <w:t>32</w:t>
            </w:r>
            <w:r>
              <w:t>2</w:t>
            </w:r>
            <w:r w:rsidRPr="00151E8B">
              <w:t xml:space="preserve"> (653)</w:t>
            </w:r>
          </w:p>
        </w:tc>
        <w:tc>
          <w:tcPr>
            <w:tcW w:w="1890" w:type="dxa"/>
            <w:shd w:val="clear" w:color="auto" w:fill="auto"/>
          </w:tcPr>
          <w:p w14:paraId="3A9BDC6C" w14:textId="77777777" w:rsidR="008C3528" w:rsidRPr="00151E8B" w:rsidRDefault="008C3528" w:rsidP="00D76308">
            <w:pPr>
              <w:jc w:val="center"/>
            </w:pPr>
            <w:r w:rsidRPr="00151E8B">
              <w:t>23</w:t>
            </w:r>
            <w:r>
              <w:t>3</w:t>
            </w:r>
            <w:r w:rsidRPr="00151E8B">
              <w:t xml:space="preserve"> (61</w:t>
            </w:r>
            <w:r>
              <w:t>8</w:t>
            </w:r>
            <w:r w:rsidRPr="00151E8B">
              <w:t>)</w:t>
            </w:r>
          </w:p>
        </w:tc>
        <w:tc>
          <w:tcPr>
            <w:tcW w:w="1440" w:type="dxa"/>
            <w:shd w:val="clear" w:color="auto" w:fill="auto"/>
          </w:tcPr>
          <w:p w14:paraId="0863F3F4" w14:textId="77777777" w:rsidR="008C3528" w:rsidRPr="00151E8B" w:rsidRDefault="008C3528" w:rsidP="00D76308">
            <w:pPr>
              <w:jc w:val="center"/>
            </w:pPr>
            <w:r w:rsidRPr="00151E8B">
              <w:t>0.2</w:t>
            </w:r>
            <w:r>
              <w:t>7</w:t>
            </w:r>
          </w:p>
        </w:tc>
      </w:tr>
      <w:tr w:rsidR="008E51FD" w:rsidRPr="00151E8B" w14:paraId="05FD9448" w14:textId="77777777" w:rsidTr="001B0C53">
        <w:trPr>
          <w:trHeight w:val="270"/>
        </w:trPr>
        <w:tc>
          <w:tcPr>
            <w:tcW w:w="3960" w:type="dxa"/>
            <w:shd w:val="clear" w:color="auto" w:fill="auto"/>
          </w:tcPr>
          <w:p w14:paraId="3B041A56" w14:textId="68BDBA97" w:rsidR="008E51FD" w:rsidRDefault="008E51FD" w:rsidP="00D76308">
            <w:r>
              <w:t>Household size (total members)</w:t>
            </w:r>
          </w:p>
        </w:tc>
        <w:tc>
          <w:tcPr>
            <w:tcW w:w="2970" w:type="dxa"/>
          </w:tcPr>
          <w:p w14:paraId="2773366D" w14:textId="49F6F9D9" w:rsidR="008E51FD" w:rsidRPr="00151E8B" w:rsidRDefault="003A0E2F" w:rsidP="00D76308">
            <w:pPr>
              <w:jc w:val="center"/>
            </w:pPr>
            <w:r>
              <w:t>7</w:t>
            </w:r>
            <w:r w:rsidR="00CD46B8">
              <w:t>.1 (3.0)</w:t>
            </w:r>
          </w:p>
        </w:tc>
        <w:tc>
          <w:tcPr>
            <w:tcW w:w="2070" w:type="dxa"/>
            <w:shd w:val="clear" w:color="auto" w:fill="auto"/>
          </w:tcPr>
          <w:p w14:paraId="09FBBDA1" w14:textId="161C87C3" w:rsidR="008E51FD" w:rsidRPr="00151E8B" w:rsidRDefault="00F37391" w:rsidP="00D76308">
            <w:pPr>
              <w:jc w:val="center"/>
            </w:pPr>
            <w:r>
              <w:t>7.1 (3.1)</w:t>
            </w:r>
          </w:p>
        </w:tc>
        <w:tc>
          <w:tcPr>
            <w:tcW w:w="1980" w:type="dxa"/>
            <w:shd w:val="clear" w:color="auto" w:fill="auto"/>
          </w:tcPr>
          <w:p w14:paraId="19A68EA6" w14:textId="28E67365" w:rsidR="008E51FD" w:rsidRPr="00151E8B" w:rsidRDefault="0068620D" w:rsidP="00D76308">
            <w:pPr>
              <w:jc w:val="center"/>
            </w:pPr>
            <w:r>
              <w:t>6.9 (2.5)</w:t>
            </w:r>
          </w:p>
        </w:tc>
        <w:tc>
          <w:tcPr>
            <w:tcW w:w="1890" w:type="dxa"/>
            <w:shd w:val="clear" w:color="auto" w:fill="auto"/>
          </w:tcPr>
          <w:p w14:paraId="25BB42E2" w14:textId="1558812F" w:rsidR="008E51FD" w:rsidRPr="00151E8B" w:rsidRDefault="006430C6" w:rsidP="00D76308">
            <w:pPr>
              <w:jc w:val="center"/>
            </w:pPr>
            <w:r>
              <w:t>7.3 (3.3)</w:t>
            </w:r>
          </w:p>
        </w:tc>
        <w:tc>
          <w:tcPr>
            <w:tcW w:w="1440" w:type="dxa"/>
            <w:shd w:val="clear" w:color="auto" w:fill="auto"/>
          </w:tcPr>
          <w:p w14:paraId="1C01A402" w14:textId="0A4B306F" w:rsidR="008E51FD" w:rsidRPr="00151E8B" w:rsidRDefault="00E478BD" w:rsidP="00D76308">
            <w:pPr>
              <w:jc w:val="center"/>
            </w:pPr>
            <w:r>
              <w:t>0.87</w:t>
            </w:r>
          </w:p>
        </w:tc>
      </w:tr>
      <w:tr w:rsidR="008E51FD" w:rsidRPr="00151E8B" w14:paraId="066FB8CB" w14:textId="77777777" w:rsidTr="00D76308">
        <w:trPr>
          <w:trHeight w:val="270"/>
        </w:trPr>
        <w:tc>
          <w:tcPr>
            <w:tcW w:w="3960" w:type="dxa"/>
            <w:tcBorders>
              <w:bottom w:val="single" w:sz="4" w:space="0" w:color="auto"/>
            </w:tcBorders>
            <w:shd w:val="clear" w:color="auto" w:fill="auto"/>
          </w:tcPr>
          <w:p w14:paraId="2267EFED" w14:textId="4B9C8805" w:rsidR="008E51FD" w:rsidRDefault="008E51FD" w:rsidP="00D76308">
            <w:r>
              <w:t>Under-</w:t>
            </w:r>
            <w:r w:rsidR="00F34488">
              <w:t>18</w:t>
            </w:r>
            <w:r>
              <w:t xml:space="preserve"> children in household</w:t>
            </w:r>
          </w:p>
        </w:tc>
        <w:tc>
          <w:tcPr>
            <w:tcW w:w="2970" w:type="dxa"/>
            <w:tcBorders>
              <w:bottom w:val="single" w:sz="4" w:space="0" w:color="auto"/>
            </w:tcBorders>
          </w:tcPr>
          <w:p w14:paraId="086C0E06" w14:textId="4A110220" w:rsidR="008E51FD" w:rsidRPr="00151E8B" w:rsidRDefault="00CD46B8" w:rsidP="00D76308">
            <w:pPr>
              <w:jc w:val="center"/>
            </w:pPr>
            <w:r>
              <w:t>3.6 (2.0)</w:t>
            </w:r>
          </w:p>
        </w:tc>
        <w:tc>
          <w:tcPr>
            <w:tcW w:w="2070" w:type="dxa"/>
            <w:tcBorders>
              <w:bottom w:val="single" w:sz="4" w:space="0" w:color="auto"/>
            </w:tcBorders>
            <w:shd w:val="clear" w:color="auto" w:fill="auto"/>
          </w:tcPr>
          <w:p w14:paraId="3462B520" w14:textId="56353291" w:rsidR="008E51FD" w:rsidRPr="00151E8B" w:rsidRDefault="00F37391" w:rsidP="00D76308">
            <w:pPr>
              <w:jc w:val="center"/>
            </w:pPr>
            <w:r>
              <w:t>3.6</w:t>
            </w:r>
            <w:r w:rsidR="001F49E9">
              <w:t xml:space="preserve"> (2</w:t>
            </w:r>
            <w:r w:rsidR="00EC6D82">
              <w:t>.3)</w:t>
            </w:r>
          </w:p>
        </w:tc>
        <w:tc>
          <w:tcPr>
            <w:tcW w:w="1980" w:type="dxa"/>
            <w:tcBorders>
              <w:bottom w:val="single" w:sz="4" w:space="0" w:color="auto"/>
            </w:tcBorders>
            <w:shd w:val="clear" w:color="auto" w:fill="auto"/>
          </w:tcPr>
          <w:p w14:paraId="49CB6843" w14:textId="441119E8" w:rsidR="008E51FD" w:rsidRPr="00151E8B" w:rsidRDefault="0068620D" w:rsidP="00D76308">
            <w:pPr>
              <w:jc w:val="center"/>
            </w:pPr>
            <w:r>
              <w:t>3.6</w:t>
            </w:r>
            <w:r w:rsidR="00474E5A">
              <w:t xml:space="preserve"> (1.</w:t>
            </w:r>
            <w:r w:rsidR="006430C6">
              <w:t>8)</w:t>
            </w:r>
          </w:p>
        </w:tc>
        <w:tc>
          <w:tcPr>
            <w:tcW w:w="1890" w:type="dxa"/>
            <w:tcBorders>
              <w:bottom w:val="single" w:sz="4" w:space="0" w:color="auto"/>
            </w:tcBorders>
            <w:shd w:val="clear" w:color="auto" w:fill="auto"/>
          </w:tcPr>
          <w:p w14:paraId="1B6BB1CD" w14:textId="03D78877" w:rsidR="008E51FD" w:rsidRPr="00151E8B" w:rsidRDefault="006430C6" w:rsidP="00D76308">
            <w:pPr>
              <w:jc w:val="center"/>
            </w:pPr>
            <w:r>
              <w:t>3.7 (1.9)</w:t>
            </w:r>
          </w:p>
        </w:tc>
        <w:tc>
          <w:tcPr>
            <w:tcW w:w="1440" w:type="dxa"/>
            <w:tcBorders>
              <w:bottom w:val="single" w:sz="4" w:space="0" w:color="auto"/>
            </w:tcBorders>
            <w:shd w:val="clear" w:color="auto" w:fill="auto"/>
          </w:tcPr>
          <w:p w14:paraId="0D90C8B0" w14:textId="7A158E81" w:rsidR="008E51FD" w:rsidRPr="00151E8B" w:rsidRDefault="00D63A10" w:rsidP="00D76308">
            <w:pPr>
              <w:jc w:val="center"/>
            </w:pPr>
            <w:r>
              <w:t>0.</w:t>
            </w:r>
            <w:r w:rsidR="00E478BD">
              <w:t>93</w:t>
            </w:r>
          </w:p>
        </w:tc>
      </w:tr>
    </w:tbl>
    <w:p w14:paraId="7A4BCB6E" w14:textId="77777777" w:rsidR="008C3528" w:rsidRPr="00151E8B" w:rsidRDefault="008C3528" w:rsidP="008C3528">
      <w:r w:rsidRPr="00151E8B">
        <w:rPr>
          <w:b/>
        </w:rPr>
        <w:t>Supplemental Table S1</w:t>
      </w:r>
      <w:r>
        <w:t>. Characteristics of study participants, by treatment arm at study baseline.</w:t>
      </w:r>
    </w:p>
    <w:p w14:paraId="48C82A14" w14:textId="5E4C914E" w:rsidR="008C3528" w:rsidRPr="00151E8B" w:rsidRDefault="008C3528" w:rsidP="008C3528">
      <w:pPr>
        <w:sectPr w:rsidR="008C3528" w:rsidRPr="00151E8B" w:rsidSect="00D76308">
          <w:headerReference w:type="default" r:id="rId8"/>
          <w:pgSz w:w="15840" w:h="12240" w:orient="landscape"/>
          <w:pgMar w:top="1440" w:right="1440" w:bottom="1440" w:left="1440" w:header="720" w:footer="720" w:gutter="0"/>
          <w:cols w:space="720"/>
          <w:docGrid w:linePitch="360"/>
        </w:sectPr>
      </w:pPr>
      <w:r w:rsidRPr="00151E8B">
        <w:t>Values are mean (SD) or percentages. Pearson’s chi-squared and Fisher’s exact (for cell counts less than 5) tests were used to test statistical differences for categorical variables between treatment arms at baseline. The Wilcoxon signed-rank test for paired data and ANOVA were used to test statistical differences between treatment arms at baseline for non-normally and normally distributed continuous variables, respectively; *</w:t>
      </w:r>
      <w:r w:rsidRPr="00151E8B">
        <w:rPr>
          <w:i/>
          <w:iCs/>
        </w:rPr>
        <w:t>P</w:t>
      </w:r>
      <w:r w:rsidRPr="00151E8B">
        <w:t>&lt;0.1; **</w:t>
      </w:r>
      <w:r w:rsidRPr="00151E8B">
        <w:rPr>
          <w:i/>
          <w:iCs/>
        </w:rPr>
        <w:t>P</w:t>
      </w:r>
      <w:r w:rsidRPr="00151E8B">
        <w:t>&lt;0.5; ***</w:t>
      </w:r>
      <w:r w:rsidRPr="00151E8B">
        <w:rPr>
          <w:i/>
          <w:iCs/>
        </w:rPr>
        <w:t>P</w:t>
      </w:r>
      <w:r w:rsidRPr="00151E8B">
        <w:t>&lt;0.01</w:t>
      </w:r>
      <w:r>
        <w:t>.</w:t>
      </w:r>
    </w:p>
    <w:p w14:paraId="4203297E" w14:textId="77777777" w:rsidR="008C3528" w:rsidRPr="00151E8B" w:rsidRDefault="008C3528" w:rsidP="008C3528">
      <w:pPr>
        <w:rPr>
          <w:b/>
          <w:bCs/>
        </w:rPr>
      </w:pPr>
      <w:r w:rsidRPr="00151E8B">
        <w:rPr>
          <w:b/>
          <w:bCs/>
        </w:rPr>
        <w:lastRenderedPageBreak/>
        <w:t>Supplemental Table S2</w:t>
      </w:r>
      <w:r w:rsidRPr="00151E8B">
        <w:t>.</w:t>
      </w:r>
      <w:r w:rsidRPr="00151E8B">
        <w:rPr>
          <w:b/>
          <w:bCs/>
        </w:rPr>
        <w:t xml:space="preserve"> </w:t>
      </w:r>
      <w:r w:rsidRPr="00151E8B">
        <w:t>Frequency of recent consumption of meat and poultry by the index participant, by treatment arm at baseline and endline.</w:t>
      </w:r>
    </w:p>
    <w:tbl>
      <w:tblPr>
        <w:tblStyle w:val="Tabellrutnt"/>
        <w:tblW w:w="1548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60"/>
        <w:gridCol w:w="1552"/>
        <w:gridCol w:w="1553"/>
        <w:gridCol w:w="1552"/>
        <w:gridCol w:w="1553"/>
        <w:gridCol w:w="1552"/>
        <w:gridCol w:w="1553"/>
        <w:gridCol w:w="1552"/>
        <w:gridCol w:w="1553"/>
      </w:tblGrid>
      <w:tr w:rsidR="008C3528" w:rsidRPr="00151E8B" w14:paraId="54320C2B" w14:textId="77777777" w:rsidTr="00D76308">
        <w:trPr>
          <w:trHeight w:val="432"/>
        </w:trPr>
        <w:tc>
          <w:tcPr>
            <w:tcW w:w="3060" w:type="dxa"/>
            <w:vMerge w:val="restart"/>
          </w:tcPr>
          <w:p w14:paraId="0E5B93A7" w14:textId="77777777" w:rsidR="008C3528" w:rsidRPr="00151E8B" w:rsidRDefault="008C3528" w:rsidP="00D76308">
            <w:pPr>
              <w:jc w:val="center"/>
            </w:pPr>
          </w:p>
          <w:p w14:paraId="6A3C2F14" w14:textId="77777777" w:rsidR="008C3528" w:rsidRPr="00151E8B" w:rsidRDefault="008C3528" w:rsidP="00D76308">
            <w:pPr>
              <w:jc w:val="center"/>
            </w:pPr>
          </w:p>
        </w:tc>
        <w:tc>
          <w:tcPr>
            <w:tcW w:w="3105" w:type="dxa"/>
            <w:gridSpan w:val="2"/>
            <w:tcBorders>
              <w:bottom w:val="single" w:sz="4" w:space="0" w:color="auto"/>
            </w:tcBorders>
          </w:tcPr>
          <w:p w14:paraId="21E70210" w14:textId="77777777" w:rsidR="008C3528" w:rsidRPr="00151E8B" w:rsidRDefault="008C3528" w:rsidP="00D76308">
            <w:pPr>
              <w:jc w:val="center"/>
            </w:pPr>
            <w:r w:rsidRPr="00151E8B">
              <w:t xml:space="preserve">Combined </w:t>
            </w:r>
            <w:r>
              <w:t>Treatment Arms</w:t>
            </w:r>
          </w:p>
          <w:p w14:paraId="3646D397" w14:textId="77777777" w:rsidR="008C3528" w:rsidRPr="00151E8B" w:rsidRDefault="008C3528" w:rsidP="00D76308">
            <w:pPr>
              <w:jc w:val="center"/>
            </w:pPr>
            <w:r w:rsidRPr="00151E8B">
              <w:t>(n=118)</w:t>
            </w:r>
          </w:p>
        </w:tc>
        <w:tc>
          <w:tcPr>
            <w:tcW w:w="3105" w:type="dxa"/>
            <w:gridSpan w:val="2"/>
            <w:tcBorders>
              <w:bottom w:val="single" w:sz="4" w:space="0" w:color="auto"/>
            </w:tcBorders>
          </w:tcPr>
          <w:p w14:paraId="56300F09" w14:textId="77777777" w:rsidR="008C3528" w:rsidRPr="00151E8B" w:rsidRDefault="008C3528" w:rsidP="00D76308">
            <w:pPr>
              <w:jc w:val="center"/>
            </w:pPr>
            <w:r w:rsidRPr="00151E8B">
              <w:t>Treatment Arm 1</w:t>
            </w:r>
          </w:p>
          <w:p w14:paraId="0CBDBB8B" w14:textId="77777777" w:rsidR="008C3528" w:rsidRPr="00151E8B" w:rsidRDefault="008C3528" w:rsidP="00D76308">
            <w:pPr>
              <w:jc w:val="center"/>
            </w:pPr>
            <w:r w:rsidRPr="00151E8B">
              <w:t>(n=39)</w:t>
            </w:r>
          </w:p>
        </w:tc>
        <w:tc>
          <w:tcPr>
            <w:tcW w:w="3105" w:type="dxa"/>
            <w:gridSpan w:val="2"/>
            <w:tcBorders>
              <w:bottom w:val="single" w:sz="4" w:space="0" w:color="auto"/>
            </w:tcBorders>
          </w:tcPr>
          <w:p w14:paraId="65D06CDB" w14:textId="77777777" w:rsidR="008C3528" w:rsidRPr="00151E8B" w:rsidRDefault="008C3528" w:rsidP="00D76308">
            <w:pPr>
              <w:jc w:val="center"/>
            </w:pPr>
            <w:r w:rsidRPr="00151E8B">
              <w:t>Treatment Arm 2</w:t>
            </w:r>
          </w:p>
          <w:p w14:paraId="07ECF197" w14:textId="77777777" w:rsidR="008C3528" w:rsidRPr="00151E8B" w:rsidRDefault="008C3528" w:rsidP="00D76308">
            <w:pPr>
              <w:jc w:val="center"/>
            </w:pPr>
            <w:r w:rsidRPr="00151E8B">
              <w:t>(n=40)</w:t>
            </w:r>
          </w:p>
        </w:tc>
        <w:tc>
          <w:tcPr>
            <w:tcW w:w="3105" w:type="dxa"/>
            <w:gridSpan w:val="2"/>
            <w:tcBorders>
              <w:bottom w:val="single" w:sz="4" w:space="0" w:color="auto"/>
            </w:tcBorders>
          </w:tcPr>
          <w:p w14:paraId="27FCF424" w14:textId="77777777" w:rsidR="008C3528" w:rsidRPr="00151E8B" w:rsidRDefault="008C3528" w:rsidP="00D76308">
            <w:pPr>
              <w:jc w:val="center"/>
            </w:pPr>
            <w:r w:rsidRPr="00151E8B">
              <w:t>Treatment Arm 3</w:t>
            </w:r>
          </w:p>
          <w:p w14:paraId="2E2ECB17" w14:textId="77777777" w:rsidR="008C3528" w:rsidRPr="00151E8B" w:rsidRDefault="008C3528" w:rsidP="00D76308">
            <w:pPr>
              <w:jc w:val="center"/>
            </w:pPr>
            <w:r w:rsidRPr="00151E8B">
              <w:t>(n=39)</w:t>
            </w:r>
          </w:p>
        </w:tc>
      </w:tr>
      <w:tr w:rsidR="008C3528" w:rsidRPr="00151E8B" w14:paraId="355C4751" w14:textId="77777777" w:rsidTr="00D76308">
        <w:trPr>
          <w:trHeight w:val="432"/>
        </w:trPr>
        <w:tc>
          <w:tcPr>
            <w:tcW w:w="3060" w:type="dxa"/>
            <w:vMerge/>
          </w:tcPr>
          <w:p w14:paraId="1F09AD28" w14:textId="77777777" w:rsidR="008C3528" w:rsidRPr="00151E8B" w:rsidRDefault="008C3528" w:rsidP="00D76308">
            <w:pPr>
              <w:jc w:val="center"/>
            </w:pPr>
          </w:p>
        </w:tc>
        <w:tc>
          <w:tcPr>
            <w:tcW w:w="1552" w:type="dxa"/>
          </w:tcPr>
          <w:p w14:paraId="5144A1B6" w14:textId="77777777" w:rsidR="008C3528" w:rsidRPr="00151E8B" w:rsidRDefault="008C3528" w:rsidP="00D76308">
            <w:pPr>
              <w:jc w:val="center"/>
            </w:pPr>
            <w:r w:rsidRPr="00151E8B">
              <w:t>Baseline</w:t>
            </w:r>
          </w:p>
        </w:tc>
        <w:tc>
          <w:tcPr>
            <w:tcW w:w="1553" w:type="dxa"/>
          </w:tcPr>
          <w:p w14:paraId="50FC9636" w14:textId="77777777" w:rsidR="008C3528" w:rsidRPr="00151E8B" w:rsidRDefault="008C3528" w:rsidP="00D76308">
            <w:pPr>
              <w:jc w:val="center"/>
            </w:pPr>
            <w:r w:rsidRPr="00151E8B">
              <w:t>Endline</w:t>
            </w:r>
          </w:p>
        </w:tc>
        <w:tc>
          <w:tcPr>
            <w:tcW w:w="1552" w:type="dxa"/>
            <w:tcBorders>
              <w:top w:val="single" w:sz="4" w:space="0" w:color="auto"/>
            </w:tcBorders>
          </w:tcPr>
          <w:p w14:paraId="051B8052" w14:textId="77777777" w:rsidR="008C3528" w:rsidRPr="00151E8B" w:rsidRDefault="008C3528" w:rsidP="00D76308">
            <w:pPr>
              <w:jc w:val="center"/>
            </w:pPr>
            <w:r w:rsidRPr="00151E8B">
              <w:t>Baseline</w:t>
            </w:r>
          </w:p>
        </w:tc>
        <w:tc>
          <w:tcPr>
            <w:tcW w:w="1553" w:type="dxa"/>
            <w:tcBorders>
              <w:top w:val="single" w:sz="4" w:space="0" w:color="auto"/>
            </w:tcBorders>
          </w:tcPr>
          <w:p w14:paraId="0B167015" w14:textId="77777777" w:rsidR="008C3528" w:rsidRPr="00151E8B" w:rsidRDefault="008C3528" w:rsidP="00D76308">
            <w:pPr>
              <w:jc w:val="center"/>
            </w:pPr>
            <w:r w:rsidRPr="00151E8B">
              <w:t>Endline</w:t>
            </w:r>
          </w:p>
        </w:tc>
        <w:tc>
          <w:tcPr>
            <w:tcW w:w="1552" w:type="dxa"/>
            <w:tcBorders>
              <w:top w:val="single" w:sz="4" w:space="0" w:color="auto"/>
            </w:tcBorders>
          </w:tcPr>
          <w:p w14:paraId="76D68222" w14:textId="77777777" w:rsidR="008C3528" w:rsidRPr="00151E8B" w:rsidRDefault="008C3528" w:rsidP="00D76308">
            <w:pPr>
              <w:jc w:val="center"/>
            </w:pPr>
            <w:r w:rsidRPr="00151E8B">
              <w:t>Baseline</w:t>
            </w:r>
          </w:p>
        </w:tc>
        <w:tc>
          <w:tcPr>
            <w:tcW w:w="1553" w:type="dxa"/>
            <w:tcBorders>
              <w:top w:val="single" w:sz="4" w:space="0" w:color="auto"/>
            </w:tcBorders>
          </w:tcPr>
          <w:p w14:paraId="1E4B4E83" w14:textId="77777777" w:rsidR="008C3528" w:rsidRPr="00151E8B" w:rsidRDefault="008C3528" w:rsidP="00D76308">
            <w:pPr>
              <w:jc w:val="center"/>
            </w:pPr>
            <w:r w:rsidRPr="00151E8B">
              <w:t>Endline</w:t>
            </w:r>
          </w:p>
        </w:tc>
        <w:tc>
          <w:tcPr>
            <w:tcW w:w="1552" w:type="dxa"/>
            <w:tcBorders>
              <w:top w:val="single" w:sz="4" w:space="0" w:color="auto"/>
            </w:tcBorders>
          </w:tcPr>
          <w:p w14:paraId="4A0FAA51" w14:textId="77777777" w:rsidR="008C3528" w:rsidRPr="00151E8B" w:rsidRDefault="008C3528" w:rsidP="00D76308">
            <w:pPr>
              <w:jc w:val="center"/>
            </w:pPr>
            <w:r w:rsidRPr="00151E8B">
              <w:t>Baseline</w:t>
            </w:r>
          </w:p>
        </w:tc>
        <w:tc>
          <w:tcPr>
            <w:tcW w:w="1553" w:type="dxa"/>
            <w:tcBorders>
              <w:top w:val="single" w:sz="4" w:space="0" w:color="auto"/>
            </w:tcBorders>
          </w:tcPr>
          <w:p w14:paraId="5605BE24" w14:textId="77777777" w:rsidR="008C3528" w:rsidRPr="00151E8B" w:rsidRDefault="008C3528" w:rsidP="00D76308">
            <w:pPr>
              <w:jc w:val="center"/>
            </w:pPr>
            <w:r w:rsidRPr="00151E8B">
              <w:t>Endline</w:t>
            </w:r>
          </w:p>
        </w:tc>
      </w:tr>
      <w:tr w:rsidR="008C3528" w:rsidRPr="00151E8B" w14:paraId="320D32AE" w14:textId="77777777" w:rsidTr="00D76308">
        <w:trPr>
          <w:trHeight w:val="210"/>
        </w:trPr>
        <w:tc>
          <w:tcPr>
            <w:tcW w:w="3060" w:type="dxa"/>
            <w:tcBorders>
              <w:bottom w:val="single" w:sz="4" w:space="0" w:color="auto"/>
            </w:tcBorders>
            <w:shd w:val="clear" w:color="auto" w:fill="auto"/>
          </w:tcPr>
          <w:p w14:paraId="3028B8E8" w14:textId="77777777" w:rsidR="008C3528" w:rsidRPr="00151E8B" w:rsidRDefault="008C3528" w:rsidP="00D76308"/>
        </w:tc>
        <w:tc>
          <w:tcPr>
            <w:tcW w:w="12420" w:type="dxa"/>
            <w:gridSpan w:val="8"/>
            <w:tcBorders>
              <w:bottom w:val="single" w:sz="4" w:space="0" w:color="auto"/>
            </w:tcBorders>
          </w:tcPr>
          <w:p w14:paraId="254A64E4" w14:textId="77777777" w:rsidR="008C3528" w:rsidRPr="00151E8B" w:rsidRDefault="008C3528" w:rsidP="00D76308">
            <w:pPr>
              <w:jc w:val="center"/>
            </w:pPr>
            <w:r w:rsidRPr="00151E8B">
              <w:t>Mean (SD)</w:t>
            </w:r>
          </w:p>
        </w:tc>
      </w:tr>
      <w:tr w:rsidR="008C3528" w:rsidRPr="00151E8B" w14:paraId="3D641DC0" w14:textId="77777777" w:rsidTr="00D76308">
        <w:trPr>
          <w:trHeight w:val="210"/>
        </w:trPr>
        <w:tc>
          <w:tcPr>
            <w:tcW w:w="3060" w:type="dxa"/>
            <w:tcBorders>
              <w:bottom w:val="single" w:sz="4" w:space="0" w:color="auto"/>
            </w:tcBorders>
            <w:shd w:val="clear" w:color="auto" w:fill="auto"/>
          </w:tcPr>
          <w:p w14:paraId="3F5E0B5D" w14:textId="77777777" w:rsidR="008C3528" w:rsidRPr="00151E8B" w:rsidRDefault="008C3528" w:rsidP="00D76308">
            <w:r w:rsidRPr="00151E8B">
              <w:t>Frequency of</w:t>
            </w:r>
            <w:r>
              <w:t xml:space="preserve"> consumption of…</w:t>
            </w:r>
            <w:r w:rsidRPr="00151E8B">
              <w:t>in past seven days</w:t>
            </w:r>
          </w:p>
        </w:tc>
        <w:tc>
          <w:tcPr>
            <w:tcW w:w="1552" w:type="dxa"/>
            <w:tcBorders>
              <w:top w:val="single" w:sz="4" w:space="0" w:color="auto"/>
            </w:tcBorders>
          </w:tcPr>
          <w:p w14:paraId="15E6B392" w14:textId="77777777" w:rsidR="008C3528" w:rsidRPr="00151E8B" w:rsidRDefault="008C3528" w:rsidP="00D76308">
            <w:pPr>
              <w:jc w:val="center"/>
            </w:pPr>
          </w:p>
        </w:tc>
        <w:tc>
          <w:tcPr>
            <w:tcW w:w="1553" w:type="dxa"/>
            <w:tcBorders>
              <w:top w:val="single" w:sz="4" w:space="0" w:color="auto"/>
            </w:tcBorders>
          </w:tcPr>
          <w:p w14:paraId="4E83B823" w14:textId="77777777" w:rsidR="008C3528" w:rsidRPr="00151E8B" w:rsidRDefault="008C3528" w:rsidP="00D76308">
            <w:pPr>
              <w:jc w:val="center"/>
            </w:pPr>
          </w:p>
        </w:tc>
        <w:tc>
          <w:tcPr>
            <w:tcW w:w="1552" w:type="dxa"/>
            <w:tcBorders>
              <w:top w:val="single" w:sz="4" w:space="0" w:color="auto"/>
            </w:tcBorders>
            <w:shd w:val="clear" w:color="auto" w:fill="auto"/>
          </w:tcPr>
          <w:p w14:paraId="2E3BF739" w14:textId="77777777" w:rsidR="008C3528" w:rsidRPr="00151E8B" w:rsidRDefault="008C3528" w:rsidP="00D76308">
            <w:pPr>
              <w:jc w:val="center"/>
            </w:pPr>
          </w:p>
        </w:tc>
        <w:tc>
          <w:tcPr>
            <w:tcW w:w="1553" w:type="dxa"/>
            <w:tcBorders>
              <w:top w:val="single" w:sz="4" w:space="0" w:color="auto"/>
            </w:tcBorders>
          </w:tcPr>
          <w:p w14:paraId="4D881DBF" w14:textId="77777777" w:rsidR="008C3528" w:rsidRPr="00151E8B" w:rsidRDefault="008C3528" w:rsidP="00D76308">
            <w:pPr>
              <w:jc w:val="center"/>
            </w:pPr>
          </w:p>
        </w:tc>
        <w:tc>
          <w:tcPr>
            <w:tcW w:w="1552" w:type="dxa"/>
            <w:tcBorders>
              <w:top w:val="single" w:sz="4" w:space="0" w:color="auto"/>
            </w:tcBorders>
            <w:shd w:val="clear" w:color="auto" w:fill="auto"/>
          </w:tcPr>
          <w:p w14:paraId="79EA12A2" w14:textId="77777777" w:rsidR="008C3528" w:rsidRPr="00151E8B" w:rsidRDefault="008C3528" w:rsidP="00D76308">
            <w:pPr>
              <w:jc w:val="center"/>
            </w:pPr>
          </w:p>
        </w:tc>
        <w:tc>
          <w:tcPr>
            <w:tcW w:w="1553" w:type="dxa"/>
            <w:tcBorders>
              <w:top w:val="single" w:sz="4" w:space="0" w:color="auto"/>
            </w:tcBorders>
          </w:tcPr>
          <w:p w14:paraId="23D9C06C" w14:textId="77777777" w:rsidR="008C3528" w:rsidRPr="00151E8B" w:rsidRDefault="008C3528" w:rsidP="00D76308">
            <w:pPr>
              <w:jc w:val="center"/>
            </w:pPr>
          </w:p>
        </w:tc>
        <w:tc>
          <w:tcPr>
            <w:tcW w:w="1552" w:type="dxa"/>
            <w:tcBorders>
              <w:top w:val="single" w:sz="4" w:space="0" w:color="auto"/>
            </w:tcBorders>
            <w:shd w:val="clear" w:color="auto" w:fill="auto"/>
          </w:tcPr>
          <w:p w14:paraId="73B7B48A" w14:textId="77777777" w:rsidR="008C3528" w:rsidRPr="00151E8B" w:rsidRDefault="008C3528" w:rsidP="00D76308">
            <w:pPr>
              <w:jc w:val="center"/>
            </w:pPr>
          </w:p>
        </w:tc>
        <w:tc>
          <w:tcPr>
            <w:tcW w:w="1553" w:type="dxa"/>
            <w:tcBorders>
              <w:top w:val="single" w:sz="4" w:space="0" w:color="auto"/>
            </w:tcBorders>
          </w:tcPr>
          <w:p w14:paraId="69961302" w14:textId="77777777" w:rsidR="008C3528" w:rsidRPr="00151E8B" w:rsidRDefault="008C3528" w:rsidP="00D76308">
            <w:pPr>
              <w:jc w:val="center"/>
            </w:pPr>
          </w:p>
        </w:tc>
      </w:tr>
      <w:tr w:rsidR="008C3528" w:rsidRPr="00151E8B" w14:paraId="145EDA8C" w14:textId="77777777" w:rsidTr="00D76308">
        <w:trPr>
          <w:trHeight w:val="210"/>
        </w:trPr>
        <w:tc>
          <w:tcPr>
            <w:tcW w:w="3060" w:type="dxa"/>
            <w:tcBorders>
              <w:top w:val="single" w:sz="4" w:space="0" w:color="auto"/>
            </w:tcBorders>
            <w:shd w:val="clear" w:color="auto" w:fill="auto"/>
          </w:tcPr>
          <w:p w14:paraId="44D6296A" w14:textId="77777777" w:rsidR="008C3528" w:rsidRPr="00151E8B" w:rsidRDefault="008C3528" w:rsidP="00D76308">
            <w:r w:rsidRPr="00151E8B">
              <w:t xml:space="preserve">    Pork</w:t>
            </w:r>
          </w:p>
        </w:tc>
        <w:tc>
          <w:tcPr>
            <w:tcW w:w="1552" w:type="dxa"/>
          </w:tcPr>
          <w:p w14:paraId="66FF991A" w14:textId="77777777" w:rsidR="008C3528" w:rsidRPr="00151E8B" w:rsidRDefault="008C3528" w:rsidP="00D76308">
            <w:pPr>
              <w:jc w:val="center"/>
            </w:pPr>
            <w:r w:rsidRPr="00151E8B">
              <w:t>0.0 (0.2)</w:t>
            </w:r>
          </w:p>
        </w:tc>
        <w:tc>
          <w:tcPr>
            <w:tcW w:w="1553" w:type="dxa"/>
          </w:tcPr>
          <w:p w14:paraId="76A1733A" w14:textId="77777777" w:rsidR="008C3528" w:rsidRPr="00151E8B" w:rsidRDefault="008C3528" w:rsidP="00D76308">
            <w:pPr>
              <w:jc w:val="center"/>
            </w:pPr>
            <w:r w:rsidRPr="00151E8B">
              <w:t>0.3 (</w:t>
            </w:r>
            <w:proofErr w:type="gramStart"/>
            <w:r w:rsidRPr="00151E8B">
              <w:t>1.6)*</w:t>
            </w:r>
            <w:proofErr w:type="gramEnd"/>
            <w:r w:rsidRPr="00151E8B">
              <w:t>*</w:t>
            </w:r>
          </w:p>
        </w:tc>
        <w:tc>
          <w:tcPr>
            <w:tcW w:w="1552" w:type="dxa"/>
            <w:shd w:val="clear" w:color="auto" w:fill="auto"/>
          </w:tcPr>
          <w:p w14:paraId="2ACE70C8" w14:textId="77777777" w:rsidR="008C3528" w:rsidRPr="00151E8B" w:rsidRDefault="008C3528" w:rsidP="00D76308">
            <w:pPr>
              <w:jc w:val="center"/>
            </w:pPr>
            <w:r w:rsidRPr="00151E8B">
              <w:t>0.0 (0.2)</w:t>
            </w:r>
          </w:p>
        </w:tc>
        <w:tc>
          <w:tcPr>
            <w:tcW w:w="1553" w:type="dxa"/>
          </w:tcPr>
          <w:p w14:paraId="4CC9741C" w14:textId="77777777" w:rsidR="008C3528" w:rsidRPr="00151E8B" w:rsidRDefault="008C3528" w:rsidP="00D76308">
            <w:pPr>
              <w:jc w:val="center"/>
            </w:pPr>
            <w:r w:rsidRPr="00151E8B">
              <w:t>0.8 (</w:t>
            </w:r>
            <w:proofErr w:type="gramStart"/>
            <w:r w:rsidRPr="00151E8B">
              <w:t>2.7)*</w:t>
            </w:r>
            <w:proofErr w:type="gramEnd"/>
            <w:r w:rsidRPr="00151E8B">
              <w:t>*</w:t>
            </w:r>
          </w:p>
        </w:tc>
        <w:tc>
          <w:tcPr>
            <w:tcW w:w="1552" w:type="dxa"/>
            <w:shd w:val="clear" w:color="auto" w:fill="auto"/>
          </w:tcPr>
          <w:p w14:paraId="67782CA3" w14:textId="77777777" w:rsidR="008C3528" w:rsidRPr="00151E8B" w:rsidRDefault="008C3528" w:rsidP="00D76308">
            <w:pPr>
              <w:jc w:val="center"/>
            </w:pPr>
            <w:r w:rsidRPr="00151E8B">
              <w:t>0.1 (0.3)</w:t>
            </w:r>
          </w:p>
        </w:tc>
        <w:tc>
          <w:tcPr>
            <w:tcW w:w="1553" w:type="dxa"/>
          </w:tcPr>
          <w:p w14:paraId="08555A96" w14:textId="77777777" w:rsidR="008C3528" w:rsidRPr="00151E8B" w:rsidRDefault="008C3528" w:rsidP="00D76308">
            <w:pPr>
              <w:jc w:val="center"/>
            </w:pPr>
            <w:r w:rsidRPr="00151E8B">
              <w:t>0.1 (0.3)</w:t>
            </w:r>
          </w:p>
        </w:tc>
        <w:tc>
          <w:tcPr>
            <w:tcW w:w="1552" w:type="dxa"/>
            <w:shd w:val="clear" w:color="auto" w:fill="auto"/>
          </w:tcPr>
          <w:p w14:paraId="4D80D926" w14:textId="77777777" w:rsidR="008C3528" w:rsidRPr="00151E8B" w:rsidRDefault="008C3528" w:rsidP="00D76308">
            <w:pPr>
              <w:jc w:val="center"/>
            </w:pPr>
            <w:r w:rsidRPr="00151E8B">
              <w:t>0.0</w:t>
            </w:r>
            <w:r>
              <w:t xml:space="preserve"> </w:t>
            </w:r>
            <w:r w:rsidRPr="00151E8B">
              <w:t>(0.0)</w:t>
            </w:r>
          </w:p>
        </w:tc>
        <w:tc>
          <w:tcPr>
            <w:tcW w:w="1553" w:type="dxa"/>
          </w:tcPr>
          <w:p w14:paraId="63176A88" w14:textId="77777777" w:rsidR="008C3528" w:rsidRPr="00151E8B" w:rsidRDefault="008C3528" w:rsidP="00D76308">
            <w:pPr>
              <w:jc w:val="center"/>
            </w:pPr>
            <w:r w:rsidRPr="00151E8B">
              <w:t>0.1</w:t>
            </w:r>
            <w:r>
              <w:t xml:space="preserve"> </w:t>
            </w:r>
            <w:r w:rsidRPr="00151E8B">
              <w:t>(0.3)</w:t>
            </w:r>
          </w:p>
        </w:tc>
      </w:tr>
      <w:tr w:rsidR="008C3528" w:rsidRPr="00151E8B" w14:paraId="5105F02E" w14:textId="77777777" w:rsidTr="00D76308">
        <w:trPr>
          <w:trHeight w:val="210"/>
        </w:trPr>
        <w:tc>
          <w:tcPr>
            <w:tcW w:w="3060" w:type="dxa"/>
            <w:shd w:val="clear" w:color="auto" w:fill="auto"/>
          </w:tcPr>
          <w:p w14:paraId="15F2D8FF" w14:textId="77777777" w:rsidR="008C3528" w:rsidRPr="00151E8B" w:rsidRDefault="008C3528" w:rsidP="00D76308">
            <w:r w:rsidRPr="00151E8B">
              <w:t xml:space="preserve">    Beef</w:t>
            </w:r>
          </w:p>
        </w:tc>
        <w:tc>
          <w:tcPr>
            <w:tcW w:w="1552" w:type="dxa"/>
          </w:tcPr>
          <w:p w14:paraId="207B6197" w14:textId="77777777" w:rsidR="008C3528" w:rsidRPr="00151E8B" w:rsidRDefault="008C3528" w:rsidP="00D76308">
            <w:pPr>
              <w:jc w:val="center"/>
            </w:pPr>
            <w:r w:rsidRPr="00151E8B">
              <w:t>1.2 (2.5)</w:t>
            </w:r>
          </w:p>
        </w:tc>
        <w:tc>
          <w:tcPr>
            <w:tcW w:w="1553" w:type="dxa"/>
          </w:tcPr>
          <w:p w14:paraId="385BA51D" w14:textId="77777777" w:rsidR="008C3528" w:rsidRPr="00151E8B" w:rsidRDefault="008C3528" w:rsidP="00D76308">
            <w:pPr>
              <w:jc w:val="center"/>
            </w:pPr>
            <w:r w:rsidRPr="00151E8B">
              <w:t>1.9 (</w:t>
            </w:r>
            <w:proofErr w:type="gramStart"/>
            <w:r w:rsidRPr="00151E8B">
              <w:t>3.4)*</w:t>
            </w:r>
            <w:proofErr w:type="gramEnd"/>
            <w:r w:rsidRPr="00151E8B">
              <w:t>*</w:t>
            </w:r>
          </w:p>
        </w:tc>
        <w:tc>
          <w:tcPr>
            <w:tcW w:w="1552" w:type="dxa"/>
            <w:shd w:val="clear" w:color="auto" w:fill="auto"/>
          </w:tcPr>
          <w:p w14:paraId="2EDA1969" w14:textId="77777777" w:rsidR="008C3528" w:rsidRPr="00151E8B" w:rsidRDefault="008C3528" w:rsidP="00D76308">
            <w:pPr>
              <w:jc w:val="center"/>
            </w:pPr>
            <w:r w:rsidRPr="00151E8B">
              <w:t>1.1 (2.4)</w:t>
            </w:r>
          </w:p>
        </w:tc>
        <w:tc>
          <w:tcPr>
            <w:tcW w:w="1553" w:type="dxa"/>
          </w:tcPr>
          <w:p w14:paraId="000D9CC0" w14:textId="77777777" w:rsidR="008C3528" w:rsidRPr="00151E8B" w:rsidRDefault="008C3528" w:rsidP="00D76308">
            <w:pPr>
              <w:jc w:val="center"/>
            </w:pPr>
            <w:r w:rsidRPr="00151E8B">
              <w:t>1.8 (</w:t>
            </w:r>
            <w:proofErr w:type="gramStart"/>
            <w:r w:rsidRPr="00151E8B">
              <w:t>3.0)*</w:t>
            </w:r>
            <w:proofErr w:type="gramEnd"/>
          </w:p>
        </w:tc>
        <w:tc>
          <w:tcPr>
            <w:tcW w:w="1552" w:type="dxa"/>
            <w:shd w:val="clear" w:color="auto" w:fill="auto"/>
          </w:tcPr>
          <w:p w14:paraId="25432FCB" w14:textId="77777777" w:rsidR="008C3528" w:rsidRPr="00151E8B" w:rsidRDefault="008C3528" w:rsidP="00D76308">
            <w:pPr>
              <w:jc w:val="center"/>
            </w:pPr>
            <w:r w:rsidRPr="00151E8B">
              <w:t>1.2 (2.5)</w:t>
            </w:r>
          </w:p>
        </w:tc>
        <w:tc>
          <w:tcPr>
            <w:tcW w:w="1553" w:type="dxa"/>
          </w:tcPr>
          <w:p w14:paraId="1D8D4183" w14:textId="77777777" w:rsidR="008C3528" w:rsidRPr="00151E8B" w:rsidRDefault="008C3528" w:rsidP="00D76308">
            <w:pPr>
              <w:jc w:val="center"/>
            </w:pPr>
            <w:r w:rsidRPr="00151E8B">
              <w:t>3.0 (</w:t>
            </w:r>
            <w:proofErr w:type="gramStart"/>
            <w:r w:rsidRPr="00151E8B">
              <w:t>4.7)*</w:t>
            </w:r>
            <w:proofErr w:type="gramEnd"/>
            <w:r w:rsidRPr="00151E8B">
              <w:t>**</w:t>
            </w:r>
          </w:p>
        </w:tc>
        <w:tc>
          <w:tcPr>
            <w:tcW w:w="1552" w:type="dxa"/>
            <w:shd w:val="clear" w:color="auto" w:fill="auto"/>
          </w:tcPr>
          <w:p w14:paraId="4F16F9A2" w14:textId="77777777" w:rsidR="008C3528" w:rsidRPr="00151E8B" w:rsidRDefault="008C3528" w:rsidP="00D76308">
            <w:pPr>
              <w:jc w:val="center"/>
            </w:pPr>
            <w:r w:rsidRPr="00151E8B">
              <w:t>1.5</w:t>
            </w:r>
            <w:r>
              <w:t xml:space="preserve"> </w:t>
            </w:r>
            <w:r w:rsidRPr="00151E8B">
              <w:t>(2.5)</w:t>
            </w:r>
          </w:p>
        </w:tc>
        <w:tc>
          <w:tcPr>
            <w:tcW w:w="1553" w:type="dxa"/>
          </w:tcPr>
          <w:p w14:paraId="3F739AC9" w14:textId="77777777" w:rsidR="008C3528" w:rsidRPr="00151E8B" w:rsidRDefault="008C3528" w:rsidP="00D76308">
            <w:pPr>
              <w:jc w:val="center"/>
            </w:pPr>
            <w:r w:rsidRPr="00151E8B">
              <w:t>0.9</w:t>
            </w:r>
            <w:r>
              <w:t xml:space="preserve"> </w:t>
            </w:r>
            <w:r w:rsidRPr="00151E8B">
              <w:t>(1.6)</w:t>
            </w:r>
          </w:p>
        </w:tc>
      </w:tr>
      <w:tr w:rsidR="008C3528" w:rsidRPr="00151E8B" w14:paraId="46F1E2D0" w14:textId="77777777" w:rsidTr="00D76308">
        <w:trPr>
          <w:trHeight w:val="252"/>
        </w:trPr>
        <w:tc>
          <w:tcPr>
            <w:tcW w:w="3060" w:type="dxa"/>
            <w:shd w:val="clear" w:color="auto" w:fill="auto"/>
          </w:tcPr>
          <w:p w14:paraId="6BDBE269" w14:textId="77777777" w:rsidR="008C3528" w:rsidRPr="00151E8B" w:rsidRDefault="008C3528" w:rsidP="00D76308">
            <w:r w:rsidRPr="00151E8B">
              <w:t xml:space="preserve">    Corned </w:t>
            </w:r>
            <w:r>
              <w:t>b</w:t>
            </w:r>
            <w:r w:rsidRPr="00151E8B">
              <w:t>eef</w:t>
            </w:r>
          </w:p>
        </w:tc>
        <w:tc>
          <w:tcPr>
            <w:tcW w:w="1552" w:type="dxa"/>
          </w:tcPr>
          <w:p w14:paraId="6D89BDD8" w14:textId="77777777" w:rsidR="008C3528" w:rsidRPr="00151E8B" w:rsidRDefault="008C3528" w:rsidP="00D76308">
            <w:pPr>
              <w:jc w:val="center"/>
            </w:pPr>
            <w:r w:rsidRPr="00151E8B">
              <w:t>0.0 (0.0)</w:t>
            </w:r>
          </w:p>
        </w:tc>
        <w:tc>
          <w:tcPr>
            <w:tcW w:w="1553" w:type="dxa"/>
          </w:tcPr>
          <w:p w14:paraId="5844F04B" w14:textId="77777777" w:rsidR="008C3528" w:rsidRPr="00151E8B" w:rsidRDefault="008C3528" w:rsidP="00D76308">
            <w:pPr>
              <w:jc w:val="center"/>
            </w:pPr>
            <w:r w:rsidRPr="00151E8B">
              <w:t>0.1 (0.6)</w:t>
            </w:r>
          </w:p>
        </w:tc>
        <w:tc>
          <w:tcPr>
            <w:tcW w:w="1552" w:type="dxa"/>
            <w:shd w:val="clear" w:color="auto" w:fill="auto"/>
          </w:tcPr>
          <w:p w14:paraId="67C34B94" w14:textId="77777777" w:rsidR="008C3528" w:rsidRPr="00151E8B" w:rsidRDefault="008C3528" w:rsidP="00D76308">
            <w:pPr>
              <w:jc w:val="center"/>
            </w:pPr>
            <w:r w:rsidRPr="00151E8B">
              <w:t>0</w:t>
            </w:r>
          </w:p>
        </w:tc>
        <w:tc>
          <w:tcPr>
            <w:tcW w:w="1553" w:type="dxa"/>
          </w:tcPr>
          <w:p w14:paraId="4A3760E7" w14:textId="77777777" w:rsidR="008C3528" w:rsidRPr="00151E8B" w:rsidRDefault="008C3528" w:rsidP="00D76308">
            <w:pPr>
              <w:jc w:val="center"/>
            </w:pPr>
            <w:r w:rsidRPr="00151E8B">
              <w:t>0.0 (0.0)</w:t>
            </w:r>
          </w:p>
        </w:tc>
        <w:tc>
          <w:tcPr>
            <w:tcW w:w="1552" w:type="dxa"/>
            <w:shd w:val="clear" w:color="auto" w:fill="auto"/>
          </w:tcPr>
          <w:p w14:paraId="498D6C96" w14:textId="77777777" w:rsidR="008C3528" w:rsidRPr="00151E8B" w:rsidRDefault="008C3528" w:rsidP="00D76308">
            <w:pPr>
              <w:jc w:val="center"/>
            </w:pPr>
            <w:r w:rsidRPr="00151E8B">
              <w:t>0</w:t>
            </w:r>
          </w:p>
        </w:tc>
        <w:tc>
          <w:tcPr>
            <w:tcW w:w="1553" w:type="dxa"/>
          </w:tcPr>
          <w:p w14:paraId="518B9B32" w14:textId="77777777" w:rsidR="008C3528" w:rsidRPr="00151E8B" w:rsidRDefault="008C3528" w:rsidP="00D76308">
            <w:pPr>
              <w:jc w:val="center"/>
            </w:pPr>
            <w:r w:rsidRPr="00151E8B">
              <w:t>0</w:t>
            </w:r>
          </w:p>
        </w:tc>
        <w:tc>
          <w:tcPr>
            <w:tcW w:w="1552" w:type="dxa"/>
            <w:shd w:val="clear" w:color="auto" w:fill="auto"/>
          </w:tcPr>
          <w:p w14:paraId="73CDABCC" w14:textId="77777777" w:rsidR="008C3528" w:rsidRPr="00151E8B" w:rsidRDefault="008C3528" w:rsidP="00D76308">
            <w:pPr>
              <w:jc w:val="center"/>
            </w:pPr>
            <w:r w:rsidRPr="00151E8B">
              <w:t>0.0</w:t>
            </w:r>
            <w:r>
              <w:t xml:space="preserve"> </w:t>
            </w:r>
            <w:r w:rsidRPr="00151E8B">
              <w:t>(0.0)</w:t>
            </w:r>
          </w:p>
        </w:tc>
        <w:tc>
          <w:tcPr>
            <w:tcW w:w="1553" w:type="dxa"/>
          </w:tcPr>
          <w:p w14:paraId="34449AC2" w14:textId="77777777" w:rsidR="008C3528" w:rsidRPr="00151E8B" w:rsidRDefault="008C3528" w:rsidP="00D76308">
            <w:pPr>
              <w:jc w:val="center"/>
            </w:pPr>
            <w:r w:rsidRPr="00151E8B">
              <w:t>0.2</w:t>
            </w:r>
            <w:r>
              <w:t xml:space="preserve"> </w:t>
            </w:r>
            <w:r w:rsidRPr="00151E8B">
              <w:t>(1.0)</w:t>
            </w:r>
          </w:p>
        </w:tc>
      </w:tr>
      <w:tr w:rsidR="008C3528" w:rsidRPr="00151E8B" w14:paraId="7578CBFF" w14:textId="77777777" w:rsidTr="00D76308">
        <w:trPr>
          <w:trHeight w:val="210"/>
        </w:trPr>
        <w:tc>
          <w:tcPr>
            <w:tcW w:w="3060" w:type="dxa"/>
            <w:shd w:val="clear" w:color="auto" w:fill="auto"/>
          </w:tcPr>
          <w:p w14:paraId="48971356" w14:textId="77777777" w:rsidR="008C3528" w:rsidRPr="00151E8B" w:rsidRDefault="008C3528" w:rsidP="00D76308">
            <w:r w:rsidRPr="00151E8B">
              <w:t xml:space="preserve">    Goat</w:t>
            </w:r>
          </w:p>
        </w:tc>
        <w:tc>
          <w:tcPr>
            <w:tcW w:w="1552" w:type="dxa"/>
          </w:tcPr>
          <w:p w14:paraId="66CDB8E9" w14:textId="77777777" w:rsidR="008C3528" w:rsidRPr="00151E8B" w:rsidRDefault="008C3528" w:rsidP="00D76308">
            <w:pPr>
              <w:jc w:val="center"/>
            </w:pPr>
            <w:r w:rsidRPr="00151E8B">
              <w:t>0.1 (0.7)</w:t>
            </w:r>
          </w:p>
        </w:tc>
        <w:tc>
          <w:tcPr>
            <w:tcW w:w="1553" w:type="dxa"/>
          </w:tcPr>
          <w:p w14:paraId="7D3BA758" w14:textId="77777777" w:rsidR="008C3528" w:rsidRPr="00151E8B" w:rsidRDefault="008C3528" w:rsidP="00D76308">
            <w:pPr>
              <w:jc w:val="center"/>
            </w:pPr>
            <w:r w:rsidRPr="00151E8B">
              <w:t>0.3 (</w:t>
            </w:r>
            <w:proofErr w:type="gramStart"/>
            <w:r w:rsidRPr="00151E8B">
              <w:t>0.9)*</w:t>
            </w:r>
            <w:proofErr w:type="gramEnd"/>
          </w:p>
        </w:tc>
        <w:tc>
          <w:tcPr>
            <w:tcW w:w="1552" w:type="dxa"/>
            <w:shd w:val="clear" w:color="auto" w:fill="auto"/>
          </w:tcPr>
          <w:p w14:paraId="748FDFF7" w14:textId="77777777" w:rsidR="008C3528" w:rsidRPr="00151E8B" w:rsidRDefault="008C3528" w:rsidP="00D76308">
            <w:pPr>
              <w:jc w:val="center"/>
            </w:pPr>
            <w:r w:rsidRPr="00151E8B">
              <w:t>0.3 (1.1)</w:t>
            </w:r>
          </w:p>
        </w:tc>
        <w:tc>
          <w:tcPr>
            <w:tcW w:w="1553" w:type="dxa"/>
          </w:tcPr>
          <w:p w14:paraId="4E8FF074" w14:textId="77777777" w:rsidR="008C3528" w:rsidRPr="00151E8B" w:rsidRDefault="008C3528" w:rsidP="00D76308">
            <w:pPr>
              <w:jc w:val="center"/>
            </w:pPr>
            <w:r w:rsidRPr="00151E8B">
              <w:t>0.1 (0.4)</w:t>
            </w:r>
          </w:p>
        </w:tc>
        <w:tc>
          <w:tcPr>
            <w:tcW w:w="1552" w:type="dxa"/>
            <w:shd w:val="clear" w:color="auto" w:fill="auto"/>
          </w:tcPr>
          <w:p w14:paraId="0308775F" w14:textId="77777777" w:rsidR="008C3528" w:rsidRPr="00151E8B" w:rsidRDefault="008C3528" w:rsidP="00D76308">
            <w:pPr>
              <w:jc w:val="center"/>
            </w:pPr>
            <w:r w:rsidRPr="00151E8B">
              <w:t>0.1 (0.5)</w:t>
            </w:r>
          </w:p>
        </w:tc>
        <w:tc>
          <w:tcPr>
            <w:tcW w:w="1553" w:type="dxa"/>
          </w:tcPr>
          <w:p w14:paraId="76D83A32" w14:textId="77777777" w:rsidR="008C3528" w:rsidRPr="00151E8B" w:rsidRDefault="008C3528" w:rsidP="00D76308">
            <w:pPr>
              <w:jc w:val="center"/>
            </w:pPr>
            <w:r w:rsidRPr="00151E8B">
              <w:t>0.2 (0.7)</w:t>
            </w:r>
          </w:p>
        </w:tc>
        <w:tc>
          <w:tcPr>
            <w:tcW w:w="1552" w:type="dxa"/>
            <w:shd w:val="clear" w:color="auto" w:fill="auto"/>
          </w:tcPr>
          <w:p w14:paraId="603D8354" w14:textId="77777777" w:rsidR="008C3528" w:rsidRPr="00151E8B" w:rsidRDefault="008C3528" w:rsidP="00D76308">
            <w:pPr>
              <w:jc w:val="center"/>
            </w:pPr>
            <w:r w:rsidRPr="00151E8B">
              <w:t>0.0</w:t>
            </w:r>
            <w:r>
              <w:t xml:space="preserve"> </w:t>
            </w:r>
            <w:r w:rsidRPr="00151E8B">
              <w:t>(0.2)</w:t>
            </w:r>
          </w:p>
        </w:tc>
        <w:tc>
          <w:tcPr>
            <w:tcW w:w="1553" w:type="dxa"/>
          </w:tcPr>
          <w:p w14:paraId="32E42554" w14:textId="77777777" w:rsidR="008C3528" w:rsidRPr="00151E8B" w:rsidRDefault="008C3528" w:rsidP="00D76308">
            <w:pPr>
              <w:jc w:val="center"/>
            </w:pPr>
            <w:r w:rsidRPr="00151E8B">
              <w:t>0.5</w:t>
            </w:r>
            <w:r>
              <w:t xml:space="preserve"> </w:t>
            </w:r>
            <w:r w:rsidRPr="00151E8B">
              <w:t>(</w:t>
            </w:r>
            <w:proofErr w:type="gramStart"/>
            <w:r w:rsidRPr="00151E8B">
              <w:t>1.3)*</w:t>
            </w:r>
            <w:proofErr w:type="gramEnd"/>
            <w:r w:rsidRPr="00151E8B">
              <w:t>*</w:t>
            </w:r>
          </w:p>
        </w:tc>
      </w:tr>
      <w:tr w:rsidR="008C3528" w:rsidRPr="00151E8B" w14:paraId="185BE936" w14:textId="77777777" w:rsidTr="00D76308">
        <w:trPr>
          <w:trHeight w:val="210"/>
        </w:trPr>
        <w:tc>
          <w:tcPr>
            <w:tcW w:w="3060" w:type="dxa"/>
          </w:tcPr>
          <w:p w14:paraId="3636F697" w14:textId="77777777" w:rsidR="008C3528" w:rsidRPr="00151E8B" w:rsidRDefault="008C3528" w:rsidP="00D76308">
            <w:r w:rsidRPr="00151E8B">
              <w:t xml:space="preserve">    Mutton</w:t>
            </w:r>
          </w:p>
        </w:tc>
        <w:tc>
          <w:tcPr>
            <w:tcW w:w="1552" w:type="dxa"/>
          </w:tcPr>
          <w:p w14:paraId="759EC98E" w14:textId="77777777" w:rsidR="008C3528" w:rsidRPr="00151E8B" w:rsidRDefault="008C3528" w:rsidP="00D76308">
            <w:pPr>
              <w:jc w:val="center"/>
            </w:pPr>
            <w:r w:rsidRPr="00151E8B">
              <w:t>0.0 (0.2)</w:t>
            </w:r>
          </w:p>
        </w:tc>
        <w:tc>
          <w:tcPr>
            <w:tcW w:w="1553" w:type="dxa"/>
          </w:tcPr>
          <w:p w14:paraId="67A75075" w14:textId="77777777" w:rsidR="008C3528" w:rsidRPr="00151E8B" w:rsidRDefault="008C3528" w:rsidP="00D76308">
            <w:pPr>
              <w:jc w:val="center"/>
            </w:pPr>
            <w:r w:rsidRPr="00151E8B">
              <w:t>0.0 (0.2)</w:t>
            </w:r>
          </w:p>
        </w:tc>
        <w:tc>
          <w:tcPr>
            <w:tcW w:w="1552" w:type="dxa"/>
          </w:tcPr>
          <w:p w14:paraId="18C68CB8" w14:textId="77777777" w:rsidR="008C3528" w:rsidRPr="00151E8B" w:rsidRDefault="008C3528" w:rsidP="00D76308">
            <w:pPr>
              <w:jc w:val="center"/>
            </w:pPr>
            <w:r w:rsidRPr="00151E8B">
              <w:t>0.1 (0.3)</w:t>
            </w:r>
          </w:p>
        </w:tc>
        <w:tc>
          <w:tcPr>
            <w:tcW w:w="1553" w:type="dxa"/>
          </w:tcPr>
          <w:p w14:paraId="14113E1F" w14:textId="77777777" w:rsidR="008C3528" w:rsidRPr="00151E8B" w:rsidRDefault="008C3528" w:rsidP="00D76308">
            <w:pPr>
              <w:jc w:val="center"/>
            </w:pPr>
            <w:r w:rsidRPr="00151E8B">
              <w:t>0</w:t>
            </w:r>
          </w:p>
        </w:tc>
        <w:tc>
          <w:tcPr>
            <w:tcW w:w="1552" w:type="dxa"/>
          </w:tcPr>
          <w:p w14:paraId="7488E57A" w14:textId="77777777" w:rsidR="008C3528" w:rsidRPr="00151E8B" w:rsidRDefault="008C3528" w:rsidP="00D76308">
            <w:pPr>
              <w:jc w:val="center"/>
            </w:pPr>
            <w:r w:rsidRPr="00151E8B">
              <w:t>0</w:t>
            </w:r>
          </w:p>
        </w:tc>
        <w:tc>
          <w:tcPr>
            <w:tcW w:w="1553" w:type="dxa"/>
          </w:tcPr>
          <w:p w14:paraId="42D87EB1" w14:textId="77777777" w:rsidR="008C3528" w:rsidRPr="00151E8B" w:rsidRDefault="008C3528" w:rsidP="00D76308">
            <w:pPr>
              <w:jc w:val="center"/>
            </w:pPr>
            <w:r w:rsidRPr="00151E8B">
              <w:t>0</w:t>
            </w:r>
          </w:p>
        </w:tc>
        <w:tc>
          <w:tcPr>
            <w:tcW w:w="1552" w:type="dxa"/>
          </w:tcPr>
          <w:p w14:paraId="0681326F" w14:textId="77777777" w:rsidR="008C3528" w:rsidRPr="00151E8B" w:rsidRDefault="008C3528" w:rsidP="00D76308">
            <w:pPr>
              <w:jc w:val="center"/>
            </w:pPr>
            <w:r w:rsidRPr="00151E8B">
              <w:t>0.0</w:t>
            </w:r>
            <w:r>
              <w:t xml:space="preserve"> </w:t>
            </w:r>
            <w:r w:rsidRPr="00151E8B">
              <w:t>(0.0)</w:t>
            </w:r>
          </w:p>
        </w:tc>
        <w:tc>
          <w:tcPr>
            <w:tcW w:w="1553" w:type="dxa"/>
          </w:tcPr>
          <w:p w14:paraId="25786F8B" w14:textId="77777777" w:rsidR="008C3528" w:rsidRPr="00151E8B" w:rsidRDefault="008C3528" w:rsidP="00D76308">
            <w:pPr>
              <w:jc w:val="center"/>
            </w:pPr>
            <w:r w:rsidRPr="00151E8B">
              <w:t>0.1</w:t>
            </w:r>
            <w:r>
              <w:t xml:space="preserve"> </w:t>
            </w:r>
            <w:r w:rsidRPr="00151E8B">
              <w:t>(0.3)</w:t>
            </w:r>
          </w:p>
        </w:tc>
      </w:tr>
      <w:tr w:rsidR="008C3528" w:rsidRPr="00151E8B" w14:paraId="261E8522" w14:textId="77777777" w:rsidTr="00D76308">
        <w:trPr>
          <w:trHeight w:val="210"/>
        </w:trPr>
        <w:tc>
          <w:tcPr>
            <w:tcW w:w="3060" w:type="dxa"/>
          </w:tcPr>
          <w:p w14:paraId="190E7B8F" w14:textId="77777777" w:rsidR="008C3528" w:rsidRPr="00151E8B" w:rsidRDefault="008C3528" w:rsidP="00D76308">
            <w:r w:rsidRPr="00151E8B">
              <w:t xml:space="preserve">    Bushmeat</w:t>
            </w:r>
            <w:r>
              <w:t>/Wild game</w:t>
            </w:r>
          </w:p>
        </w:tc>
        <w:tc>
          <w:tcPr>
            <w:tcW w:w="1552" w:type="dxa"/>
          </w:tcPr>
          <w:p w14:paraId="5BA6E69A" w14:textId="77777777" w:rsidR="008C3528" w:rsidRPr="00151E8B" w:rsidRDefault="008C3528" w:rsidP="00D76308">
            <w:pPr>
              <w:jc w:val="center"/>
            </w:pPr>
            <w:r w:rsidRPr="00151E8B">
              <w:t>0.2 (0.9)</w:t>
            </w:r>
          </w:p>
        </w:tc>
        <w:tc>
          <w:tcPr>
            <w:tcW w:w="1553" w:type="dxa"/>
          </w:tcPr>
          <w:p w14:paraId="2CE990FE" w14:textId="77777777" w:rsidR="008C3528" w:rsidRPr="00151E8B" w:rsidRDefault="008C3528" w:rsidP="00D76308">
            <w:pPr>
              <w:jc w:val="center"/>
            </w:pPr>
            <w:r w:rsidRPr="00151E8B">
              <w:t>0.0 (0.2)</w:t>
            </w:r>
          </w:p>
        </w:tc>
        <w:tc>
          <w:tcPr>
            <w:tcW w:w="1552" w:type="dxa"/>
          </w:tcPr>
          <w:p w14:paraId="176C1B18" w14:textId="77777777" w:rsidR="008C3528" w:rsidRPr="00151E8B" w:rsidRDefault="008C3528" w:rsidP="00D76308">
            <w:pPr>
              <w:jc w:val="center"/>
            </w:pPr>
            <w:r w:rsidRPr="00151E8B">
              <w:t>0.2 (1.0)</w:t>
            </w:r>
          </w:p>
        </w:tc>
        <w:tc>
          <w:tcPr>
            <w:tcW w:w="1553" w:type="dxa"/>
          </w:tcPr>
          <w:p w14:paraId="295831C0" w14:textId="77777777" w:rsidR="008C3528" w:rsidRPr="00151E8B" w:rsidRDefault="008C3528" w:rsidP="00D76308">
            <w:pPr>
              <w:jc w:val="center"/>
            </w:pPr>
            <w:r w:rsidRPr="00151E8B">
              <w:t>0.1 (0.4)</w:t>
            </w:r>
          </w:p>
        </w:tc>
        <w:tc>
          <w:tcPr>
            <w:tcW w:w="1552" w:type="dxa"/>
          </w:tcPr>
          <w:p w14:paraId="377957E9" w14:textId="77777777" w:rsidR="008C3528" w:rsidRPr="00151E8B" w:rsidRDefault="008C3528" w:rsidP="00D76308">
            <w:pPr>
              <w:jc w:val="center"/>
            </w:pPr>
            <w:r w:rsidRPr="00151E8B">
              <w:t>0</w:t>
            </w:r>
          </w:p>
        </w:tc>
        <w:tc>
          <w:tcPr>
            <w:tcW w:w="1553" w:type="dxa"/>
          </w:tcPr>
          <w:p w14:paraId="452E5239" w14:textId="77777777" w:rsidR="008C3528" w:rsidRPr="00151E8B" w:rsidRDefault="008C3528" w:rsidP="00D76308">
            <w:pPr>
              <w:jc w:val="center"/>
            </w:pPr>
            <w:r w:rsidRPr="00151E8B">
              <w:t>0</w:t>
            </w:r>
          </w:p>
        </w:tc>
        <w:tc>
          <w:tcPr>
            <w:tcW w:w="1552" w:type="dxa"/>
          </w:tcPr>
          <w:p w14:paraId="1D15209D" w14:textId="77777777" w:rsidR="008C3528" w:rsidRPr="00151E8B" w:rsidRDefault="008C3528" w:rsidP="00D76308">
            <w:pPr>
              <w:jc w:val="center"/>
            </w:pPr>
            <w:r w:rsidRPr="00151E8B">
              <w:t>0.3</w:t>
            </w:r>
            <w:r>
              <w:t xml:space="preserve"> </w:t>
            </w:r>
            <w:r w:rsidRPr="00151E8B">
              <w:t>(1.1)</w:t>
            </w:r>
          </w:p>
        </w:tc>
        <w:tc>
          <w:tcPr>
            <w:tcW w:w="1553" w:type="dxa"/>
          </w:tcPr>
          <w:p w14:paraId="4E90DA96" w14:textId="77777777" w:rsidR="008C3528" w:rsidRPr="00151E8B" w:rsidRDefault="008C3528" w:rsidP="00D76308">
            <w:pPr>
              <w:jc w:val="center"/>
            </w:pPr>
            <w:r w:rsidRPr="00151E8B">
              <w:t>0.0</w:t>
            </w:r>
            <w:r>
              <w:t xml:space="preserve"> </w:t>
            </w:r>
            <w:r w:rsidRPr="00151E8B">
              <w:t>(0.0)</w:t>
            </w:r>
          </w:p>
        </w:tc>
      </w:tr>
      <w:tr w:rsidR="008C3528" w:rsidRPr="00151E8B" w14:paraId="55FD4687" w14:textId="77777777" w:rsidTr="00D76308">
        <w:trPr>
          <w:trHeight w:val="210"/>
        </w:trPr>
        <w:tc>
          <w:tcPr>
            <w:tcW w:w="3060" w:type="dxa"/>
          </w:tcPr>
          <w:p w14:paraId="7BE63E9E" w14:textId="77777777" w:rsidR="008C3528" w:rsidRPr="00151E8B" w:rsidRDefault="008C3528" w:rsidP="00D76308">
            <w:r w:rsidRPr="00151E8B">
              <w:t xml:space="preserve">    Other </w:t>
            </w:r>
            <w:r>
              <w:t>m</w:t>
            </w:r>
            <w:r w:rsidRPr="00151E8B">
              <w:t>eat (dog, cat, etc.)</w:t>
            </w:r>
          </w:p>
        </w:tc>
        <w:tc>
          <w:tcPr>
            <w:tcW w:w="1552" w:type="dxa"/>
          </w:tcPr>
          <w:p w14:paraId="4AFD285C" w14:textId="77777777" w:rsidR="008C3528" w:rsidRPr="00151E8B" w:rsidRDefault="008C3528" w:rsidP="00D76308">
            <w:pPr>
              <w:jc w:val="center"/>
            </w:pPr>
            <w:r w:rsidRPr="00151E8B">
              <w:t>0.0 (0.1)</w:t>
            </w:r>
          </w:p>
        </w:tc>
        <w:tc>
          <w:tcPr>
            <w:tcW w:w="1553" w:type="dxa"/>
          </w:tcPr>
          <w:p w14:paraId="6D024017" w14:textId="77777777" w:rsidR="008C3528" w:rsidRPr="00151E8B" w:rsidRDefault="008C3528" w:rsidP="00D76308">
            <w:pPr>
              <w:jc w:val="center"/>
            </w:pPr>
            <w:r w:rsidRPr="00151E8B">
              <w:t>0.0 (0.1)</w:t>
            </w:r>
          </w:p>
        </w:tc>
        <w:tc>
          <w:tcPr>
            <w:tcW w:w="1552" w:type="dxa"/>
          </w:tcPr>
          <w:p w14:paraId="0A619710" w14:textId="77777777" w:rsidR="008C3528" w:rsidRPr="00151E8B" w:rsidRDefault="008C3528" w:rsidP="00D76308">
            <w:pPr>
              <w:jc w:val="center"/>
            </w:pPr>
            <w:r w:rsidRPr="00151E8B">
              <w:t>0</w:t>
            </w:r>
          </w:p>
        </w:tc>
        <w:tc>
          <w:tcPr>
            <w:tcW w:w="1553" w:type="dxa"/>
          </w:tcPr>
          <w:p w14:paraId="5CECF915" w14:textId="77777777" w:rsidR="008C3528" w:rsidRPr="00151E8B" w:rsidRDefault="008C3528" w:rsidP="00D76308">
            <w:pPr>
              <w:jc w:val="center"/>
            </w:pPr>
            <w:r w:rsidRPr="00151E8B">
              <w:t>0.0 (0.2)</w:t>
            </w:r>
          </w:p>
        </w:tc>
        <w:tc>
          <w:tcPr>
            <w:tcW w:w="1552" w:type="dxa"/>
          </w:tcPr>
          <w:p w14:paraId="0A1C8448" w14:textId="77777777" w:rsidR="008C3528" w:rsidRPr="00151E8B" w:rsidRDefault="008C3528" w:rsidP="00D76308">
            <w:pPr>
              <w:jc w:val="center"/>
            </w:pPr>
            <w:r w:rsidRPr="00151E8B">
              <w:t>0.0 (0.2)</w:t>
            </w:r>
          </w:p>
        </w:tc>
        <w:tc>
          <w:tcPr>
            <w:tcW w:w="1553" w:type="dxa"/>
          </w:tcPr>
          <w:p w14:paraId="030B75FB" w14:textId="77777777" w:rsidR="008C3528" w:rsidRPr="00151E8B" w:rsidRDefault="008C3528" w:rsidP="00D76308">
            <w:pPr>
              <w:jc w:val="center"/>
            </w:pPr>
            <w:r w:rsidRPr="00151E8B">
              <w:t>0</w:t>
            </w:r>
          </w:p>
        </w:tc>
        <w:tc>
          <w:tcPr>
            <w:tcW w:w="1552" w:type="dxa"/>
          </w:tcPr>
          <w:p w14:paraId="69B9DE05" w14:textId="77777777" w:rsidR="008C3528" w:rsidRPr="00151E8B" w:rsidRDefault="008C3528" w:rsidP="00D76308">
            <w:pPr>
              <w:jc w:val="center"/>
            </w:pPr>
            <w:r w:rsidRPr="00151E8B">
              <w:t>0.0</w:t>
            </w:r>
            <w:r>
              <w:t xml:space="preserve"> </w:t>
            </w:r>
            <w:r w:rsidRPr="00151E8B">
              <w:t>(0.0)</w:t>
            </w:r>
          </w:p>
        </w:tc>
        <w:tc>
          <w:tcPr>
            <w:tcW w:w="1553" w:type="dxa"/>
          </w:tcPr>
          <w:p w14:paraId="1A875CBC" w14:textId="77777777" w:rsidR="008C3528" w:rsidRPr="00151E8B" w:rsidRDefault="008C3528" w:rsidP="00D76308">
            <w:pPr>
              <w:jc w:val="center"/>
            </w:pPr>
            <w:r w:rsidRPr="00151E8B">
              <w:t>0.0</w:t>
            </w:r>
            <w:r>
              <w:t xml:space="preserve"> </w:t>
            </w:r>
            <w:r w:rsidRPr="00151E8B">
              <w:t>(0.0)</w:t>
            </w:r>
          </w:p>
        </w:tc>
      </w:tr>
      <w:tr w:rsidR="008C3528" w:rsidRPr="00151E8B" w14:paraId="2B09A78B" w14:textId="77777777" w:rsidTr="00D76308">
        <w:trPr>
          <w:trHeight w:val="210"/>
        </w:trPr>
        <w:tc>
          <w:tcPr>
            <w:tcW w:w="3060" w:type="dxa"/>
          </w:tcPr>
          <w:p w14:paraId="708785A7" w14:textId="77777777" w:rsidR="008C3528" w:rsidRPr="00151E8B" w:rsidRDefault="008C3528" w:rsidP="00D76308">
            <w:r w:rsidRPr="00151E8B">
              <w:t xml:space="preserve">    Chicken</w:t>
            </w:r>
          </w:p>
        </w:tc>
        <w:tc>
          <w:tcPr>
            <w:tcW w:w="1552" w:type="dxa"/>
          </w:tcPr>
          <w:p w14:paraId="1A1F44FE" w14:textId="77777777" w:rsidR="008C3528" w:rsidRPr="00151E8B" w:rsidRDefault="008C3528" w:rsidP="00D76308">
            <w:pPr>
              <w:jc w:val="center"/>
            </w:pPr>
            <w:r w:rsidRPr="00151E8B">
              <w:t>1.1 (1.9)</w:t>
            </w:r>
          </w:p>
        </w:tc>
        <w:tc>
          <w:tcPr>
            <w:tcW w:w="1553" w:type="dxa"/>
          </w:tcPr>
          <w:p w14:paraId="3CA67859" w14:textId="77777777" w:rsidR="008C3528" w:rsidRPr="00151E8B" w:rsidRDefault="008C3528" w:rsidP="00D76308">
            <w:pPr>
              <w:jc w:val="center"/>
            </w:pPr>
            <w:r w:rsidRPr="00151E8B">
              <w:t>2.1 (</w:t>
            </w:r>
            <w:proofErr w:type="gramStart"/>
            <w:r w:rsidRPr="00151E8B">
              <w:t>2.9)*</w:t>
            </w:r>
            <w:proofErr w:type="gramEnd"/>
            <w:r w:rsidRPr="00151E8B">
              <w:t>**</w:t>
            </w:r>
          </w:p>
        </w:tc>
        <w:tc>
          <w:tcPr>
            <w:tcW w:w="1552" w:type="dxa"/>
          </w:tcPr>
          <w:p w14:paraId="5963D163" w14:textId="77777777" w:rsidR="008C3528" w:rsidRPr="00151E8B" w:rsidRDefault="008C3528" w:rsidP="00D76308">
            <w:pPr>
              <w:jc w:val="center"/>
            </w:pPr>
            <w:r w:rsidRPr="00151E8B">
              <w:t>0.9 (1.7)</w:t>
            </w:r>
          </w:p>
        </w:tc>
        <w:tc>
          <w:tcPr>
            <w:tcW w:w="1553" w:type="dxa"/>
          </w:tcPr>
          <w:p w14:paraId="6564A1BF" w14:textId="77777777" w:rsidR="008C3528" w:rsidRPr="00151E8B" w:rsidRDefault="008C3528" w:rsidP="00D76308">
            <w:pPr>
              <w:jc w:val="center"/>
            </w:pPr>
            <w:r w:rsidRPr="00151E8B">
              <w:t>2.0 (</w:t>
            </w:r>
            <w:proofErr w:type="gramStart"/>
            <w:r w:rsidRPr="00151E8B">
              <w:t>3.0)*</w:t>
            </w:r>
            <w:proofErr w:type="gramEnd"/>
            <w:r w:rsidRPr="00151E8B">
              <w:t>*</w:t>
            </w:r>
          </w:p>
        </w:tc>
        <w:tc>
          <w:tcPr>
            <w:tcW w:w="1552" w:type="dxa"/>
          </w:tcPr>
          <w:p w14:paraId="609E13F8" w14:textId="77777777" w:rsidR="008C3528" w:rsidRPr="00151E8B" w:rsidRDefault="008C3528" w:rsidP="00D76308">
            <w:pPr>
              <w:jc w:val="center"/>
            </w:pPr>
            <w:r w:rsidRPr="00151E8B">
              <w:t>1.4 (2.0)</w:t>
            </w:r>
          </w:p>
        </w:tc>
        <w:tc>
          <w:tcPr>
            <w:tcW w:w="1553" w:type="dxa"/>
          </w:tcPr>
          <w:p w14:paraId="2B710D67" w14:textId="77777777" w:rsidR="008C3528" w:rsidRPr="00151E8B" w:rsidRDefault="008C3528" w:rsidP="00D76308">
            <w:pPr>
              <w:jc w:val="center"/>
            </w:pPr>
            <w:r w:rsidRPr="00151E8B">
              <w:t>2.1 (2.7)</w:t>
            </w:r>
          </w:p>
        </w:tc>
        <w:tc>
          <w:tcPr>
            <w:tcW w:w="1552" w:type="dxa"/>
          </w:tcPr>
          <w:p w14:paraId="2B1BE902" w14:textId="77777777" w:rsidR="008C3528" w:rsidRPr="00151E8B" w:rsidRDefault="008C3528" w:rsidP="00D76308">
            <w:pPr>
              <w:jc w:val="center"/>
            </w:pPr>
            <w:r w:rsidRPr="00151E8B">
              <w:t>0.9</w:t>
            </w:r>
            <w:r>
              <w:t xml:space="preserve"> </w:t>
            </w:r>
            <w:r w:rsidRPr="00151E8B">
              <w:t>(1.9)</w:t>
            </w:r>
          </w:p>
        </w:tc>
        <w:tc>
          <w:tcPr>
            <w:tcW w:w="1553" w:type="dxa"/>
          </w:tcPr>
          <w:p w14:paraId="68C6BB3B" w14:textId="77777777" w:rsidR="008C3528" w:rsidRPr="00151E8B" w:rsidRDefault="008C3528" w:rsidP="00D76308">
            <w:pPr>
              <w:jc w:val="center"/>
            </w:pPr>
            <w:r w:rsidRPr="00151E8B">
              <w:t>2.3</w:t>
            </w:r>
            <w:r>
              <w:t xml:space="preserve"> </w:t>
            </w:r>
            <w:r w:rsidRPr="00151E8B">
              <w:t>(</w:t>
            </w:r>
            <w:proofErr w:type="gramStart"/>
            <w:r w:rsidRPr="00151E8B">
              <w:t>3.0)*</w:t>
            </w:r>
            <w:proofErr w:type="gramEnd"/>
            <w:r w:rsidRPr="00151E8B">
              <w:t>*</w:t>
            </w:r>
          </w:p>
        </w:tc>
      </w:tr>
      <w:tr w:rsidR="008C3528" w:rsidRPr="00151E8B" w14:paraId="331E4380" w14:textId="77777777" w:rsidTr="00D76308">
        <w:trPr>
          <w:trHeight w:val="210"/>
        </w:trPr>
        <w:tc>
          <w:tcPr>
            <w:tcW w:w="3060" w:type="dxa"/>
            <w:tcBorders>
              <w:bottom w:val="single" w:sz="4" w:space="0" w:color="auto"/>
            </w:tcBorders>
          </w:tcPr>
          <w:p w14:paraId="2C6D428F" w14:textId="77777777" w:rsidR="008C3528" w:rsidRPr="00151E8B" w:rsidRDefault="008C3528" w:rsidP="00D76308">
            <w:r w:rsidRPr="00151E8B">
              <w:t xml:space="preserve">    Other </w:t>
            </w:r>
            <w:r>
              <w:t>p</w:t>
            </w:r>
            <w:r w:rsidRPr="00151E8B">
              <w:t>oultry</w:t>
            </w:r>
          </w:p>
        </w:tc>
        <w:tc>
          <w:tcPr>
            <w:tcW w:w="1552" w:type="dxa"/>
            <w:tcBorders>
              <w:bottom w:val="single" w:sz="4" w:space="0" w:color="auto"/>
            </w:tcBorders>
          </w:tcPr>
          <w:p w14:paraId="769F313A" w14:textId="77777777" w:rsidR="008C3528" w:rsidRPr="00151E8B" w:rsidRDefault="008C3528" w:rsidP="00D76308">
            <w:pPr>
              <w:jc w:val="center"/>
            </w:pPr>
            <w:r w:rsidRPr="00151E8B">
              <w:t>0.0 (0.2)</w:t>
            </w:r>
          </w:p>
        </w:tc>
        <w:tc>
          <w:tcPr>
            <w:tcW w:w="1553" w:type="dxa"/>
            <w:tcBorders>
              <w:bottom w:val="single" w:sz="4" w:space="0" w:color="auto"/>
            </w:tcBorders>
          </w:tcPr>
          <w:p w14:paraId="543070A3" w14:textId="77777777" w:rsidR="008C3528" w:rsidRPr="00151E8B" w:rsidRDefault="008C3528" w:rsidP="00D76308">
            <w:pPr>
              <w:jc w:val="center"/>
            </w:pPr>
            <w:r w:rsidRPr="00151E8B">
              <w:t>0</w:t>
            </w:r>
          </w:p>
        </w:tc>
        <w:tc>
          <w:tcPr>
            <w:tcW w:w="1552" w:type="dxa"/>
            <w:tcBorders>
              <w:bottom w:val="single" w:sz="4" w:space="0" w:color="auto"/>
            </w:tcBorders>
          </w:tcPr>
          <w:p w14:paraId="615DECB6" w14:textId="77777777" w:rsidR="008C3528" w:rsidRPr="00151E8B" w:rsidRDefault="008C3528" w:rsidP="00D76308">
            <w:pPr>
              <w:jc w:val="center"/>
            </w:pPr>
            <w:r w:rsidRPr="00151E8B">
              <w:t>0.1 (0.3)</w:t>
            </w:r>
          </w:p>
        </w:tc>
        <w:tc>
          <w:tcPr>
            <w:tcW w:w="1553" w:type="dxa"/>
            <w:tcBorders>
              <w:bottom w:val="single" w:sz="4" w:space="0" w:color="auto"/>
            </w:tcBorders>
          </w:tcPr>
          <w:p w14:paraId="6B4EF79A" w14:textId="77777777" w:rsidR="008C3528" w:rsidRPr="00151E8B" w:rsidRDefault="008C3528" w:rsidP="00D76308">
            <w:pPr>
              <w:jc w:val="center"/>
            </w:pPr>
            <w:r w:rsidRPr="00151E8B">
              <w:t>0</w:t>
            </w:r>
          </w:p>
        </w:tc>
        <w:tc>
          <w:tcPr>
            <w:tcW w:w="1552" w:type="dxa"/>
            <w:tcBorders>
              <w:bottom w:val="single" w:sz="4" w:space="0" w:color="auto"/>
            </w:tcBorders>
          </w:tcPr>
          <w:p w14:paraId="4F7DC7F4" w14:textId="77777777" w:rsidR="008C3528" w:rsidRPr="00151E8B" w:rsidRDefault="008C3528" w:rsidP="00D76308">
            <w:pPr>
              <w:jc w:val="center"/>
            </w:pPr>
            <w:r w:rsidRPr="00151E8B">
              <w:t>0</w:t>
            </w:r>
          </w:p>
        </w:tc>
        <w:tc>
          <w:tcPr>
            <w:tcW w:w="1553" w:type="dxa"/>
            <w:tcBorders>
              <w:bottom w:val="single" w:sz="4" w:space="0" w:color="auto"/>
            </w:tcBorders>
          </w:tcPr>
          <w:p w14:paraId="276CC2F8" w14:textId="77777777" w:rsidR="008C3528" w:rsidRPr="00151E8B" w:rsidRDefault="008C3528" w:rsidP="00D76308">
            <w:pPr>
              <w:jc w:val="center"/>
            </w:pPr>
            <w:r w:rsidRPr="00151E8B">
              <w:t>0</w:t>
            </w:r>
          </w:p>
        </w:tc>
        <w:tc>
          <w:tcPr>
            <w:tcW w:w="1552" w:type="dxa"/>
            <w:tcBorders>
              <w:bottom w:val="single" w:sz="4" w:space="0" w:color="auto"/>
            </w:tcBorders>
          </w:tcPr>
          <w:p w14:paraId="12806A14" w14:textId="77777777" w:rsidR="008C3528" w:rsidRPr="00151E8B" w:rsidRDefault="008C3528" w:rsidP="00D76308">
            <w:pPr>
              <w:jc w:val="center"/>
            </w:pPr>
            <w:r w:rsidRPr="00151E8B">
              <w:t>0.0</w:t>
            </w:r>
            <w:r>
              <w:t xml:space="preserve"> </w:t>
            </w:r>
            <w:r w:rsidRPr="00151E8B">
              <w:t>(0.0)</w:t>
            </w:r>
          </w:p>
        </w:tc>
        <w:tc>
          <w:tcPr>
            <w:tcW w:w="1553" w:type="dxa"/>
            <w:tcBorders>
              <w:bottom w:val="single" w:sz="4" w:space="0" w:color="auto"/>
            </w:tcBorders>
          </w:tcPr>
          <w:p w14:paraId="63724DC4" w14:textId="77777777" w:rsidR="008C3528" w:rsidRPr="00151E8B" w:rsidRDefault="008C3528" w:rsidP="00D76308">
            <w:pPr>
              <w:jc w:val="center"/>
            </w:pPr>
            <w:r w:rsidRPr="00151E8B">
              <w:t>0.0</w:t>
            </w:r>
            <w:r>
              <w:t xml:space="preserve"> </w:t>
            </w:r>
            <w:r w:rsidRPr="00151E8B">
              <w:t>(0.0)</w:t>
            </w:r>
          </w:p>
        </w:tc>
      </w:tr>
    </w:tbl>
    <w:p w14:paraId="2B106389" w14:textId="77777777" w:rsidR="008C3528" w:rsidRPr="00151E8B" w:rsidRDefault="008C3528" w:rsidP="008C3528">
      <w:pPr>
        <w:rPr>
          <w:color w:val="222222"/>
        </w:rPr>
      </w:pPr>
      <w:r w:rsidRPr="00151E8B">
        <w:t>Values are mean (SD) number of times each food group shown was consumed by a household member in the past seven days. The Wilcoxon signed-rank test was used to test for differences between baseline and endline by treatment group, and for all groups combined. Statistical significance is shown for differences in characteristics between baseline and endline by treatment group and for all groups combined. *</w:t>
      </w:r>
      <w:r w:rsidRPr="00151E8B">
        <w:rPr>
          <w:i/>
          <w:iCs/>
        </w:rPr>
        <w:t>P</w:t>
      </w:r>
      <w:r w:rsidRPr="00151E8B">
        <w:t>&lt;0.1; **</w:t>
      </w:r>
      <w:r w:rsidRPr="00151E8B">
        <w:rPr>
          <w:i/>
          <w:iCs/>
        </w:rPr>
        <w:t>P</w:t>
      </w:r>
      <w:r w:rsidRPr="00151E8B">
        <w:t>&lt;0.05; ***</w:t>
      </w:r>
      <w:r w:rsidRPr="00151E8B">
        <w:rPr>
          <w:i/>
          <w:iCs/>
        </w:rPr>
        <w:t>P</w:t>
      </w:r>
      <w:r w:rsidRPr="00151E8B">
        <w:t>&lt;0.01.</w:t>
      </w:r>
    </w:p>
    <w:p w14:paraId="2EC75709" w14:textId="77777777" w:rsidR="008C3528" w:rsidRDefault="008C3528" w:rsidP="008C3528"/>
    <w:p w14:paraId="3062CD10" w14:textId="77777777" w:rsidR="008C3528" w:rsidRDefault="008C3528" w:rsidP="008C3528"/>
    <w:p w14:paraId="603D4C8D" w14:textId="35B8A92D" w:rsidR="002D3FB4" w:rsidRPr="00134E99" w:rsidRDefault="002D3FB4" w:rsidP="0083562B">
      <w:pPr>
        <w:ind w:left="-810"/>
        <w:rPr>
          <w:b/>
          <w:bCs/>
        </w:rPr>
      </w:pPr>
    </w:p>
    <w:sectPr w:rsidR="002D3FB4" w:rsidRPr="00134E99" w:rsidSect="00D7630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62F3F" w14:textId="77777777" w:rsidR="00A175B3" w:rsidRDefault="00A175B3">
      <w:r>
        <w:separator/>
      </w:r>
    </w:p>
  </w:endnote>
  <w:endnote w:type="continuationSeparator" w:id="0">
    <w:p w14:paraId="459657FD" w14:textId="77777777" w:rsidR="00A175B3" w:rsidRDefault="00A17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57C2A" w14:textId="77777777" w:rsidR="00A175B3" w:rsidRDefault="00A175B3">
      <w:r>
        <w:separator/>
      </w:r>
    </w:p>
  </w:footnote>
  <w:footnote w:type="continuationSeparator" w:id="0">
    <w:p w14:paraId="3700E143" w14:textId="77777777" w:rsidR="00A175B3" w:rsidRDefault="00A175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3838867"/>
      <w:docPartObj>
        <w:docPartGallery w:val="Page Numbers (Top of Page)"/>
        <w:docPartUnique/>
      </w:docPartObj>
    </w:sdtPr>
    <w:sdtEndPr>
      <w:rPr>
        <w:noProof/>
      </w:rPr>
    </w:sdtEndPr>
    <w:sdtContent>
      <w:p w14:paraId="7F58A2CE" w14:textId="77777777" w:rsidR="004A2361" w:rsidRDefault="004A2361">
        <w:pPr>
          <w:pStyle w:val="Sidhuvud"/>
          <w:jc w:val="right"/>
        </w:pPr>
        <w:r>
          <w:fldChar w:fldCharType="begin"/>
        </w:r>
        <w:r>
          <w:instrText xml:space="preserve"> PAGE   \* MERGEFORMAT </w:instrText>
        </w:r>
        <w:r>
          <w:fldChar w:fldCharType="separate"/>
        </w:r>
        <w:r w:rsidR="00700905">
          <w:rPr>
            <w:noProof/>
          </w:rPr>
          <w:t>35</w:t>
        </w:r>
        <w:r>
          <w:rPr>
            <w:noProof/>
          </w:rPr>
          <w:fldChar w:fldCharType="end"/>
        </w:r>
      </w:p>
    </w:sdtContent>
  </w:sdt>
  <w:p w14:paraId="066AB66B" w14:textId="77777777" w:rsidR="004A2361" w:rsidRDefault="004A236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3C38"/>
    <w:multiLevelType w:val="hybridMultilevel"/>
    <w:tmpl w:val="B2C27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D51C7"/>
    <w:multiLevelType w:val="hybridMultilevel"/>
    <w:tmpl w:val="DF28A20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37B37CE"/>
    <w:multiLevelType w:val="hybridMultilevel"/>
    <w:tmpl w:val="E1BC6E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F7371E"/>
    <w:multiLevelType w:val="hybridMultilevel"/>
    <w:tmpl w:val="EAB4C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2059F3"/>
    <w:multiLevelType w:val="hybridMultilevel"/>
    <w:tmpl w:val="B3B22EE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EE3222"/>
    <w:multiLevelType w:val="hybridMultilevel"/>
    <w:tmpl w:val="FEC8D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D95891"/>
    <w:multiLevelType w:val="hybridMultilevel"/>
    <w:tmpl w:val="ACD61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A61C7E"/>
    <w:multiLevelType w:val="hybridMultilevel"/>
    <w:tmpl w:val="66A43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075DF4"/>
    <w:multiLevelType w:val="hybridMultilevel"/>
    <w:tmpl w:val="6E90F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35293"/>
    <w:multiLevelType w:val="hybridMultilevel"/>
    <w:tmpl w:val="27C89C3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AF7199"/>
    <w:multiLevelType w:val="hybridMultilevel"/>
    <w:tmpl w:val="A76C69F4"/>
    <w:lvl w:ilvl="0" w:tplc="2C26FA98">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8E6A79"/>
    <w:multiLevelType w:val="hybridMultilevel"/>
    <w:tmpl w:val="E6366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B37DF4"/>
    <w:multiLevelType w:val="hybridMultilevel"/>
    <w:tmpl w:val="78107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6E366C"/>
    <w:multiLevelType w:val="hybridMultilevel"/>
    <w:tmpl w:val="C6487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ED3D75"/>
    <w:multiLevelType w:val="hybridMultilevel"/>
    <w:tmpl w:val="ED1262D2"/>
    <w:lvl w:ilvl="0" w:tplc="2C26FA98">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FC6A6F"/>
    <w:multiLevelType w:val="multilevel"/>
    <w:tmpl w:val="E80CA2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1F065C38"/>
    <w:multiLevelType w:val="hybridMultilevel"/>
    <w:tmpl w:val="5080CFE0"/>
    <w:lvl w:ilvl="0" w:tplc="948C6BC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0923F76"/>
    <w:multiLevelType w:val="hybridMultilevel"/>
    <w:tmpl w:val="A072A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5E475C"/>
    <w:multiLevelType w:val="hybridMultilevel"/>
    <w:tmpl w:val="D4902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19298E"/>
    <w:multiLevelType w:val="hybridMultilevel"/>
    <w:tmpl w:val="D430E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1C0C56"/>
    <w:multiLevelType w:val="hybridMultilevel"/>
    <w:tmpl w:val="CF7ED284"/>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F03A3E"/>
    <w:multiLevelType w:val="hybridMultilevel"/>
    <w:tmpl w:val="228EF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A67BB4"/>
    <w:multiLevelType w:val="hybridMultilevel"/>
    <w:tmpl w:val="DF8ED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3F629E"/>
    <w:multiLevelType w:val="hybridMultilevel"/>
    <w:tmpl w:val="A9ACC9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84F103D"/>
    <w:multiLevelType w:val="hybridMultilevel"/>
    <w:tmpl w:val="13C6F2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8550626"/>
    <w:multiLevelType w:val="hybridMultilevel"/>
    <w:tmpl w:val="FF109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744981"/>
    <w:multiLevelType w:val="multilevel"/>
    <w:tmpl w:val="2BDC0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F1C7F67"/>
    <w:multiLevelType w:val="hybridMultilevel"/>
    <w:tmpl w:val="B6406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5371A8"/>
    <w:multiLevelType w:val="hybridMultilevel"/>
    <w:tmpl w:val="130E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EF0CAA"/>
    <w:multiLevelType w:val="hybridMultilevel"/>
    <w:tmpl w:val="1C845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DF23A5"/>
    <w:multiLevelType w:val="hybridMultilevel"/>
    <w:tmpl w:val="42A2CFE2"/>
    <w:lvl w:ilvl="0" w:tplc="DF70843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BA4321"/>
    <w:multiLevelType w:val="hybridMultilevel"/>
    <w:tmpl w:val="04AA3FC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44FB134B"/>
    <w:multiLevelType w:val="hybridMultilevel"/>
    <w:tmpl w:val="9C34E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6E3C32"/>
    <w:multiLevelType w:val="hybridMultilevel"/>
    <w:tmpl w:val="FF749DC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48F35F00"/>
    <w:multiLevelType w:val="hybridMultilevel"/>
    <w:tmpl w:val="B41E7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6E7100"/>
    <w:multiLevelType w:val="hybridMultilevel"/>
    <w:tmpl w:val="AEF21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831888"/>
    <w:multiLevelType w:val="hybridMultilevel"/>
    <w:tmpl w:val="CC440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5A1F48"/>
    <w:multiLevelType w:val="hybridMultilevel"/>
    <w:tmpl w:val="E7400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FF790B"/>
    <w:multiLevelType w:val="hybridMultilevel"/>
    <w:tmpl w:val="4C64E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1A301C"/>
    <w:multiLevelType w:val="hybridMultilevel"/>
    <w:tmpl w:val="D578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39648F"/>
    <w:multiLevelType w:val="hybridMultilevel"/>
    <w:tmpl w:val="39725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A329D1"/>
    <w:multiLevelType w:val="hybridMultilevel"/>
    <w:tmpl w:val="F662D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0C12770"/>
    <w:multiLevelType w:val="hybridMultilevel"/>
    <w:tmpl w:val="D6D8D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E5533E"/>
    <w:multiLevelType w:val="hybridMultilevel"/>
    <w:tmpl w:val="9CA4ED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61EB3DBB"/>
    <w:multiLevelType w:val="hybridMultilevel"/>
    <w:tmpl w:val="BFB87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7491A39"/>
    <w:multiLevelType w:val="hybridMultilevel"/>
    <w:tmpl w:val="52C6E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3F79D3"/>
    <w:multiLevelType w:val="hybridMultilevel"/>
    <w:tmpl w:val="B088D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48439C"/>
    <w:multiLevelType w:val="hybridMultilevel"/>
    <w:tmpl w:val="19145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1DF52F1"/>
    <w:multiLevelType w:val="hybridMultilevel"/>
    <w:tmpl w:val="DDACC92C"/>
    <w:lvl w:ilvl="0" w:tplc="2C26FA98">
      <w:start w:val="1"/>
      <w:numFmt w:val="decimal"/>
      <w:lvlText w:val="%1."/>
      <w:lvlJc w:val="left"/>
      <w:pPr>
        <w:ind w:left="720" w:hanging="360"/>
      </w:pPr>
      <w:rPr>
        <w:rFonts w:asciiTheme="minorHAnsi" w:eastAsiaTheme="minorHAnsi" w:hAnsiTheme="minorHAnsi" w:cstheme="minorHAn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C339F3"/>
    <w:multiLevelType w:val="hybridMultilevel"/>
    <w:tmpl w:val="B43AAB22"/>
    <w:lvl w:ilvl="0" w:tplc="E2D6E400">
      <w:start w:val="1"/>
      <w:numFmt w:val="bullet"/>
      <w:lvlText w:val="•"/>
      <w:lvlJc w:val="left"/>
      <w:pPr>
        <w:tabs>
          <w:tab w:val="num" w:pos="720"/>
        </w:tabs>
        <w:ind w:left="720" w:hanging="360"/>
      </w:pPr>
      <w:rPr>
        <w:rFonts w:ascii="Arial" w:hAnsi="Arial" w:hint="default"/>
      </w:rPr>
    </w:lvl>
    <w:lvl w:ilvl="1" w:tplc="986CF9B8" w:tentative="1">
      <w:start w:val="1"/>
      <w:numFmt w:val="bullet"/>
      <w:lvlText w:val="•"/>
      <w:lvlJc w:val="left"/>
      <w:pPr>
        <w:tabs>
          <w:tab w:val="num" w:pos="1440"/>
        </w:tabs>
        <w:ind w:left="1440" w:hanging="360"/>
      </w:pPr>
      <w:rPr>
        <w:rFonts w:ascii="Arial" w:hAnsi="Arial" w:hint="default"/>
      </w:rPr>
    </w:lvl>
    <w:lvl w:ilvl="2" w:tplc="90A81B48" w:tentative="1">
      <w:start w:val="1"/>
      <w:numFmt w:val="bullet"/>
      <w:lvlText w:val="•"/>
      <w:lvlJc w:val="left"/>
      <w:pPr>
        <w:tabs>
          <w:tab w:val="num" w:pos="2160"/>
        </w:tabs>
        <w:ind w:left="2160" w:hanging="360"/>
      </w:pPr>
      <w:rPr>
        <w:rFonts w:ascii="Arial" w:hAnsi="Arial" w:hint="default"/>
      </w:rPr>
    </w:lvl>
    <w:lvl w:ilvl="3" w:tplc="E4F8C47A" w:tentative="1">
      <w:start w:val="1"/>
      <w:numFmt w:val="bullet"/>
      <w:lvlText w:val="•"/>
      <w:lvlJc w:val="left"/>
      <w:pPr>
        <w:tabs>
          <w:tab w:val="num" w:pos="2880"/>
        </w:tabs>
        <w:ind w:left="2880" w:hanging="360"/>
      </w:pPr>
      <w:rPr>
        <w:rFonts w:ascii="Arial" w:hAnsi="Arial" w:hint="default"/>
      </w:rPr>
    </w:lvl>
    <w:lvl w:ilvl="4" w:tplc="21C00674" w:tentative="1">
      <w:start w:val="1"/>
      <w:numFmt w:val="bullet"/>
      <w:lvlText w:val="•"/>
      <w:lvlJc w:val="left"/>
      <w:pPr>
        <w:tabs>
          <w:tab w:val="num" w:pos="3600"/>
        </w:tabs>
        <w:ind w:left="3600" w:hanging="360"/>
      </w:pPr>
      <w:rPr>
        <w:rFonts w:ascii="Arial" w:hAnsi="Arial" w:hint="default"/>
      </w:rPr>
    </w:lvl>
    <w:lvl w:ilvl="5" w:tplc="CFB860F6" w:tentative="1">
      <w:start w:val="1"/>
      <w:numFmt w:val="bullet"/>
      <w:lvlText w:val="•"/>
      <w:lvlJc w:val="left"/>
      <w:pPr>
        <w:tabs>
          <w:tab w:val="num" w:pos="4320"/>
        </w:tabs>
        <w:ind w:left="4320" w:hanging="360"/>
      </w:pPr>
      <w:rPr>
        <w:rFonts w:ascii="Arial" w:hAnsi="Arial" w:hint="default"/>
      </w:rPr>
    </w:lvl>
    <w:lvl w:ilvl="6" w:tplc="29CAAC24" w:tentative="1">
      <w:start w:val="1"/>
      <w:numFmt w:val="bullet"/>
      <w:lvlText w:val="•"/>
      <w:lvlJc w:val="left"/>
      <w:pPr>
        <w:tabs>
          <w:tab w:val="num" w:pos="5040"/>
        </w:tabs>
        <w:ind w:left="5040" w:hanging="360"/>
      </w:pPr>
      <w:rPr>
        <w:rFonts w:ascii="Arial" w:hAnsi="Arial" w:hint="default"/>
      </w:rPr>
    </w:lvl>
    <w:lvl w:ilvl="7" w:tplc="85AEEDCE" w:tentative="1">
      <w:start w:val="1"/>
      <w:numFmt w:val="bullet"/>
      <w:lvlText w:val="•"/>
      <w:lvlJc w:val="left"/>
      <w:pPr>
        <w:tabs>
          <w:tab w:val="num" w:pos="5760"/>
        </w:tabs>
        <w:ind w:left="5760" w:hanging="360"/>
      </w:pPr>
      <w:rPr>
        <w:rFonts w:ascii="Arial" w:hAnsi="Arial" w:hint="default"/>
      </w:rPr>
    </w:lvl>
    <w:lvl w:ilvl="8" w:tplc="97F28FCA"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7A317F63"/>
    <w:multiLevelType w:val="hybridMultilevel"/>
    <w:tmpl w:val="87625E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EB37F19"/>
    <w:multiLevelType w:val="hybridMultilevel"/>
    <w:tmpl w:val="61208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3447314">
    <w:abstractNumId w:val="8"/>
  </w:num>
  <w:num w:numId="2" w16cid:durableId="630282640">
    <w:abstractNumId w:val="6"/>
  </w:num>
  <w:num w:numId="3" w16cid:durableId="996806038">
    <w:abstractNumId w:val="33"/>
  </w:num>
  <w:num w:numId="4" w16cid:durableId="1377925638">
    <w:abstractNumId w:val="31"/>
  </w:num>
  <w:num w:numId="5" w16cid:durableId="2034916637">
    <w:abstractNumId w:val="27"/>
  </w:num>
  <w:num w:numId="6" w16cid:durableId="568074838">
    <w:abstractNumId w:val="35"/>
  </w:num>
  <w:num w:numId="7" w16cid:durableId="561915044">
    <w:abstractNumId w:val="12"/>
  </w:num>
  <w:num w:numId="8" w16cid:durableId="1026371067">
    <w:abstractNumId w:val="39"/>
  </w:num>
  <w:num w:numId="9" w16cid:durableId="1268657729">
    <w:abstractNumId w:val="45"/>
  </w:num>
  <w:num w:numId="10" w16cid:durableId="2022462820">
    <w:abstractNumId w:val="5"/>
  </w:num>
  <w:num w:numId="11" w16cid:durableId="1993557951">
    <w:abstractNumId w:val="18"/>
  </w:num>
  <w:num w:numId="12" w16cid:durableId="1309477095">
    <w:abstractNumId w:val="0"/>
  </w:num>
  <w:num w:numId="13" w16cid:durableId="692265448">
    <w:abstractNumId w:val="19"/>
  </w:num>
  <w:num w:numId="14" w16cid:durableId="1977687063">
    <w:abstractNumId w:val="40"/>
  </w:num>
  <w:num w:numId="15" w16cid:durableId="1552810451">
    <w:abstractNumId w:val="51"/>
  </w:num>
  <w:num w:numId="16" w16cid:durableId="2127236797">
    <w:abstractNumId w:val="29"/>
  </w:num>
  <w:num w:numId="17" w16cid:durableId="1999309919">
    <w:abstractNumId w:val="46"/>
  </w:num>
  <w:num w:numId="18" w16cid:durableId="452478808">
    <w:abstractNumId w:val="34"/>
  </w:num>
  <w:num w:numId="19" w16cid:durableId="1626934382">
    <w:abstractNumId w:val="11"/>
  </w:num>
  <w:num w:numId="20" w16cid:durableId="1496074519">
    <w:abstractNumId w:val="17"/>
  </w:num>
  <w:num w:numId="21" w16cid:durableId="1456101611">
    <w:abstractNumId w:val="21"/>
  </w:num>
  <w:num w:numId="22" w16cid:durableId="1207066842">
    <w:abstractNumId w:val="3"/>
  </w:num>
  <w:num w:numId="23" w16cid:durableId="2003192306">
    <w:abstractNumId w:val="24"/>
  </w:num>
  <w:num w:numId="24" w16cid:durableId="1301308349">
    <w:abstractNumId w:val="16"/>
  </w:num>
  <w:num w:numId="25" w16cid:durableId="1315178354">
    <w:abstractNumId w:val="32"/>
  </w:num>
  <w:num w:numId="26" w16cid:durableId="1042554028">
    <w:abstractNumId w:val="48"/>
  </w:num>
  <w:num w:numId="27" w16cid:durableId="1625690063">
    <w:abstractNumId w:val="1"/>
  </w:num>
  <w:num w:numId="28" w16cid:durableId="163402454">
    <w:abstractNumId w:val="36"/>
  </w:num>
  <w:num w:numId="29" w16cid:durableId="801308910">
    <w:abstractNumId w:val="20"/>
  </w:num>
  <w:num w:numId="30" w16cid:durableId="539437758">
    <w:abstractNumId w:val="30"/>
  </w:num>
  <w:num w:numId="31" w16cid:durableId="1430545283">
    <w:abstractNumId w:val="50"/>
  </w:num>
  <w:num w:numId="32" w16cid:durableId="2098552721">
    <w:abstractNumId w:val="7"/>
  </w:num>
  <w:num w:numId="33" w16cid:durableId="2068605502">
    <w:abstractNumId w:val="37"/>
  </w:num>
  <w:num w:numId="34" w16cid:durableId="211769328">
    <w:abstractNumId w:val="23"/>
  </w:num>
  <w:num w:numId="35" w16cid:durableId="298851155">
    <w:abstractNumId w:val="9"/>
  </w:num>
  <w:num w:numId="36" w16cid:durableId="1512915181">
    <w:abstractNumId w:val="43"/>
  </w:num>
  <w:num w:numId="37" w16cid:durableId="79302867">
    <w:abstractNumId w:val="2"/>
  </w:num>
  <w:num w:numId="38" w16cid:durableId="548146302">
    <w:abstractNumId w:val="13"/>
  </w:num>
  <w:num w:numId="39" w16cid:durableId="428888395">
    <w:abstractNumId w:val="42"/>
  </w:num>
  <w:num w:numId="40" w16cid:durableId="661468156">
    <w:abstractNumId w:val="10"/>
  </w:num>
  <w:num w:numId="41" w16cid:durableId="944728073">
    <w:abstractNumId w:val="14"/>
  </w:num>
  <w:num w:numId="42" w16cid:durableId="1527331771">
    <w:abstractNumId w:val="4"/>
  </w:num>
  <w:num w:numId="43" w16cid:durableId="837621066">
    <w:abstractNumId w:val="15"/>
  </w:num>
  <w:num w:numId="44" w16cid:durableId="250046259">
    <w:abstractNumId w:val="38"/>
  </w:num>
  <w:num w:numId="45" w16cid:durableId="2127190165">
    <w:abstractNumId w:val="49"/>
  </w:num>
  <w:num w:numId="46" w16cid:durableId="1565139935">
    <w:abstractNumId w:val="28"/>
  </w:num>
  <w:num w:numId="47" w16cid:durableId="96147378">
    <w:abstractNumId w:val="25"/>
  </w:num>
  <w:num w:numId="48" w16cid:durableId="537011717">
    <w:abstractNumId w:val="44"/>
  </w:num>
  <w:num w:numId="49" w16cid:durableId="1584757756">
    <w:abstractNumId w:val="47"/>
  </w:num>
  <w:num w:numId="50" w16cid:durableId="1328905361">
    <w:abstractNumId w:val="41"/>
  </w:num>
  <w:num w:numId="51" w16cid:durableId="197402401">
    <w:abstractNumId w:val="22"/>
  </w:num>
  <w:num w:numId="52" w16cid:durableId="255596409">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zNLGwMDA2MTVR0lEKTi0uzszPAykwtqgFAHDeSq8tAAAA"/>
  </w:docVars>
  <w:rsids>
    <w:rsidRoot w:val="002F7475"/>
    <w:rsid w:val="00000E19"/>
    <w:rsid w:val="00001082"/>
    <w:rsid w:val="000020B4"/>
    <w:rsid w:val="00002612"/>
    <w:rsid w:val="000027B2"/>
    <w:rsid w:val="00002918"/>
    <w:rsid w:val="00004E00"/>
    <w:rsid w:val="00004F76"/>
    <w:rsid w:val="00005712"/>
    <w:rsid w:val="00005B6F"/>
    <w:rsid w:val="00007DF9"/>
    <w:rsid w:val="000103C2"/>
    <w:rsid w:val="00013226"/>
    <w:rsid w:val="00013397"/>
    <w:rsid w:val="0001363E"/>
    <w:rsid w:val="0001364A"/>
    <w:rsid w:val="00013A35"/>
    <w:rsid w:val="0001503B"/>
    <w:rsid w:val="00015815"/>
    <w:rsid w:val="0001639D"/>
    <w:rsid w:val="0001640D"/>
    <w:rsid w:val="000164B7"/>
    <w:rsid w:val="00016BCD"/>
    <w:rsid w:val="00016F40"/>
    <w:rsid w:val="00020F1C"/>
    <w:rsid w:val="0002131F"/>
    <w:rsid w:val="000217F7"/>
    <w:rsid w:val="00021992"/>
    <w:rsid w:val="00022EA4"/>
    <w:rsid w:val="00022FDF"/>
    <w:rsid w:val="000230CA"/>
    <w:rsid w:val="0002431D"/>
    <w:rsid w:val="00025B45"/>
    <w:rsid w:val="00025C8F"/>
    <w:rsid w:val="00026BDB"/>
    <w:rsid w:val="00027001"/>
    <w:rsid w:val="000278B1"/>
    <w:rsid w:val="00027C30"/>
    <w:rsid w:val="00027DB4"/>
    <w:rsid w:val="0003038F"/>
    <w:rsid w:val="00030600"/>
    <w:rsid w:val="00030A3F"/>
    <w:rsid w:val="00031011"/>
    <w:rsid w:val="00031337"/>
    <w:rsid w:val="0003169D"/>
    <w:rsid w:val="00031AA6"/>
    <w:rsid w:val="0003257F"/>
    <w:rsid w:val="00032A0A"/>
    <w:rsid w:val="00033AD7"/>
    <w:rsid w:val="00033FF2"/>
    <w:rsid w:val="00034BAA"/>
    <w:rsid w:val="00035389"/>
    <w:rsid w:val="000354C4"/>
    <w:rsid w:val="00035D8F"/>
    <w:rsid w:val="0003601F"/>
    <w:rsid w:val="00036C4F"/>
    <w:rsid w:val="0003729E"/>
    <w:rsid w:val="00037CD5"/>
    <w:rsid w:val="00040A10"/>
    <w:rsid w:val="00040AFC"/>
    <w:rsid w:val="00040BFE"/>
    <w:rsid w:val="00040D10"/>
    <w:rsid w:val="00042217"/>
    <w:rsid w:val="00042300"/>
    <w:rsid w:val="00042EF7"/>
    <w:rsid w:val="00043020"/>
    <w:rsid w:val="000430C7"/>
    <w:rsid w:val="000437BC"/>
    <w:rsid w:val="00043E2C"/>
    <w:rsid w:val="00043EFE"/>
    <w:rsid w:val="000451BF"/>
    <w:rsid w:val="00045BF1"/>
    <w:rsid w:val="000467CB"/>
    <w:rsid w:val="0004688E"/>
    <w:rsid w:val="000468AB"/>
    <w:rsid w:val="00046D05"/>
    <w:rsid w:val="00047618"/>
    <w:rsid w:val="000479CF"/>
    <w:rsid w:val="00047C7E"/>
    <w:rsid w:val="00050136"/>
    <w:rsid w:val="000503F5"/>
    <w:rsid w:val="00050525"/>
    <w:rsid w:val="00050CC2"/>
    <w:rsid w:val="000514F0"/>
    <w:rsid w:val="000533B1"/>
    <w:rsid w:val="0005379B"/>
    <w:rsid w:val="00053D77"/>
    <w:rsid w:val="00054C72"/>
    <w:rsid w:val="000568CD"/>
    <w:rsid w:val="00056CF9"/>
    <w:rsid w:val="000577D6"/>
    <w:rsid w:val="00057BBF"/>
    <w:rsid w:val="00057E94"/>
    <w:rsid w:val="0006003D"/>
    <w:rsid w:val="00061BE2"/>
    <w:rsid w:val="000629E4"/>
    <w:rsid w:val="00062F83"/>
    <w:rsid w:val="00062F90"/>
    <w:rsid w:val="000633DB"/>
    <w:rsid w:val="000634F4"/>
    <w:rsid w:val="00063AB5"/>
    <w:rsid w:val="00063C1D"/>
    <w:rsid w:val="00063C36"/>
    <w:rsid w:val="00063EB8"/>
    <w:rsid w:val="00064406"/>
    <w:rsid w:val="000647A0"/>
    <w:rsid w:val="00064BCB"/>
    <w:rsid w:val="00064DB8"/>
    <w:rsid w:val="000661F8"/>
    <w:rsid w:val="000671FE"/>
    <w:rsid w:val="0006730F"/>
    <w:rsid w:val="00067905"/>
    <w:rsid w:val="00070A3F"/>
    <w:rsid w:val="00070C12"/>
    <w:rsid w:val="00071561"/>
    <w:rsid w:val="0007166D"/>
    <w:rsid w:val="000720C8"/>
    <w:rsid w:val="000736F9"/>
    <w:rsid w:val="0007413D"/>
    <w:rsid w:val="000748FA"/>
    <w:rsid w:val="000751A9"/>
    <w:rsid w:val="00076005"/>
    <w:rsid w:val="000764B4"/>
    <w:rsid w:val="00076512"/>
    <w:rsid w:val="00077305"/>
    <w:rsid w:val="000776F3"/>
    <w:rsid w:val="0008006A"/>
    <w:rsid w:val="0008032C"/>
    <w:rsid w:val="0008052B"/>
    <w:rsid w:val="00081C2E"/>
    <w:rsid w:val="00081D0F"/>
    <w:rsid w:val="000837AA"/>
    <w:rsid w:val="00083A81"/>
    <w:rsid w:val="00083FAD"/>
    <w:rsid w:val="00084DD2"/>
    <w:rsid w:val="0008572D"/>
    <w:rsid w:val="000868EF"/>
    <w:rsid w:val="000903E0"/>
    <w:rsid w:val="00090422"/>
    <w:rsid w:val="00090461"/>
    <w:rsid w:val="00090C91"/>
    <w:rsid w:val="00091317"/>
    <w:rsid w:val="0009167F"/>
    <w:rsid w:val="00091FB6"/>
    <w:rsid w:val="0009229E"/>
    <w:rsid w:val="000922A3"/>
    <w:rsid w:val="00092338"/>
    <w:rsid w:val="00092444"/>
    <w:rsid w:val="000926B5"/>
    <w:rsid w:val="0009330D"/>
    <w:rsid w:val="00093D61"/>
    <w:rsid w:val="00094456"/>
    <w:rsid w:val="000946DC"/>
    <w:rsid w:val="00095C4E"/>
    <w:rsid w:val="00095F85"/>
    <w:rsid w:val="00096310"/>
    <w:rsid w:val="00097548"/>
    <w:rsid w:val="00097958"/>
    <w:rsid w:val="000A0CE3"/>
    <w:rsid w:val="000A1622"/>
    <w:rsid w:val="000A1B8A"/>
    <w:rsid w:val="000A1F9E"/>
    <w:rsid w:val="000A2217"/>
    <w:rsid w:val="000A2959"/>
    <w:rsid w:val="000A437F"/>
    <w:rsid w:val="000A4ADE"/>
    <w:rsid w:val="000A4E0C"/>
    <w:rsid w:val="000A5CB2"/>
    <w:rsid w:val="000A5DB6"/>
    <w:rsid w:val="000A61A1"/>
    <w:rsid w:val="000A6351"/>
    <w:rsid w:val="000A6AEC"/>
    <w:rsid w:val="000A6FD0"/>
    <w:rsid w:val="000A7300"/>
    <w:rsid w:val="000A7449"/>
    <w:rsid w:val="000A78AB"/>
    <w:rsid w:val="000A793F"/>
    <w:rsid w:val="000A7B8E"/>
    <w:rsid w:val="000B0575"/>
    <w:rsid w:val="000B0873"/>
    <w:rsid w:val="000B09CF"/>
    <w:rsid w:val="000B0D53"/>
    <w:rsid w:val="000B1BE4"/>
    <w:rsid w:val="000B21FC"/>
    <w:rsid w:val="000B2830"/>
    <w:rsid w:val="000B2AF2"/>
    <w:rsid w:val="000B33C6"/>
    <w:rsid w:val="000B3781"/>
    <w:rsid w:val="000B460A"/>
    <w:rsid w:val="000B4680"/>
    <w:rsid w:val="000B5351"/>
    <w:rsid w:val="000B5E9D"/>
    <w:rsid w:val="000B744D"/>
    <w:rsid w:val="000B779C"/>
    <w:rsid w:val="000C02D0"/>
    <w:rsid w:val="000C1F6C"/>
    <w:rsid w:val="000C27EE"/>
    <w:rsid w:val="000C3683"/>
    <w:rsid w:val="000C3D62"/>
    <w:rsid w:val="000C40EE"/>
    <w:rsid w:val="000C43C0"/>
    <w:rsid w:val="000C53D0"/>
    <w:rsid w:val="000C5902"/>
    <w:rsid w:val="000C5DDB"/>
    <w:rsid w:val="000C6F62"/>
    <w:rsid w:val="000C7075"/>
    <w:rsid w:val="000C74E8"/>
    <w:rsid w:val="000C7DF8"/>
    <w:rsid w:val="000D0C17"/>
    <w:rsid w:val="000D0C99"/>
    <w:rsid w:val="000D0F7B"/>
    <w:rsid w:val="000D12E5"/>
    <w:rsid w:val="000D3B8E"/>
    <w:rsid w:val="000D4470"/>
    <w:rsid w:val="000D4C43"/>
    <w:rsid w:val="000D538F"/>
    <w:rsid w:val="000D62ED"/>
    <w:rsid w:val="000D64E7"/>
    <w:rsid w:val="000E167A"/>
    <w:rsid w:val="000E1A1A"/>
    <w:rsid w:val="000E28E3"/>
    <w:rsid w:val="000E2FF4"/>
    <w:rsid w:val="000E3281"/>
    <w:rsid w:val="000E3621"/>
    <w:rsid w:val="000E4851"/>
    <w:rsid w:val="000E58FB"/>
    <w:rsid w:val="000E6146"/>
    <w:rsid w:val="000E6B09"/>
    <w:rsid w:val="000E7420"/>
    <w:rsid w:val="000F10B8"/>
    <w:rsid w:val="000F2319"/>
    <w:rsid w:val="000F2346"/>
    <w:rsid w:val="000F281F"/>
    <w:rsid w:val="000F2878"/>
    <w:rsid w:val="000F3176"/>
    <w:rsid w:val="000F4A90"/>
    <w:rsid w:val="000F588F"/>
    <w:rsid w:val="000F5906"/>
    <w:rsid w:val="000F60AE"/>
    <w:rsid w:val="000F7D00"/>
    <w:rsid w:val="00100033"/>
    <w:rsid w:val="0010095D"/>
    <w:rsid w:val="00100E27"/>
    <w:rsid w:val="001010DB"/>
    <w:rsid w:val="001013D8"/>
    <w:rsid w:val="00101C18"/>
    <w:rsid w:val="00103266"/>
    <w:rsid w:val="00103D90"/>
    <w:rsid w:val="001073A5"/>
    <w:rsid w:val="001073DE"/>
    <w:rsid w:val="001077D2"/>
    <w:rsid w:val="001105FB"/>
    <w:rsid w:val="0011067C"/>
    <w:rsid w:val="00110B0E"/>
    <w:rsid w:val="001110FF"/>
    <w:rsid w:val="001111DD"/>
    <w:rsid w:val="0011150E"/>
    <w:rsid w:val="00111A46"/>
    <w:rsid w:val="00112686"/>
    <w:rsid w:val="00112D50"/>
    <w:rsid w:val="00113192"/>
    <w:rsid w:val="00113F7C"/>
    <w:rsid w:val="00114E08"/>
    <w:rsid w:val="00115E2B"/>
    <w:rsid w:val="00115E87"/>
    <w:rsid w:val="0011634F"/>
    <w:rsid w:val="0011678D"/>
    <w:rsid w:val="00116DDF"/>
    <w:rsid w:val="001170DE"/>
    <w:rsid w:val="00117242"/>
    <w:rsid w:val="001172E8"/>
    <w:rsid w:val="00117A90"/>
    <w:rsid w:val="00117C58"/>
    <w:rsid w:val="001200F3"/>
    <w:rsid w:val="0012098E"/>
    <w:rsid w:val="00120B1B"/>
    <w:rsid w:val="00121AE1"/>
    <w:rsid w:val="0012243F"/>
    <w:rsid w:val="00122CAC"/>
    <w:rsid w:val="00122EE6"/>
    <w:rsid w:val="0012342A"/>
    <w:rsid w:val="00123E0A"/>
    <w:rsid w:val="001254F5"/>
    <w:rsid w:val="001266A7"/>
    <w:rsid w:val="00126ACE"/>
    <w:rsid w:val="00126F2B"/>
    <w:rsid w:val="00127699"/>
    <w:rsid w:val="0013016A"/>
    <w:rsid w:val="00131D40"/>
    <w:rsid w:val="0013208E"/>
    <w:rsid w:val="0013383D"/>
    <w:rsid w:val="001345FD"/>
    <w:rsid w:val="001347B8"/>
    <w:rsid w:val="00134C83"/>
    <w:rsid w:val="00134CBE"/>
    <w:rsid w:val="00134DE5"/>
    <w:rsid w:val="00134E99"/>
    <w:rsid w:val="0013545D"/>
    <w:rsid w:val="0013573E"/>
    <w:rsid w:val="00135E6E"/>
    <w:rsid w:val="00136333"/>
    <w:rsid w:val="001366A7"/>
    <w:rsid w:val="001366E8"/>
    <w:rsid w:val="00136DFC"/>
    <w:rsid w:val="00136E08"/>
    <w:rsid w:val="0013716C"/>
    <w:rsid w:val="0013796E"/>
    <w:rsid w:val="00137B49"/>
    <w:rsid w:val="00137D7C"/>
    <w:rsid w:val="001405AC"/>
    <w:rsid w:val="001406D4"/>
    <w:rsid w:val="00142108"/>
    <w:rsid w:val="00142557"/>
    <w:rsid w:val="00145F27"/>
    <w:rsid w:val="001467A7"/>
    <w:rsid w:val="001469CA"/>
    <w:rsid w:val="00146DC9"/>
    <w:rsid w:val="00146DF3"/>
    <w:rsid w:val="00146EBC"/>
    <w:rsid w:val="001471C4"/>
    <w:rsid w:val="001473CA"/>
    <w:rsid w:val="00147A7A"/>
    <w:rsid w:val="00150380"/>
    <w:rsid w:val="001504E2"/>
    <w:rsid w:val="00150A39"/>
    <w:rsid w:val="00150D30"/>
    <w:rsid w:val="00151473"/>
    <w:rsid w:val="00151643"/>
    <w:rsid w:val="00151AD8"/>
    <w:rsid w:val="00152048"/>
    <w:rsid w:val="00152666"/>
    <w:rsid w:val="0015397D"/>
    <w:rsid w:val="001543C9"/>
    <w:rsid w:val="00154905"/>
    <w:rsid w:val="00154B7C"/>
    <w:rsid w:val="00155344"/>
    <w:rsid w:val="00155526"/>
    <w:rsid w:val="00155857"/>
    <w:rsid w:val="00155D0C"/>
    <w:rsid w:val="00156790"/>
    <w:rsid w:val="00156A91"/>
    <w:rsid w:val="00156B74"/>
    <w:rsid w:val="00156EA0"/>
    <w:rsid w:val="0015796C"/>
    <w:rsid w:val="00157BCA"/>
    <w:rsid w:val="00160734"/>
    <w:rsid w:val="00160769"/>
    <w:rsid w:val="00160C9E"/>
    <w:rsid w:val="00160E25"/>
    <w:rsid w:val="001628F1"/>
    <w:rsid w:val="00163E65"/>
    <w:rsid w:val="00164EA9"/>
    <w:rsid w:val="001651C1"/>
    <w:rsid w:val="0016580D"/>
    <w:rsid w:val="0016659E"/>
    <w:rsid w:val="001667DF"/>
    <w:rsid w:val="0017035B"/>
    <w:rsid w:val="001710D2"/>
    <w:rsid w:val="00171E21"/>
    <w:rsid w:val="00171E2B"/>
    <w:rsid w:val="0017280F"/>
    <w:rsid w:val="00172FE4"/>
    <w:rsid w:val="00173AB7"/>
    <w:rsid w:val="00174684"/>
    <w:rsid w:val="0017518B"/>
    <w:rsid w:val="0017523A"/>
    <w:rsid w:val="001752EC"/>
    <w:rsid w:val="00175D6E"/>
    <w:rsid w:val="00176374"/>
    <w:rsid w:val="00176777"/>
    <w:rsid w:val="00176B26"/>
    <w:rsid w:val="001772DD"/>
    <w:rsid w:val="001776B5"/>
    <w:rsid w:val="0017781D"/>
    <w:rsid w:val="00177E00"/>
    <w:rsid w:val="00180ABB"/>
    <w:rsid w:val="001810F0"/>
    <w:rsid w:val="00181322"/>
    <w:rsid w:val="001819DB"/>
    <w:rsid w:val="0018246F"/>
    <w:rsid w:val="00182AEB"/>
    <w:rsid w:val="00183ABB"/>
    <w:rsid w:val="00183E55"/>
    <w:rsid w:val="00183FE2"/>
    <w:rsid w:val="00184265"/>
    <w:rsid w:val="001845E2"/>
    <w:rsid w:val="00185FBD"/>
    <w:rsid w:val="00190024"/>
    <w:rsid w:val="00190FFA"/>
    <w:rsid w:val="00191F75"/>
    <w:rsid w:val="001925C0"/>
    <w:rsid w:val="00192A7E"/>
    <w:rsid w:val="0019313C"/>
    <w:rsid w:val="00193ACC"/>
    <w:rsid w:val="001948D8"/>
    <w:rsid w:val="00194D0D"/>
    <w:rsid w:val="0019540D"/>
    <w:rsid w:val="0019543E"/>
    <w:rsid w:val="00197681"/>
    <w:rsid w:val="001A0B99"/>
    <w:rsid w:val="001A0FB0"/>
    <w:rsid w:val="001A2080"/>
    <w:rsid w:val="001A2F5E"/>
    <w:rsid w:val="001A38B2"/>
    <w:rsid w:val="001A3D0B"/>
    <w:rsid w:val="001A4066"/>
    <w:rsid w:val="001A4F1D"/>
    <w:rsid w:val="001A4FE6"/>
    <w:rsid w:val="001A59C3"/>
    <w:rsid w:val="001A6D10"/>
    <w:rsid w:val="001A6D4B"/>
    <w:rsid w:val="001A7112"/>
    <w:rsid w:val="001B0C53"/>
    <w:rsid w:val="001B1AF2"/>
    <w:rsid w:val="001B2984"/>
    <w:rsid w:val="001B32E3"/>
    <w:rsid w:val="001B3480"/>
    <w:rsid w:val="001B3FBF"/>
    <w:rsid w:val="001B569F"/>
    <w:rsid w:val="001B5BCB"/>
    <w:rsid w:val="001B5E6E"/>
    <w:rsid w:val="001B5F29"/>
    <w:rsid w:val="001B796F"/>
    <w:rsid w:val="001C0031"/>
    <w:rsid w:val="001C0687"/>
    <w:rsid w:val="001C0811"/>
    <w:rsid w:val="001C0842"/>
    <w:rsid w:val="001C08F3"/>
    <w:rsid w:val="001C0C20"/>
    <w:rsid w:val="001C10E7"/>
    <w:rsid w:val="001C17F0"/>
    <w:rsid w:val="001C19A4"/>
    <w:rsid w:val="001C215B"/>
    <w:rsid w:val="001C2A4C"/>
    <w:rsid w:val="001C33D0"/>
    <w:rsid w:val="001C3EA2"/>
    <w:rsid w:val="001C40A9"/>
    <w:rsid w:val="001C47E0"/>
    <w:rsid w:val="001C5E96"/>
    <w:rsid w:val="001C677A"/>
    <w:rsid w:val="001C7EA9"/>
    <w:rsid w:val="001C7EE7"/>
    <w:rsid w:val="001D0273"/>
    <w:rsid w:val="001D07C0"/>
    <w:rsid w:val="001D07C2"/>
    <w:rsid w:val="001D1061"/>
    <w:rsid w:val="001D12E2"/>
    <w:rsid w:val="001D1D1C"/>
    <w:rsid w:val="001D1DE8"/>
    <w:rsid w:val="001D2486"/>
    <w:rsid w:val="001D251D"/>
    <w:rsid w:val="001D25B8"/>
    <w:rsid w:val="001D2A13"/>
    <w:rsid w:val="001D2EFB"/>
    <w:rsid w:val="001D329E"/>
    <w:rsid w:val="001D3570"/>
    <w:rsid w:val="001D3E42"/>
    <w:rsid w:val="001D3FFF"/>
    <w:rsid w:val="001D46A4"/>
    <w:rsid w:val="001D4DD4"/>
    <w:rsid w:val="001D550A"/>
    <w:rsid w:val="001D5C77"/>
    <w:rsid w:val="001D5E8E"/>
    <w:rsid w:val="001D76A5"/>
    <w:rsid w:val="001E0DCF"/>
    <w:rsid w:val="001E140E"/>
    <w:rsid w:val="001E226A"/>
    <w:rsid w:val="001E2622"/>
    <w:rsid w:val="001E332D"/>
    <w:rsid w:val="001E33D3"/>
    <w:rsid w:val="001E3F8D"/>
    <w:rsid w:val="001E4FEC"/>
    <w:rsid w:val="001E5609"/>
    <w:rsid w:val="001E60AC"/>
    <w:rsid w:val="001F0F2E"/>
    <w:rsid w:val="001F1114"/>
    <w:rsid w:val="001F19C0"/>
    <w:rsid w:val="001F2AED"/>
    <w:rsid w:val="001F309A"/>
    <w:rsid w:val="001F3B7B"/>
    <w:rsid w:val="001F3CDB"/>
    <w:rsid w:val="001F403A"/>
    <w:rsid w:val="001F417A"/>
    <w:rsid w:val="001F4583"/>
    <w:rsid w:val="001F49E9"/>
    <w:rsid w:val="001F5CCE"/>
    <w:rsid w:val="001F5FDD"/>
    <w:rsid w:val="001F62B6"/>
    <w:rsid w:val="001F6787"/>
    <w:rsid w:val="001F6B9F"/>
    <w:rsid w:val="001F6F35"/>
    <w:rsid w:val="001F7948"/>
    <w:rsid w:val="001F7EEB"/>
    <w:rsid w:val="0020035D"/>
    <w:rsid w:val="0020157C"/>
    <w:rsid w:val="00201A57"/>
    <w:rsid w:val="00201C20"/>
    <w:rsid w:val="00201FA9"/>
    <w:rsid w:val="00202F32"/>
    <w:rsid w:val="0020379A"/>
    <w:rsid w:val="00204AFA"/>
    <w:rsid w:val="00204C51"/>
    <w:rsid w:val="00205623"/>
    <w:rsid w:val="00205FE4"/>
    <w:rsid w:val="00206012"/>
    <w:rsid w:val="00206E2A"/>
    <w:rsid w:val="00210BDD"/>
    <w:rsid w:val="00210C36"/>
    <w:rsid w:val="00212A64"/>
    <w:rsid w:val="00213CE6"/>
    <w:rsid w:val="00214D47"/>
    <w:rsid w:val="00214D7D"/>
    <w:rsid w:val="002152AF"/>
    <w:rsid w:val="002155BF"/>
    <w:rsid w:val="00215812"/>
    <w:rsid w:val="00216B54"/>
    <w:rsid w:val="002179C8"/>
    <w:rsid w:val="00221EC6"/>
    <w:rsid w:val="00222367"/>
    <w:rsid w:val="002226A5"/>
    <w:rsid w:val="002235CB"/>
    <w:rsid w:val="00223FD2"/>
    <w:rsid w:val="00224295"/>
    <w:rsid w:val="00224877"/>
    <w:rsid w:val="00224A80"/>
    <w:rsid w:val="0022598E"/>
    <w:rsid w:val="002259FB"/>
    <w:rsid w:val="002261E8"/>
    <w:rsid w:val="00226962"/>
    <w:rsid w:val="002273B7"/>
    <w:rsid w:val="002277F8"/>
    <w:rsid w:val="00231540"/>
    <w:rsid w:val="00231895"/>
    <w:rsid w:val="002319CE"/>
    <w:rsid w:val="00232C29"/>
    <w:rsid w:val="0023340B"/>
    <w:rsid w:val="00234C8B"/>
    <w:rsid w:val="00235AF9"/>
    <w:rsid w:val="002363E5"/>
    <w:rsid w:val="00236A8B"/>
    <w:rsid w:val="002379B3"/>
    <w:rsid w:val="00240C53"/>
    <w:rsid w:val="00241082"/>
    <w:rsid w:val="0024111D"/>
    <w:rsid w:val="002411B7"/>
    <w:rsid w:val="00241AEA"/>
    <w:rsid w:val="00241E06"/>
    <w:rsid w:val="002424E5"/>
    <w:rsid w:val="00242630"/>
    <w:rsid w:val="002427B2"/>
    <w:rsid w:val="002436D3"/>
    <w:rsid w:val="002437D8"/>
    <w:rsid w:val="00243A65"/>
    <w:rsid w:val="00243BE1"/>
    <w:rsid w:val="00243FC4"/>
    <w:rsid w:val="00245209"/>
    <w:rsid w:val="0024548F"/>
    <w:rsid w:val="002464BE"/>
    <w:rsid w:val="00246916"/>
    <w:rsid w:val="00246FFD"/>
    <w:rsid w:val="002472E9"/>
    <w:rsid w:val="00247F53"/>
    <w:rsid w:val="002506C9"/>
    <w:rsid w:val="00250C6C"/>
    <w:rsid w:val="002543B3"/>
    <w:rsid w:val="00254C91"/>
    <w:rsid w:val="002555E4"/>
    <w:rsid w:val="00255AE0"/>
    <w:rsid w:val="00256342"/>
    <w:rsid w:val="00256AA0"/>
    <w:rsid w:val="00257B98"/>
    <w:rsid w:val="00260986"/>
    <w:rsid w:val="00261B6A"/>
    <w:rsid w:val="002620FC"/>
    <w:rsid w:val="00264742"/>
    <w:rsid w:val="00265E6F"/>
    <w:rsid w:val="00265F69"/>
    <w:rsid w:val="00266A28"/>
    <w:rsid w:val="00266AEC"/>
    <w:rsid w:val="00267B28"/>
    <w:rsid w:val="00270481"/>
    <w:rsid w:val="002705D8"/>
    <w:rsid w:val="00271101"/>
    <w:rsid w:val="002719F1"/>
    <w:rsid w:val="00272802"/>
    <w:rsid w:val="0027347E"/>
    <w:rsid w:val="002738AC"/>
    <w:rsid w:val="00273B21"/>
    <w:rsid w:val="0027455D"/>
    <w:rsid w:val="002745F5"/>
    <w:rsid w:val="00274B16"/>
    <w:rsid w:val="00275FB3"/>
    <w:rsid w:val="00277928"/>
    <w:rsid w:val="0028024F"/>
    <w:rsid w:val="002813B6"/>
    <w:rsid w:val="0028150A"/>
    <w:rsid w:val="00281721"/>
    <w:rsid w:val="00281983"/>
    <w:rsid w:val="00282096"/>
    <w:rsid w:val="002821DE"/>
    <w:rsid w:val="002828B6"/>
    <w:rsid w:val="00282C8B"/>
    <w:rsid w:val="00283163"/>
    <w:rsid w:val="002833D8"/>
    <w:rsid w:val="00283599"/>
    <w:rsid w:val="00283CF4"/>
    <w:rsid w:val="00283D61"/>
    <w:rsid w:val="002853B3"/>
    <w:rsid w:val="00285611"/>
    <w:rsid w:val="002858E3"/>
    <w:rsid w:val="002859FC"/>
    <w:rsid w:val="00285AF8"/>
    <w:rsid w:val="00285D03"/>
    <w:rsid w:val="00286487"/>
    <w:rsid w:val="00286BAA"/>
    <w:rsid w:val="0028758A"/>
    <w:rsid w:val="00287D3A"/>
    <w:rsid w:val="0029067C"/>
    <w:rsid w:val="00290C94"/>
    <w:rsid w:val="0029113B"/>
    <w:rsid w:val="00291416"/>
    <w:rsid w:val="00292095"/>
    <w:rsid w:val="0029283B"/>
    <w:rsid w:val="0029410B"/>
    <w:rsid w:val="002950CD"/>
    <w:rsid w:val="00295786"/>
    <w:rsid w:val="00296257"/>
    <w:rsid w:val="00296306"/>
    <w:rsid w:val="002967B8"/>
    <w:rsid w:val="00296ACE"/>
    <w:rsid w:val="0029743D"/>
    <w:rsid w:val="002977E1"/>
    <w:rsid w:val="00297DC1"/>
    <w:rsid w:val="002A0011"/>
    <w:rsid w:val="002A00A1"/>
    <w:rsid w:val="002A0463"/>
    <w:rsid w:val="002A0F51"/>
    <w:rsid w:val="002A1B86"/>
    <w:rsid w:val="002A221C"/>
    <w:rsid w:val="002A3967"/>
    <w:rsid w:val="002A42E0"/>
    <w:rsid w:val="002A51DF"/>
    <w:rsid w:val="002A5D6C"/>
    <w:rsid w:val="002A6A40"/>
    <w:rsid w:val="002A6FD7"/>
    <w:rsid w:val="002A7097"/>
    <w:rsid w:val="002A73F0"/>
    <w:rsid w:val="002A74C5"/>
    <w:rsid w:val="002A74F4"/>
    <w:rsid w:val="002A78AD"/>
    <w:rsid w:val="002A7B57"/>
    <w:rsid w:val="002B01E4"/>
    <w:rsid w:val="002B15C2"/>
    <w:rsid w:val="002B18E7"/>
    <w:rsid w:val="002B1F53"/>
    <w:rsid w:val="002B2C8B"/>
    <w:rsid w:val="002B344A"/>
    <w:rsid w:val="002B38BE"/>
    <w:rsid w:val="002B3A4E"/>
    <w:rsid w:val="002B4026"/>
    <w:rsid w:val="002B4F6E"/>
    <w:rsid w:val="002B64AC"/>
    <w:rsid w:val="002B6735"/>
    <w:rsid w:val="002B78A0"/>
    <w:rsid w:val="002B7908"/>
    <w:rsid w:val="002B7940"/>
    <w:rsid w:val="002B7CA5"/>
    <w:rsid w:val="002B7F3F"/>
    <w:rsid w:val="002C0391"/>
    <w:rsid w:val="002C0422"/>
    <w:rsid w:val="002C0B75"/>
    <w:rsid w:val="002C131D"/>
    <w:rsid w:val="002C17CB"/>
    <w:rsid w:val="002C1D35"/>
    <w:rsid w:val="002C29A9"/>
    <w:rsid w:val="002C41C2"/>
    <w:rsid w:val="002C6214"/>
    <w:rsid w:val="002C7B88"/>
    <w:rsid w:val="002D0039"/>
    <w:rsid w:val="002D08EA"/>
    <w:rsid w:val="002D0B6C"/>
    <w:rsid w:val="002D181F"/>
    <w:rsid w:val="002D1962"/>
    <w:rsid w:val="002D1A13"/>
    <w:rsid w:val="002D21D6"/>
    <w:rsid w:val="002D24FE"/>
    <w:rsid w:val="002D29E3"/>
    <w:rsid w:val="002D2D76"/>
    <w:rsid w:val="002D34C2"/>
    <w:rsid w:val="002D38E8"/>
    <w:rsid w:val="002D3FB4"/>
    <w:rsid w:val="002D4530"/>
    <w:rsid w:val="002D4951"/>
    <w:rsid w:val="002D4DDD"/>
    <w:rsid w:val="002D4FAA"/>
    <w:rsid w:val="002D580B"/>
    <w:rsid w:val="002D6371"/>
    <w:rsid w:val="002D7495"/>
    <w:rsid w:val="002D7548"/>
    <w:rsid w:val="002E0EFA"/>
    <w:rsid w:val="002E1396"/>
    <w:rsid w:val="002E178D"/>
    <w:rsid w:val="002E1CC8"/>
    <w:rsid w:val="002E38DD"/>
    <w:rsid w:val="002E3E96"/>
    <w:rsid w:val="002E4082"/>
    <w:rsid w:val="002E4388"/>
    <w:rsid w:val="002E4660"/>
    <w:rsid w:val="002E46C5"/>
    <w:rsid w:val="002E5E2C"/>
    <w:rsid w:val="002E603C"/>
    <w:rsid w:val="002E675E"/>
    <w:rsid w:val="002E7CFC"/>
    <w:rsid w:val="002F0436"/>
    <w:rsid w:val="002F0747"/>
    <w:rsid w:val="002F085F"/>
    <w:rsid w:val="002F0D81"/>
    <w:rsid w:val="002F145E"/>
    <w:rsid w:val="002F1483"/>
    <w:rsid w:val="002F1532"/>
    <w:rsid w:val="002F19C8"/>
    <w:rsid w:val="002F1D30"/>
    <w:rsid w:val="002F3895"/>
    <w:rsid w:val="002F4148"/>
    <w:rsid w:val="002F4270"/>
    <w:rsid w:val="002F4637"/>
    <w:rsid w:val="002F4A8B"/>
    <w:rsid w:val="002F4B8A"/>
    <w:rsid w:val="002F7475"/>
    <w:rsid w:val="002F7C5F"/>
    <w:rsid w:val="002F7DA1"/>
    <w:rsid w:val="00300FF9"/>
    <w:rsid w:val="00302059"/>
    <w:rsid w:val="00303730"/>
    <w:rsid w:val="00303A63"/>
    <w:rsid w:val="0030453A"/>
    <w:rsid w:val="003049B2"/>
    <w:rsid w:val="003051A6"/>
    <w:rsid w:val="00305374"/>
    <w:rsid w:val="003059F7"/>
    <w:rsid w:val="0030629D"/>
    <w:rsid w:val="00306373"/>
    <w:rsid w:val="0030648A"/>
    <w:rsid w:val="00306BD1"/>
    <w:rsid w:val="00311987"/>
    <w:rsid w:val="00312449"/>
    <w:rsid w:val="0031310A"/>
    <w:rsid w:val="003133B6"/>
    <w:rsid w:val="003144CA"/>
    <w:rsid w:val="00314E4C"/>
    <w:rsid w:val="003152C2"/>
    <w:rsid w:val="0031651C"/>
    <w:rsid w:val="00317D70"/>
    <w:rsid w:val="0032081C"/>
    <w:rsid w:val="00321075"/>
    <w:rsid w:val="00321D54"/>
    <w:rsid w:val="00322656"/>
    <w:rsid w:val="003227AD"/>
    <w:rsid w:val="003228A2"/>
    <w:rsid w:val="00322E74"/>
    <w:rsid w:val="00323250"/>
    <w:rsid w:val="003239A4"/>
    <w:rsid w:val="00323EAD"/>
    <w:rsid w:val="0032408E"/>
    <w:rsid w:val="00324506"/>
    <w:rsid w:val="0032462E"/>
    <w:rsid w:val="0032485C"/>
    <w:rsid w:val="0032495B"/>
    <w:rsid w:val="0032542F"/>
    <w:rsid w:val="003263C1"/>
    <w:rsid w:val="0032743B"/>
    <w:rsid w:val="00327684"/>
    <w:rsid w:val="0033065D"/>
    <w:rsid w:val="00331490"/>
    <w:rsid w:val="003317B7"/>
    <w:rsid w:val="00331A90"/>
    <w:rsid w:val="00332C8B"/>
    <w:rsid w:val="00333426"/>
    <w:rsid w:val="00333484"/>
    <w:rsid w:val="003335AF"/>
    <w:rsid w:val="00333618"/>
    <w:rsid w:val="003336E0"/>
    <w:rsid w:val="0033392A"/>
    <w:rsid w:val="00333C94"/>
    <w:rsid w:val="00334446"/>
    <w:rsid w:val="003344C1"/>
    <w:rsid w:val="0033475D"/>
    <w:rsid w:val="003348C3"/>
    <w:rsid w:val="0033522F"/>
    <w:rsid w:val="003365B2"/>
    <w:rsid w:val="003368C1"/>
    <w:rsid w:val="00337151"/>
    <w:rsid w:val="003372E4"/>
    <w:rsid w:val="00337B27"/>
    <w:rsid w:val="003400AE"/>
    <w:rsid w:val="003403E2"/>
    <w:rsid w:val="0034170D"/>
    <w:rsid w:val="00341969"/>
    <w:rsid w:val="00341F00"/>
    <w:rsid w:val="003426CD"/>
    <w:rsid w:val="00342860"/>
    <w:rsid w:val="00342F1D"/>
    <w:rsid w:val="00343345"/>
    <w:rsid w:val="00344643"/>
    <w:rsid w:val="0034507A"/>
    <w:rsid w:val="0034544B"/>
    <w:rsid w:val="003454D2"/>
    <w:rsid w:val="003458DE"/>
    <w:rsid w:val="00345E7E"/>
    <w:rsid w:val="003463CC"/>
    <w:rsid w:val="00346D87"/>
    <w:rsid w:val="00350620"/>
    <w:rsid w:val="003506CC"/>
    <w:rsid w:val="00351AE0"/>
    <w:rsid w:val="0035239D"/>
    <w:rsid w:val="003529F8"/>
    <w:rsid w:val="003535BE"/>
    <w:rsid w:val="00353833"/>
    <w:rsid w:val="003538E5"/>
    <w:rsid w:val="00354540"/>
    <w:rsid w:val="00354C65"/>
    <w:rsid w:val="00354FD6"/>
    <w:rsid w:val="0035564D"/>
    <w:rsid w:val="00355A95"/>
    <w:rsid w:val="00355CF8"/>
    <w:rsid w:val="00355F06"/>
    <w:rsid w:val="00356503"/>
    <w:rsid w:val="00356F70"/>
    <w:rsid w:val="0035792A"/>
    <w:rsid w:val="00357B49"/>
    <w:rsid w:val="00360D12"/>
    <w:rsid w:val="00360F32"/>
    <w:rsid w:val="0036119E"/>
    <w:rsid w:val="003612AC"/>
    <w:rsid w:val="00361AE4"/>
    <w:rsid w:val="00362232"/>
    <w:rsid w:val="003623E1"/>
    <w:rsid w:val="003629E5"/>
    <w:rsid w:val="00362DEE"/>
    <w:rsid w:val="00363226"/>
    <w:rsid w:val="00364E37"/>
    <w:rsid w:val="00365714"/>
    <w:rsid w:val="00365C58"/>
    <w:rsid w:val="00366039"/>
    <w:rsid w:val="003676EC"/>
    <w:rsid w:val="003704EA"/>
    <w:rsid w:val="00370974"/>
    <w:rsid w:val="003710F3"/>
    <w:rsid w:val="00372313"/>
    <w:rsid w:val="0037272B"/>
    <w:rsid w:val="003727AF"/>
    <w:rsid w:val="00372D7C"/>
    <w:rsid w:val="00373106"/>
    <w:rsid w:val="00373364"/>
    <w:rsid w:val="00373B68"/>
    <w:rsid w:val="00373E5D"/>
    <w:rsid w:val="00374849"/>
    <w:rsid w:val="003762A2"/>
    <w:rsid w:val="0037645B"/>
    <w:rsid w:val="00376674"/>
    <w:rsid w:val="00376A00"/>
    <w:rsid w:val="00377623"/>
    <w:rsid w:val="00377C52"/>
    <w:rsid w:val="003807D9"/>
    <w:rsid w:val="0038081B"/>
    <w:rsid w:val="0038105E"/>
    <w:rsid w:val="00381292"/>
    <w:rsid w:val="00382987"/>
    <w:rsid w:val="00382BBC"/>
    <w:rsid w:val="003839C3"/>
    <w:rsid w:val="00384BAF"/>
    <w:rsid w:val="00384F7A"/>
    <w:rsid w:val="0038589C"/>
    <w:rsid w:val="00385B48"/>
    <w:rsid w:val="00385C16"/>
    <w:rsid w:val="003871D0"/>
    <w:rsid w:val="00387209"/>
    <w:rsid w:val="00387ADB"/>
    <w:rsid w:val="00387FCB"/>
    <w:rsid w:val="00390089"/>
    <w:rsid w:val="0039053B"/>
    <w:rsid w:val="003907A8"/>
    <w:rsid w:val="00390888"/>
    <w:rsid w:val="00390A2A"/>
    <w:rsid w:val="00390A51"/>
    <w:rsid w:val="00390D00"/>
    <w:rsid w:val="00390F89"/>
    <w:rsid w:val="0039192A"/>
    <w:rsid w:val="00391D82"/>
    <w:rsid w:val="00391F48"/>
    <w:rsid w:val="0039251C"/>
    <w:rsid w:val="00392FB2"/>
    <w:rsid w:val="00393ED8"/>
    <w:rsid w:val="00394EE4"/>
    <w:rsid w:val="00395323"/>
    <w:rsid w:val="003957E7"/>
    <w:rsid w:val="00395834"/>
    <w:rsid w:val="00396D41"/>
    <w:rsid w:val="0039762B"/>
    <w:rsid w:val="003A01AA"/>
    <w:rsid w:val="003A096E"/>
    <w:rsid w:val="003A0E2F"/>
    <w:rsid w:val="003A12D3"/>
    <w:rsid w:val="003A217B"/>
    <w:rsid w:val="003A244D"/>
    <w:rsid w:val="003A2C93"/>
    <w:rsid w:val="003A3249"/>
    <w:rsid w:val="003A3D83"/>
    <w:rsid w:val="003A46B5"/>
    <w:rsid w:val="003A5050"/>
    <w:rsid w:val="003A705D"/>
    <w:rsid w:val="003A7089"/>
    <w:rsid w:val="003A7548"/>
    <w:rsid w:val="003A768C"/>
    <w:rsid w:val="003A76FC"/>
    <w:rsid w:val="003A776B"/>
    <w:rsid w:val="003B0AAA"/>
    <w:rsid w:val="003B1E35"/>
    <w:rsid w:val="003B2F7F"/>
    <w:rsid w:val="003B32E5"/>
    <w:rsid w:val="003B4E06"/>
    <w:rsid w:val="003B56DE"/>
    <w:rsid w:val="003B5AC1"/>
    <w:rsid w:val="003B6EC4"/>
    <w:rsid w:val="003B6EEF"/>
    <w:rsid w:val="003B74DD"/>
    <w:rsid w:val="003C059F"/>
    <w:rsid w:val="003C0BAF"/>
    <w:rsid w:val="003C203E"/>
    <w:rsid w:val="003C250A"/>
    <w:rsid w:val="003C2C50"/>
    <w:rsid w:val="003C2FC1"/>
    <w:rsid w:val="003C378D"/>
    <w:rsid w:val="003C4C87"/>
    <w:rsid w:val="003C656F"/>
    <w:rsid w:val="003C6753"/>
    <w:rsid w:val="003C6B72"/>
    <w:rsid w:val="003C743B"/>
    <w:rsid w:val="003C7907"/>
    <w:rsid w:val="003C7C57"/>
    <w:rsid w:val="003C7F01"/>
    <w:rsid w:val="003D053E"/>
    <w:rsid w:val="003D0AAC"/>
    <w:rsid w:val="003D16F2"/>
    <w:rsid w:val="003D2BAD"/>
    <w:rsid w:val="003D2F27"/>
    <w:rsid w:val="003D408B"/>
    <w:rsid w:val="003D4740"/>
    <w:rsid w:val="003D517F"/>
    <w:rsid w:val="003D5A34"/>
    <w:rsid w:val="003D637C"/>
    <w:rsid w:val="003D6946"/>
    <w:rsid w:val="003D7B35"/>
    <w:rsid w:val="003D7DB1"/>
    <w:rsid w:val="003E0D61"/>
    <w:rsid w:val="003E1103"/>
    <w:rsid w:val="003E1AC5"/>
    <w:rsid w:val="003E1CE4"/>
    <w:rsid w:val="003E208F"/>
    <w:rsid w:val="003E30E0"/>
    <w:rsid w:val="003E3B23"/>
    <w:rsid w:val="003E41E1"/>
    <w:rsid w:val="003E5277"/>
    <w:rsid w:val="003E565F"/>
    <w:rsid w:val="003E5ADF"/>
    <w:rsid w:val="003E6995"/>
    <w:rsid w:val="003E6B59"/>
    <w:rsid w:val="003E721D"/>
    <w:rsid w:val="003E74C6"/>
    <w:rsid w:val="003E75D6"/>
    <w:rsid w:val="003E782B"/>
    <w:rsid w:val="003E7B70"/>
    <w:rsid w:val="003F001D"/>
    <w:rsid w:val="003F05F7"/>
    <w:rsid w:val="003F1217"/>
    <w:rsid w:val="003F199B"/>
    <w:rsid w:val="003F20B1"/>
    <w:rsid w:val="003F32E1"/>
    <w:rsid w:val="003F3E42"/>
    <w:rsid w:val="003F47AF"/>
    <w:rsid w:val="003F4868"/>
    <w:rsid w:val="003F51E0"/>
    <w:rsid w:val="003F54E8"/>
    <w:rsid w:val="003F5782"/>
    <w:rsid w:val="003F5A7D"/>
    <w:rsid w:val="003F63DD"/>
    <w:rsid w:val="003F6C36"/>
    <w:rsid w:val="003F6FDB"/>
    <w:rsid w:val="003F7004"/>
    <w:rsid w:val="003F724F"/>
    <w:rsid w:val="003F73F0"/>
    <w:rsid w:val="003F7C55"/>
    <w:rsid w:val="00400D83"/>
    <w:rsid w:val="00400F28"/>
    <w:rsid w:val="004017A4"/>
    <w:rsid w:val="0040180E"/>
    <w:rsid w:val="00401DE2"/>
    <w:rsid w:val="00402529"/>
    <w:rsid w:val="00402A56"/>
    <w:rsid w:val="00403656"/>
    <w:rsid w:val="00403769"/>
    <w:rsid w:val="00403AD0"/>
    <w:rsid w:val="004042E1"/>
    <w:rsid w:val="004048AD"/>
    <w:rsid w:val="00404A34"/>
    <w:rsid w:val="00405862"/>
    <w:rsid w:val="00405C1E"/>
    <w:rsid w:val="00405C8D"/>
    <w:rsid w:val="00405E59"/>
    <w:rsid w:val="0040620D"/>
    <w:rsid w:val="004066B0"/>
    <w:rsid w:val="00406811"/>
    <w:rsid w:val="0040794E"/>
    <w:rsid w:val="00407FFB"/>
    <w:rsid w:val="0041003A"/>
    <w:rsid w:val="0041055A"/>
    <w:rsid w:val="00410648"/>
    <w:rsid w:val="00410770"/>
    <w:rsid w:val="00410C6F"/>
    <w:rsid w:val="004112B3"/>
    <w:rsid w:val="00411352"/>
    <w:rsid w:val="00411515"/>
    <w:rsid w:val="0041158F"/>
    <w:rsid w:val="004117F4"/>
    <w:rsid w:val="004120CD"/>
    <w:rsid w:val="00412B56"/>
    <w:rsid w:val="00413260"/>
    <w:rsid w:val="004145A6"/>
    <w:rsid w:val="004151D8"/>
    <w:rsid w:val="004152A7"/>
    <w:rsid w:val="00416194"/>
    <w:rsid w:val="004168A9"/>
    <w:rsid w:val="0041729D"/>
    <w:rsid w:val="00420D00"/>
    <w:rsid w:val="00421B9F"/>
    <w:rsid w:val="0042240C"/>
    <w:rsid w:val="00422788"/>
    <w:rsid w:val="004228FF"/>
    <w:rsid w:val="00422956"/>
    <w:rsid w:val="00424282"/>
    <w:rsid w:val="004256FD"/>
    <w:rsid w:val="0042585F"/>
    <w:rsid w:val="0042598E"/>
    <w:rsid w:val="00426128"/>
    <w:rsid w:val="004263F6"/>
    <w:rsid w:val="0042676E"/>
    <w:rsid w:val="004270A1"/>
    <w:rsid w:val="0042737D"/>
    <w:rsid w:val="00427E15"/>
    <w:rsid w:val="004303B0"/>
    <w:rsid w:val="004315BB"/>
    <w:rsid w:val="00432CBA"/>
    <w:rsid w:val="00433663"/>
    <w:rsid w:val="00433CD4"/>
    <w:rsid w:val="00433EFF"/>
    <w:rsid w:val="00434164"/>
    <w:rsid w:val="00434868"/>
    <w:rsid w:val="00434919"/>
    <w:rsid w:val="00434CAE"/>
    <w:rsid w:val="004353F2"/>
    <w:rsid w:val="0043550A"/>
    <w:rsid w:val="0043593D"/>
    <w:rsid w:val="00436794"/>
    <w:rsid w:val="00436CC6"/>
    <w:rsid w:val="00437447"/>
    <w:rsid w:val="00440B02"/>
    <w:rsid w:val="00440E61"/>
    <w:rsid w:val="0044127C"/>
    <w:rsid w:val="00441698"/>
    <w:rsid w:val="00441CA5"/>
    <w:rsid w:val="004420A9"/>
    <w:rsid w:val="004421A6"/>
    <w:rsid w:val="004423DD"/>
    <w:rsid w:val="00442E32"/>
    <w:rsid w:val="00443165"/>
    <w:rsid w:val="00443B6E"/>
    <w:rsid w:val="00443E2B"/>
    <w:rsid w:val="00444412"/>
    <w:rsid w:val="0044457E"/>
    <w:rsid w:val="00444E64"/>
    <w:rsid w:val="00444F80"/>
    <w:rsid w:val="00445E40"/>
    <w:rsid w:val="0044632E"/>
    <w:rsid w:val="00447315"/>
    <w:rsid w:val="004476D1"/>
    <w:rsid w:val="004479F1"/>
    <w:rsid w:val="00450809"/>
    <w:rsid w:val="00450A3D"/>
    <w:rsid w:val="00450BA1"/>
    <w:rsid w:val="00450CE7"/>
    <w:rsid w:val="00451CC1"/>
    <w:rsid w:val="004530A7"/>
    <w:rsid w:val="004532C2"/>
    <w:rsid w:val="00453547"/>
    <w:rsid w:val="00453AA7"/>
    <w:rsid w:val="00454699"/>
    <w:rsid w:val="00454942"/>
    <w:rsid w:val="00454C60"/>
    <w:rsid w:val="0045556D"/>
    <w:rsid w:val="00455BBA"/>
    <w:rsid w:val="00456788"/>
    <w:rsid w:val="004570A4"/>
    <w:rsid w:val="004574D9"/>
    <w:rsid w:val="004577E4"/>
    <w:rsid w:val="004602FE"/>
    <w:rsid w:val="00460500"/>
    <w:rsid w:val="00460A21"/>
    <w:rsid w:val="00460DDB"/>
    <w:rsid w:val="00460DF2"/>
    <w:rsid w:val="0046112E"/>
    <w:rsid w:val="00461DA7"/>
    <w:rsid w:val="0046271D"/>
    <w:rsid w:val="00462AA5"/>
    <w:rsid w:val="00462BB9"/>
    <w:rsid w:val="00463129"/>
    <w:rsid w:val="004633B5"/>
    <w:rsid w:val="00463461"/>
    <w:rsid w:val="0046398E"/>
    <w:rsid w:val="004639B4"/>
    <w:rsid w:val="004639B5"/>
    <w:rsid w:val="004642CB"/>
    <w:rsid w:val="004646E0"/>
    <w:rsid w:val="0046580E"/>
    <w:rsid w:val="00465ECA"/>
    <w:rsid w:val="00466D11"/>
    <w:rsid w:val="00467923"/>
    <w:rsid w:val="00467CAB"/>
    <w:rsid w:val="0047071C"/>
    <w:rsid w:val="00471BC3"/>
    <w:rsid w:val="0047257A"/>
    <w:rsid w:val="00472AAB"/>
    <w:rsid w:val="00472BB8"/>
    <w:rsid w:val="00472CCE"/>
    <w:rsid w:val="00472E0F"/>
    <w:rsid w:val="00473312"/>
    <w:rsid w:val="00473CC5"/>
    <w:rsid w:val="00474944"/>
    <w:rsid w:val="00474E5A"/>
    <w:rsid w:val="004755BF"/>
    <w:rsid w:val="00475D6C"/>
    <w:rsid w:val="0047695C"/>
    <w:rsid w:val="00476CB8"/>
    <w:rsid w:val="00477D8D"/>
    <w:rsid w:val="004801DF"/>
    <w:rsid w:val="00480E14"/>
    <w:rsid w:val="00481D27"/>
    <w:rsid w:val="00481D3E"/>
    <w:rsid w:val="004828C3"/>
    <w:rsid w:val="00482966"/>
    <w:rsid w:val="00483341"/>
    <w:rsid w:val="0048358D"/>
    <w:rsid w:val="004836AF"/>
    <w:rsid w:val="00484D42"/>
    <w:rsid w:val="00484E12"/>
    <w:rsid w:val="00485284"/>
    <w:rsid w:val="00485D8A"/>
    <w:rsid w:val="00486CB0"/>
    <w:rsid w:val="0048729D"/>
    <w:rsid w:val="004879BD"/>
    <w:rsid w:val="00487BFA"/>
    <w:rsid w:val="00490946"/>
    <w:rsid w:val="004914D5"/>
    <w:rsid w:val="004924CD"/>
    <w:rsid w:val="00493072"/>
    <w:rsid w:val="00493576"/>
    <w:rsid w:val="004938F3"/>
    <w:rsid w:val="0049434E"/>
    <w:rsid w:val="004947E8"/>
    <w:rsid w:val="00494E67"/>
    <w:rsid w:val="00495036"/>
    <w:rsid w:val="00495914"/>
    <w:rsid w:val="004960B2"/>
    <w:rsid w:val="00496B55"/>
    <w:rsid w:val="00496C64"/>
    <w:rsid w:val="004A034D"/>
    <w:rsid w:val="004A0D12"/>
    <w:rsid w:val="004A134A"/>
    <w:rsid w:val="004A17D2"/>
    <w:rsid w:val="004A2361"/>
    <w:rsid w:val="004A2412"/>
    <w:rsid w:val="004A29B3"/>
    <w:rsid w:val="004A29B4"/>
    <w:rsid w:val="004A30FA"/>
    <w:rsid w:val="004A388E"/>
    <w:rsid w:val="004A509A"/>
    <w:rsid w:val="004A558A"/>
    <w:rsid w:val="004A5EEA"/>
    <w:rsid w:val="004A6351"/>
    <w:rsid w:val="004A6A0E"/>
    <w:rsid w:val="004A6B12"/>
    <w:rsid w:val="004A7CBF"/>
    <w:rsid w:val="004B018D"/>
    <w:rsid w:val="004B0277"/>
    <w:rsid w:val="004B0A41"/>
    <w:rsid w:val="004B11C3"/>
    <w:rsid w:val="004B1331"/>
    <w:rsid w:val="004B15AD"/>
    <w:rsid w:val="004B1DA6"/>
    <w:rsid w:val="004B3217"/>
    <w:rsid w:val="004B327D"/>
    <w:rsid w:val="004B3F9C"/>
    <w:rsid w:val="004B40EB"/>
    <w:rsid w:val="004B4A5B"/>
    <w:rsid w:val="004B58D8"/>
    <w:rsid w:val="004B6332"/>
    <w:rsid w:val="004B6533"/>
    <w:rsid w:val="004B6E30"/>
    <w:rsid w:val="004B74C7"/>
    <w:rsid w:val="004C0BD8"/>
    <w:rsid w:val="004C11C5"/>
    <w:rsid w:val="004C18E3"/>
    <w:rsid w:val="004C1D0A"/>
    <w:rsid w:val="004C2158"/>
    <w:rsid w:val="004C2E28"/>
    <w:rsid w:val="004C306F"/>
    <w:rsid w:val="004C388F"/>
    <w:rsid w:val="004C3D13"/>
    <w:rsid w:val="004C4396"/>
    <w:rsid w:val="004C4885"/>
    <w:rsid w:val="004C4ADD"/>
    <w:rsid w:val="004C6E53"/>
    <w:rsid w:val="004C6F10"/>
    <w:rsid w:val="004C7911"/>
    <w:rsid w:val="004D11C5"/>
    <w:rsid w:val="004D1AE3"/>
    <w:rsid w:val="004D1BF6"/>
    <w:rsid w:val="004D2392"/>
    <w:rsid w:val="004D23F5"/>
    <w:rsid w:val="004D29BA"/>
    <w:rsid w:val="004D2C8D"/>
    <w:rsid w:val="004D310D"/>
    <w:rsid w:val="004D323C"/>
    <w:rsid w:val="004D3379"/>
    <w:rsid w:val="004D3BAD"/>
    <w:rsid w:val="004D4086"/>
    <w:rsid w:val="004D445A"/>
    <w:rsid w:val="004D4632"/>
    <w:rsid w:val="004D4D19"/>
    <w:rsid w:val="004D5256"/>
    <w:rsid w:val="004D57AB"/>
    <w:rsid w:val="004D6085"/>
    <w:rsid w:val="004D69E8"/>
    <w:rsid w:val="004D6D15"/>
    <w:rsid w:val="004D6F62"/>
    <w:rsid w:val="004D73E1"/>
    <w:rsid w:val="004D741C"/>
    <w:rsid w:val="004D7F1B"/>
    <w:rsid w:val="004E0420"/>
    <w:rsid w:val="004E0899"/>
    <w:rsid w:val="004E3EFF"/>
    <w:rsid w:val="004E4519"/>
    <w:rsid w:val="004E461A"/>
    <w:rsid w:val="004E46D2"/>
    <w:rsid w:val="004E515C"/>
    <w:rsid w:val="004E5917"/>
    <w:rsid w:val="004E5D84"/>
    <w:rsid w:val="004E5E7F"/>
    <w:rsid w:val="004E5EFE"/>
    <w:rsid w:val="004E5F8E"/>
    <w:rsid w:val="004E6321"/>
    <w:rsid w:val="004E75FC"/>
    <w:rsid w:val="004E7626"/>
    <w:rsid w:val="004F0310"/>
    <w:rsid w:val="004F0E45"/>
    <w:rsid w:val="004F235D"/>
    <w:rsid w:val="004F259A"/>
    <w:rsid w:val="004F2D77"/>
    <w:rsid w:val="004F4115"/>
    <w:rsid w:val="004F49DF"/>
    <w:rsid w:val="004F5AC8"/>
    <w:rsid w:val="004F6BBF"/>
    <w:rsid w:val="004F6BDB"/>
    <w:rsid w:val="0050075E"/>
    <w:rsid w:val="0050165A"/>
    <w:rsid w:val="00501980"/>
    <w:rsid w:val="00501ADC"/>
    <w:rsid w:val="00502040"/>
    <w:rsid w:val="005044A2"/>
    <w:rsid w:val="00505D42"/>
    <w:rsid w:val="00507427"/>
    <w:rsid w:val="005079EB"/>
    <w:rsid w:val="00511956"/>
    <w:rsid w:val="005124FC"/>
    <w:rsid w:val="00512E00"/>
    <w:rsid w:val="005134A8"/>
    <w:rsid w:val="005138B5"/>
    <w:rsid w:val="00513FC9"/>
    <w:rsid w:val="0051497E"/>
    <w:rsid w:val="00514D2C"/>
    <w:rsid w:val="00514D9D"/>
    <w:rsid w:val="00514DC4"/>
    <w:rsid w:val="005157FB"/>
    <w:rsid w:val="00515E06"/>
    <w:rsid w:val="00520201"/>
    <w:rsid w:val="00520D65"/>
    <w:rsid w:val="005219D9"/>
    <w:rsid w:val="005239AC"/>
    <w:rsid w:val="00523E8C"/>
    <w:rsid w:val="0052422F"/>
    <w:rsid w:val="00524B31"/>
    <w:rsid w:val="00524B6E"/>
    <w:rsid w:val="005252C0"/>
    <w:rsid w:val="00525793"/>
    <w:rsid w:val="00526B91"/>
    <w:rsid w:val="005306E1"/>
    <w:rsid w:val="00531C0F"/>
    <w:rsid w:val="00531CD9"/>
    <w:rsid w:val="0053203E"/>
    <w:rsid w:val="0053215D"/>
    <w:rsid w:val="0053291C"/>
    <w:rsid w:val="00532A80"/>
    <w:rsid w:val="00532E58"/>
    <w:rsid w:val="005331E6"/>
    <w:rsid w:val="005334B9"/>
    <w:rsid w:val="0053390B"/>
    <w:rsid w:val="00533974"/>
    <w:rsid w:val="00533985"/>
    <w:rsid w:val="00533E5B"/>
    <w:rsid w:val="00534501"/>
    <w:rsid w:val="0053499D"/>
    <w:rsid w:val="00535664"/>
    <w:rsid w:val="005361D0"/>
    <w:rsid w:val="00536759"/>
    <w:rsid w:val="00536BB3"/>
    <w:rsid w:val="00536C2C"/>
    <w:rsid w:val="005378BE"/>
    <w:rsid w:val="00537C03"/>
    <w:rsid w:val="0054020B"/>
    <w:rsid w:val="005404BA"/>
    <w:rsid w:val="00540C85"/>
    <w:rsid w:val="00540DC1"/>
    <w:rsid w:val="0054157D"/>
    <w:rsid w:val="00541BD8"/>
    <w:rsid w:val="00544478"/>
    <w:rsid w:val="00546446"/>
    <w:rsid w:val="005471ED"/>
    <w:rsid w:val="005473D9"/>
    <w:rsid w:val="005473F7"/>
    <w:rsid w:val="005474F3"/>
    <w:rsid w:val="0054780A"/>
    <w:rsid w:val="00550215"/>
    <w:rsid w:val="005526C3"/>
    <w:rsid w:val="00552A2D"/>
    <w:rsid w:val="00552E98"/>
    <w:rsid w:val="005530EE"/>
    <w:rsid w:val="0055313B"/>
    <w:rsid w:val="005532B2"/>
    <w:rsid w:val="00553642"/>
    <w:rsid w:val="00553EAA"/>
    <w:rsid w:val="005548D6"/>
    <w:rsid w:val="00555B63"/>
    <w:rsid w:val="005566BC"/>
    <w:rsid w:val="00556E32"/>
    <w:rsid w:val="00557092"/>
    <w:rsid w:val="00557176"/>
    <w:rsid w:val="00557FEA"/>
    <w:rsid w:val="005603E2"/>
    <w:rsid w:val="00560CF4"/>
    <w:rsid w:val="0056116A"/>
    <w:rsid w:val="0056338B"/>
    <w:rsid w:val="005634E2"/>
    <w:rsid w:val="00563CA7"/>
    <w:rsid w:val="00563E53"/>
    <w:rsid w:val="00563E94"/>
    <w:rsid w:val="00564018"/>
    <w:rsid w:val="005648C1"/>
    <w:rsid w:val="00564BF8"/>
    <w:rsid w:val="00565A9F"/>
    <w:rsid w:val="00565EA2"/>
    <w:rsid w:val="00567D99"/>
    <w:rsid w:val="00567DA9"/>
    <w:rsid w:val="00571D44"/>
    <w:rsid w:val="005737ED"/>
    <w:rsid w:val="00573EC4"/>
    <w:rsid w:val="005740CC"/>
    <w:rsid w:val="005742AA"/>
    <w:rsid w:val="00574F9F"/>
    <w:rsid w:val="00575E24"/>
    <w:rsid w:val="00576D8F"/>
    <w:rsid w:val="00580750"/>
    <w:rsid w:val="00580801"/>
    <w:rsid w:val="0058100D"/>
    <w:rsid w:val="0058262C"/>
    <w:rsid w:val="00582C5F"/>
    <w:rsid w:val="00583975"/>
    <w:rsid w:val="00585293"/>
    <w:rsid w:val="00585A37"/>
    <w:rsid w:val="00586A24"/>
    <w:rsid w:val="00587918"/>
    <w:rsid w:val="005901AC"/>
    <w:rsid w:val="005903CB"/>
    <w:rsid w:val="0059205F"/>
    <w:rsid w:val="00592D2B"/>
    <w:rsid w:val="005930B4"/>
    <w:rsid w:val="00593493"/>
    <w:rsid w:val="00593971"/>
    <w:rsid w:val="00593ED9"/>
    <w:rsid w:val="0059472D"/>
    <w:rsid w:val="005965AE"/>
    <w:rsid w:val="005965D3"/>
    <w:rsid w:val="00597E6F"/>
    <w:rsid w:val="005A05E1"/>
    <w:rsid w:val="005A0E40"/>
    <w:rsid w:val="005A1203"/>
    <w:rsid w:val="005A299E"/>
    <w:rsid w:val="005A2CCA"/>
    <w:rsid w:val="005A2D0F"/>
    <w:rsid w:val="005A3381"/>
    <w:rsid w:val="005A38F1"/>
    <w:rsid w:val="005A3C2D"/>
    <w:rsid w:val="005A4065"/>
    <w:rsid w:val="005A44B0"/>
    <w:rsid w:val="005A4C31"/>
    <w:rsid w:val="005A4CE7"/>
    <w:rsid w:val="005A58BB"/>
    <w:rsid w:val="005A6202"/>
    <w:rsid w:val="005A675D"/>
    <w:rsid w:val="005B00B3"/>
    <w:rsid w:val="005B033F"/>
    <w:rsid w:val="005B0371"/>
    <w:rsid w:val="005B0702"/>
    <w:rsid w:val="005B1F45"/>
    <w:rsid w:val="005B202B"/>
    <w:rsid w:val="005B2449"/>
    <w:rsid w:val="005B282F"/>
    <w:rsid w:val="005B3B97"/>
    <w:rsid w:val="005B4097"/>
    <w:rsid w:val="005B41BC"/>
    <w:rsid w:val="005B4447"/>
    <w:rsid w:val="005B529B"/>
    <w:rsid w:val="005B5303"/>
    <w:rsid w:val="005B5982"/>
    <w:rsid w:val="005B606A"/>
    <w:rsid w:val="005B73B6"/>
    <w:rsid w:val="005B750A"/>
    <w:rsid w:val="005B791D"/>
    <w:rsid w:val="005B7FC8"/>
    <w:rsid w:val="005C0117"/>
    <w:rsid w:val="005C0BCC"/>
    <w:rsid w:val="005C2396"/>
    <w:rsid w:val="005C2614"/>
    <w:rsid w:val="005C2B53"/>
    <w:rsid w:val="005C3293"/>
    <w:rsid w:val="005C35F8"/>
    <w:rsid w:val="005C36AD"/>
    <w:rsid w:val="005C3999"/>
    <w:rsid w:val="005C4A41"/>
    <w:rsid w:val="005C4E43"/>
    <w:rsid w:val="005C58B9"/>
    <w:rsid w:val="005C73CB"/>
    <w:rsid w:val="005C75E5"/>
    <w:rsid w:val="005C79CD"/>
    <w:rsid w:val="005D1464"/>
    <w:rsid w:val="005D2699"/>
    <w:rsid w:val="005D2AB8"/>
    <w:rsid w:val="005D31E8"/>
    <w:rsid w:val="005D3ECB"/>
    <w:rsid w:val="005D4D3F"/>
    <w:rsid w:val="005D4FD3"/>
    <w:rsid w:val="005D7A3E"/>
    <w:rsid w:val="005E07A1"/>
    <w:rsid w:val="005E09BB"/>
    <w:rsid w:val="005E0A2C"/>
    <w:rsid w:val="005E1421"/>
    <w:rsid w:val="005E183D"/>
    <w:rsid w:val="005E2BAD"/>
    <w:rsid w:val="005E32A4"/>
    <w:rsid w:val="005E3C06"/>
    <w:rsid w:val="005E4458"/>
    <w:rsid w:val="005E461A"/>
    <w:rsid w:val="005E50F5"/>
    <w:rsid w:val="005E532E"/>
    <w:rsid w:val="005E5F1F"/>
    <w:rsid w:val="005E62D4"/>
    <w:rsid w:val="005E6449"/>
    <w:rsid w:val="005E6DC0"/>
    <w:rsid w:val="005E6F7C"/>
    <w:rsid w:val="005E7AF9"/>
    <w:rsid w:val="005F0FDF"/>
    <w:rsid w:val="005F1288"/>
    <w:rsid w:val="005F141E"/>
    <w:rsid w:val="005F1B5A"/>
    <w:rsid w:val="005F3D20"/>
    <w:rsid w:val="005F3F2F"/>
    <w:rsid w:val="005F578F"/>
    <w:rsid w:val="005F61C5"/>
    <w:rsid w:val="005F68CC"/>
    <w:rsid w:val="005F7144"/>
    <w:rsid w:val="005F7650"/>
    <w:rsid w:val="005F7F24"/>
    <w:rsid w:val="005F7F50"/>
    <w:rsid w:val="0060046D"/>
    <w:rsid w:val="006007C5"/>
    <w:rsid w:val="00601B71"/>
    <w:rsid w:val="006022DC"/>
    <w:rsid w:val="00602663"/>
    <w:rsid w:val="0060277F"/>
    <w:rsid w:val="0060311C"/>
    <w:rsid w:val="00603F71"/>
    <w:rsid w:val="00604D57"/>
    <w:rsid w:val="00605314"/>
    <w:rsid w:val="00605D8C"/>
    <w:rsid w:val="00606185"/>
    <w:rsid w:val="006063D2"/>
    <w:rsid w:val="006065C4"/>
    <w:rsid w:val="00606652"/>
    <w:rsid w:val="00607D87"/>
    <w:rsid w:val="00610189"/>
    <w:rsid w:val="00610231"/>
    <w:rsid w:val="00610C83"/>
    <w:rsid w:val="006119C7"/>
    <w:rsid w:val="00611CD0"/>
    <w:rsid w:val="00611EEB"/>
    <w:rsid w:val="00612A15"/>
    <w:rsid w:val="00613AF7"/>
    <w:rsid w:val="00614A7D"/>
    <w:rsid w:val="006158FB"/>
    <w:rsid w:val="00615AC4"/>
    <w:rsid w:val="006160D6"/>
    <w:rsid w:val="006168A2"/>
    <w:rsid w:val="00616C7C"/>
    <w:rsid w:val="006179DD"/>
    <w:rsid w:val="00620687"/>
    <w:rsid w:val="006208F1"/>
    <w:rsid w:val="006209AA"/>
    <w:rsid w:val="00621060"/>
    <w:rsid w:val="006211AA"/>
    <w:rsid w:val="006219CE"/>
    <w:rsid w:val="006224F8"/>
    <w:rsid w:val="00622CC5"/>
    <w:rsid w:val="00622D1D"/>
    <w:rsid w:val="00622F97"/>
    <w:rsid w:val="00623637"/>
    <w:rsid w:val="00624C74"/>
    <w:rsid w:val="00624E10"/>
    <w:rsid w:val="00625397"/>
    <w:rsid w:val="00625742"/>
    <w:rsid w:val="006266CB"/>
    <w:rsid w:val="00627910"/>
    <w:rsid w:val="00630154"/>
    <w:rsid w:val="00631722"/>
    <w:rsid w:val="00631851"/>
    <w:rsid w:val="00632E59"/>
    <w:rsid w:val="006335C0"/>
    <w:rsid w:val="00634184"/>
    <w:rsid w:val="0063427E"/>
    <w:rsid w:val="006348DC"/>
    <w:rsid w:val="0063535D"/>
    <w:rsid w:val="006354EF"/>
    <w:rsid w:val="00635BB8"/>
    <w:rsid w:val="00636B07"/>
    <w:rsid w:val="0063732F"/>
    <w:rsid w:val="00637C8B"/>
    <w:rsid w:val="006414DF"/>
    <w:rsid w:val="00641F01"/>
    <w:rsid w:val="006421D5"/>
    <w:rsid w:val="0064255F"/>
    <w:rsid w:val="00642791"/>
    <w:rsid w:val="006430C6"/>
    <w:rsid w:val="006430EB"/>
    <w:rsid w:val="00643763"/>
    <w:rsid w:val="00643889"/>
    <w:rsid w:val="00643D39"/>
    <w:rsid w:val="00644791"/>
    <w:rsid w:val="006447A5"/>
    <w:rsid w:val="00645314"/>
    <w:rsid w:val="0064670D"/>
    <w:rsid w:val="00651D25"/>
    <w:rsid w:val="006520CF"/>
    <w:rsid w:val="006529E3"/>
    <w:rsid w:val="006537FF"/>
    <w:rsid w:val="00653B42"/>
    <w:rsid w:val="00653D64"/>
    <w:rsid w:val="00654377"/>
    <w:rsid w:val="00654B75"/>
    <w:rsid w:val="00654C69"/>
    <w:rsid w:val="006554AF"/>
    <w:rsid w:val="00656839"/>
    <w:rsid w:val="00656E3F"/>
    <w:rsid w:val="0066004D"/>
    <w:rsid w:val="0066019F"/>
    <w:rsid w:val="00660214"/>
    <w:rsid w:val="0066021C"/>
    <w:rsid w:val="0066050B"/>
    <w:rsid w:val="00660760"/>
    <w:rsid w:val="00662954"/>
    <w:rsid w:val="00665387"/>
    <w:rsid w:val="0066583D"/>
    <w:rsid w:val="00665DE7"/>
    <w:rsid w:val="00666F86"/>
    <w:rsid w:val="006670AD"/>
    <w:rsid w:val="006671FE"/>
    <w:rsid w:val="006703C0"/>
    <w:rsid w:val="00670506"/>
    <w:rsid w:val="006705B6"/>
    <w:rsid w:val="00670C87"/>
    <w:rsid w:val="0067171F"/>
    <w:rsid w:val="0067319F"/>
    <w:rsid w:val="00673A0B"/>
    <w:rsid w:val="00674079"/>
    <w:rsid w:val="00674DD8"/>
    <w:rsid w:val="00674FD6"/>
    <w:rsid w:val="00675363"/>
    <w:rsid w:val="00676604"/>
    <w:rsid w:val="00676CCD"/>
    <w:rsid w:val="006771E0"/>
    <w:rsid w:val="006776AE"/>
    <w:rsid w:val="006803B2"/>
    <w:rsid w:val="0068066B"/>
    <w:rsid w:val="00680802"/>
    <w:rsid w:val="00680DE6"/>
    <w:rsid w:val="006817D2"/>
    <w:rsid w:val="00681F6F"/>
    <w:rsid w:val="00682341"/>
    <w:rsid w:val="006827F9"/>
    <w:rsid w:val="00682B7F"/>
    <w:rsid w:val="00683434"/>
    <w:rsid w:val="006834F1"/>
    <w:rsid w:val="006845D4"/>
    <w:rsid w:val="006846F9"/>
    <w:rsid w:val="00684903"/>
    <w:rsid w:val="00684AAB"/>
    <w:rsid w:val="006856BA"/>
    <w:rsid w:val="00685B79"/>
    <w:rsid w:val="00685CC0"/>
    <w:rsid w:val="0068620D"/>
    <w:rsid w:val="006863A6"/>
    <w:rsid w:val="00686C5F"/>
    <w:rsid w:val="00686E61"/>
    <w:rsid w:val="00686F25"/>
    <w:rsid w:val="006879E9"/>
    <w:rsid w:val="0069039F"/>
    <w:rsid w:val="00690475"/>
    <w:rsid w:val="00691C51"/>
    <w:rsid w:val="00691FF6"/>
    <w:rsid w:val="00692333"/>
    <w:rsid w:val="00692673"/>
    <w:rsid w:val="00694115"/>
    <w:rsid w:val="0069487D"/>
    <w:rsid w:val="0069492B"/>
    <w:rsid w:val="00697B27"/>
    <w:rsid w:val="006A1B77"/>
    <w:rsid w:val="006A2067"/>
    <w:rsid w:val="006A3E0B"/>
    <w:rsid w:val="006A44DD"/>
    <w:rsid w:val="006A4DFA"/>
    <w:rsid w:val="006A505E"/>
    <w:rsid w:val="006A518A"/>
    <w:rsid w:val="006A744F"/>
    <w:rsid w:val="006A7FA5"/>
    <w:rsid w:val="006B1E46"/>
    <w:rsid w:val="006B1F2E"/>
    <w:rsid w:val="006B2565"/>
    <w:rsid w:val="006B5127"/>
    <w:rsid w:val="006B51C9"/>
    <w:rsid w:val="006B5203"/>
    <w:rsid w:val="006B556A"/>
    <w:rsid w:val="006B59B4"/>
    <w:rsid w:val="006B5A2F"/>
    <w:rsid w:val="006B6658"/>
    <w:rsid w:val="006B6771"/>
    <w:rsid w:val="006B7E13"/>
    <w:rsid w:val="006C03D0"/>
    <w:rsid w:val="006C074E"/>
    <w:rsid w:val="006C173D"/>
    <w:rsid w:val="006C1E29"/>
    <w:rsid w:val="006C2443"/>
    <w:rsid w:val="006C2A18"/>
    <w:rsid w:val="006C348D"/>
    <w:rsid w:val="006C39BA"/>
    <w:rsid w:val="006C3BAC"/>
    <w:rsid w:val="006C40F4"/>
    <w:rsid w:val="006C46E9"/>
    <w:rsid w:val="006C5057"/>
    <w:rsid w:val="006C580A"/>
    <w:rsid w:val="006C5F0E"/>
    <w:rsid w:val="006C6C01"/>
    <w:rsid w:val="006C7228"/>
    <w:rsid w:val="006C727D"/>
    <w:rsid w:val="006C752F"/>
    <w:rsid w:val="006C7929"/>
    <w:rsid w:val="006C79C0"/>
    <w:rsid w:val="006D01D7"/>
    <w:rsid w:val="006D03AF"/>
    <w:rsid w:val="006D050C"/>
    <w:rsid w:val="006D33B7"/>
    <w:rsid w:val="006D35AD"/>
    <w:rsid w:val="006D38CC"/>
    <w:rsid w:val="006D3AD8"/>
    <w:rsid w:val="006D5BE5"/>
    <w:rsid w:val="006D5E5B"/>
    <w:rsid w:val="006D6CFD"/>
    <w:rsid w:val="006D726C"/>
    <w:rsid w:val="006D77D2"/>
    <w:rsid w:val="006D780C"/>
    <w:rsid w:val="006D784D"/>
    <w:rsid w:val="006E018A"/>
    <w:rsid w:val="006E072D"/>
    <w:rsid w:val="006E097F"/>
    <w:rsid w:val="006E0DA7"/>
    <w:rsid w:val="006E2118"/>
    <w:rsid w:val="006E2A4C"/>
    <w:rsid w:val="006E39EC"/>
    <w:rsid w:val="006E4F38"/>
    <w:rsid w:val="006E5191"/>
    <w:rsid w:val="006E6807"/>
    <w:rsid w:val="006E6A39"/>
    <w:rsid w:val="006E719A"/>
    <w:rsid w:val="006E751F"/>
    <w:rsid w:val="006E7569"/>
    <w:rsid w:val="006E7C23"/>
    <w:rsid w:val="006E7F9D"/>
    <w:rsid w:val="006F0AF3"/>
    <w:rsid w:val="006F1ACF"/>
    <w:rsid w:val="006F3625"/>
    <w:rsid w:val="006F4755"/>
    <w:rsid w:val="006F5086"/>
    <w:rsid w:val="006F56E3"/>
    <w:rsid w:val="006F5D08"/>
    <w:rsid w:val="006F5F0B"/>
    <w:rsid w:val="006F6EA8"/>
    <w:rsid w:val="00700905"/>
    <w:rsid w:val="00701538"/>
    <w:rsid w:val="007019DE"/>
    <w:rsid w:val="00701E84"/>
    <w:rsid w:val="0070238F"/>
    <w:rsid w:val="00702CE9"/>
    <w:rsid w:val="00704741"/>
    <w:rsid w:val="00705208"/>
    <w:rsid w:val="0070524F"/>
    <w:rsid w:val="00705F04"/>
    <w:rsid w:val="007060DC"/>
    <w:rsid w:val="007063AE"/>
    <w:rsid w:val="0070643D"/>
    <w:rsid w:val="007107CE"/>
    <w:rsid w:val="00710FE8"/>
    <w:rsid w:val="00712E3B"/>
    <w:rsid w:val="00713147"/>
    <w:rsid w:val="007136DE"/>
    <w:rsid w:val="00714BD3"/>
    <w:rsid w:val="007151DB"/>
    <w:rsid w:val="00715264"/>
    <w:rsid w:val="0071587F"/>
    <w:rsid w:val="00715B7A"/>
    <w:rsid w:val="00715C39"/>
    <w:rsid w:val="00716221"/>
    <w:rsid w:val="00716418"/>
    <w:rsid w:val="007177A0"/>
    <w:rsid w:val="0072049F"/>
    <w:rsid w:val="00721A2A"/>
    <w:rsid w:val="00721B2A"/>
    <w:rsid w:val="00722638"/>
    <w:rsid w:val="007228F3"/>
    <w:rsid w:val="00722E0E"/>
    <w:rsid w:val="00723070"/>
    <w:rsid w:val="00723A1F"/>
    <w:rsid w:val="00723D03"/>
    <w:rsid w:val="00724178"/>
    <w:rsid w:val="00724786"/>
    <w:rsid w:val="00724B83"/>
    <w:rsid w:val="00725B4E"/>
    <w:rsid w:val="00725F29"/>
    <w:rsid w:val="00726E11"/>
    <w:rsid w:val="0072735D"/>
    <w:rsid w:val="00727631"/>
    <w:rsid w:val="00727B74"/>
    <w:rsid w:val="00730127"/>
    <w:rsid w:val="0073072D"/>
    <w:rsid w:val="00730796"/>
    <w:rsid w:val="00730D18"/>
    <w:rsid w:val="00730E82"/>
    <w:rsid w:val="0073203D"/>
    <w:rsid w:val="00732839"/>
    <w:rsid w:val="00733093"/>
    <w:rsid w:val="0073309B"/>
    <w:rsid w:val="0073440E"/>
    <w:rsid w:val="00734D49"/>
    <w:rsid w:val="00735D00"/>
    <w:rsid w:val="0073627C"/>
    <w:rsid w:val="007373CC"/>
    <w:rsid w:val="00737A6D"/>
    <w:rsid w:val="00737FEB"/>
    <w:rsid w:val="0074019F"/>
    <w:rsid w:val="0074047A"/>
    <w:rsid w:val="00740BA5"/>
    <w:rsid w:val="00741E4A"/>
    <w:rsid w:val="0074202A"/>
    <w:rsid w:val="00742D80"/>
    <w:rsid w:val="00742EBB"/>
    <w:rsid w:val="007430E1"/>
    <w:rsid w:val="007431E0"/>
    <w:rsid w:val="00743FC6"/>
    <w:rsid w:val="0074506C"/>
    <w:rsid w:val="007453FB"/>
    <w:rsid w:val="007466AA"/>
    <w:rsid w:val="00746A66"/>
    <w:rsid w:val="00747D36"/>
    <w:rsid w:val="0075088F"/>
    <w:rsid w:val="00750DE4"/>
    <w:rsid w:val="00751091"/>
    <w:rsid w:val="00752745"/>
    <w:rsid w:val="00752A42"/>
    <w:rsid w:val="007536AD"/>
    <w:rsid w:val="00753CD2"/>
    <w:rsid w:val="00754062"/>
    <w:rsid w:val="00754E30"/>
    <w:rsid w:val="00755948"/>
    <w:rsid w:val="00756FAD"/>
    <w:rsid w:val="007575E9"/>
    <w:rsid w:val="007603DA"/>
    <w:rsid w:val="007604E9"/>
    <w:rsid w:val="00760BE9"/>
    <w:rsid w:val="0076113A"/>
    <w:rsid w:val="00762AF3"/>
    <w:rsid w:val="00762B57"/>
    <w:rsid w:val="00762BFC"/>
    <w:rsid w:val="00764764"/>
    <w:rsid w:val="00764A4E"/>
    <w:rsid w:val="00764D81"/>
    <w:rsid w:val="00765649"/>
    <w:rsid w:val="00765860"/>
    <w:rsid w:val="00766383"/>
    <w:rsid w:val="0076653D"/>
    <w:rsid w:val="0076661D"/>
    <w:rsid w:val="007670F6"/>
    <w:rsid w:val="007676BB"/>
    <w:rsid w:val="0076782A"/>
    <w:rsid w:val="00770702"/>
    <w:rsid w:val="0077130B"/>
    <w:rsid w:val="007736FF"/>
    <w:rsid w:val="007737ED"/>
    <w:rsid w:val="00773C3E"/>
    <w:rsid w:val="0077450B"/>
    <w:rsid w:val="00775001"/>
    <w:rsid w:val="007757A8"/>
    <w:rsid w:val="00775CD3"/>
    <w:rsid w:val="007760F8"/>
    <w:rsid w:val="00776479"/>
    <w:rsid w:val="00776754"/>
    <w:rsid w:val="007767A4"/>
    <w:rsid w:val="007774FE"/>
    <w:rsid w:val="007776D0"/>
    <w:rsid w:val="007776DA"/>
    <w:rsid w:val="007776E1"/>
    <w:rsid w:val="0077783A"/>
    <w:rsid w:val="00777F46"/>
    <w:rsid w:val="00777FBB"/>
    <w:rsid w:val="0078032B"/>
    <w:rsid w:val="007808DF"/>
    <w:rsid w:val="007812CB"/>
    <w:rsid w:val="007820AD"/>
    <w:rsid w:val="00783770"/>
    <w:rsid w:val="007839E8"/>
    <w:rsid w:val="00783BF0"/>
    <w:rsid w:val="007840F5"/>
    <w:rsid w:val="00785251"/>
    <w:rsid w:val="00787814"/>
    <w:rsid w:val="00787944"/>
    <w:rsid w:val="00787A25"/>
    <w:rsid w:val="007907ED"/>
    <w:rsid w:val="0079183E"/>
    <w:rsid w:val="00791A1C"/>
    <w:rsid w:val="00791B7E"/>
    <w:rsid w:val="00792185"/>
    <w:rsid w:val="00792569"/>
    <w:rsid w:val="00793167"/>
    <w:rsid w:val="00793EFD"/>
    <w:rsid w:val="00794859"/>
    <w:rsid w:val="007954A0"/>
    <w:rsid w:val="00795A77"/>
    <w:rsid w:val="00796064"/>
    <w:rsid w:val="00796952"/>
    <w:rsid w:val="007A0784"/>
    <w:rsid w:val="007A0B56"/>
    <w:rsid w:val="007A0CBC"/>
    <w:rsid w:val="007A282B"/>
    <w:rsid w:val="007A2C0C"/>
    <w:rsid w:val="007A2CA4"/>
    <w:rsid w:val="007A3B17"/>
    <w:rsid w:val="007A421E"/>
    <w:rsid w:val="007A4A99"/>
    <w:rsid w:val="007A4F99"/>
    <w:rsid w:val="007A5004"/>
    <w:rsid w:val="007A5A5B"/>
    <w:rsid w:val="007A5F1E"/>
    <w:rsid w:val="007A7343"/>
    <w:rsid w:val="007A747E"/>
    <w:rsid w:val="007A79BB"/>
    <w:rsid w:val="007A79BE"/>
    <w:rsid w:val="007B0630"/>
    <w:rsid w:val="007B176B"/>
    <w:rsid w:val="007B1861"/>
    <w:rsid w:val="007B1C6D"/>
    <w:rsid w:val="007B2D31"/>
    <w:rsid w:val="007B3026"/>
    <w:rsid w:val="007B3CF5"/>
    <w:rsid w:val="007B484F"/>
    <w:rsid w:val="007B57BA"/>
    <w:rsid w:val="007B62D7"/>
    <w:rsid w:val="007B6599"/>
    <w:rsid w:val="007B7A29"/>
    <w:rsid w:val="007C02EB"/>
    <w:rsid w:val="007C0FBF"/>
    <w:rsid w:val="007C1BCE"/>
    <w:rsid w:val="007C2669"/>
    <w:rsid w:val="007C2AB1"/>
    <w:rsid w:val="007C32B8"/>
    <w:rsid w:val="007C3376"/>
    <w:rsid w:val="007C3F7F"/>
    <w:rsid w:val="007C52E5"/>
    <w:rsid w:val="007C5793"/>
    <w:rsid w:val="007C6347"/>
    <w:rsid w:val="007C6AA9"/>
    <w:rsid w:val="007C6F57"/>
    <w:rsid w:val="007C79A6"/>
    <w:rsid w:val="007C7A1B"/>
    <w:rsid w:val="007D2A05"/>
    <w:rsid w:val="007D2E05"/>
    <w:rsid w:val="007D3AB8"/>
    <w:rsid w:val="007D4E06"/>
    <w:rsid w:val="007D50E6"/>
    <w:rsid w:val="007D510F"/>
    <w:rsid w:val="007D53DC"/>
    <w:rsid w:val="007D5C37"/>
    <w:rsid w:val="007D62A2"/>
    <w:rsid w:val="007D697F"/>
    <w:rsid w:val="007D70FA"/>
    <w:rsid w:val="007D7F63"/>
    <w:rsid w:val="007E0347"/>
    <w:rsid w:val="007E03E0"/>
    <w:rsid w:val="007E0E07"/>
    <w:rsid w:val="007E1388"/>
    <w:rsid w:val="007E13F5"/>
    <w:rsid w:val="007E324F"/>
    <w:rsid w:val="007E3C34"/>
    <w:rsid w:val="007E3D8D"/>
    <w:rsid w:val="007E3F38"/>
    <w:rsid w:val="007E542C"/>
    <w:rsid w:val="007E5548"/>
    <w:rsid w:val="007E6882"/>
    <w:rsid w:val="007E6ABF"/>
    <w:rsid w:val="007E6E9F"/>
    <w:rsid w:val="007E6FF2"/>
    <w:rsid w:val="007E7C8E"/>
    <w:rsid w:val="007E7ECE"/>
    <w:rsid w:val="007F0041"/>
    <w:rsid w:val="007F034A"/>
    <w:rsid w:val="007F088B"/>
    <w:rsid w:val="007F0B94"/>
    <w:rsid w:val="007F0D61"/>
    <w:rsid w:val="007F0E92"/>
    <w:rsid w:val="007F1371"/>
    <w:rsid w:val="007F2A7E"/>
    <w:rsid w:val="007F3989"/>
    <w:rsid w:val="007F3AAE"/>
    <w:rsid w:val="007F3B76"/>
    <w:rsid w:val="007F3D52"/>
    <w:rsid w:val="007F3F50"/>
    <w:rsid w:val="007F49A4"/>
    <w:rsid w:val="007F6576"/>
    <w:rsid w:val="007F6DE3"/>
    <w:rsid w:val="007F7350"/>
    <w:rsid w:val="007F77C6"/>
    <w:rsid w:val="007F79AC"/>
    <w:rsid w:val="007F7FBC"/>
    <w:rsid w:val="0080007C"/>
    <w:rsid w:val="0080055F"/>
    <w:rsid w:val="00800F6C"/>
    <w:rsid w:val="00801B2E"/>
    <w:rsid w:val="008023FE"/>
    <w:rsid w:val="008031EF"/>
    <w:rsid w:val="00803429"/>
    <w:rsid w:val="008040BE"/>
    <w:rsid w:val="008040E5"/>
    <w:rsid w:val="00804C4F"/>
    <w:rsid w:val="00804DA5"/>
    <w:rsid w:val="008051B5"/>
    <w:rsid w:val="008052D4"/>
    <w:rsid w:val="008053A9"/>
    <w:rsid w:val="00805CAB"/>
    <w:rsid w:val="0080622B"/>
    <w:rsid w:val="0080762E"/>
    <w:rsid w:val="008076D1"/>
    <w:rsid w:val="008079E7"/>
    <w:rsid w:val="00807D9C"/>
    <w:rsid w:val="008100DF"/>
    <w:rsid w:val="008103B2"/>
    <w:rsid w:val="00810BE4"/>
    <w:rsid w:val="008116A5"/>
    <w:rsid w:val="008120D1"/>
    <w:rsid w:val="00812E2C"/>
    <w:rsid w:val="00813858"/>
    <w:rsid w:val="008139B0"/>
    <w:rsid w:val="008143B5"/>
    <w:rsid w:val="00815755"/>
    <w:rsid w:val="0081576A"/>
    <w:rsid w:val="0081621C"/>
    <w:rsid w:val="00816422"/>
    <w:rsid w:val="008164CA"/>
    <w:rsid w:val="008168D9"/>
    <w:rsid w:val="008169BF"/>
    <w:rsid w:val="00816F90"/>
    <w:rsid w:val="00817112"/>
    <w:rsid w:val="0081718E"/>
    <w:rsid w:val="0081734C"/>
    <w:rsid w:val="00817A3F"/>
    <w:rsid w:val="008204A5"/>
    <w:rsid w:val="0082178F"/>
    <w:rsid w:val="00821C4F"/>
    <w:rsid w:val="00822248"/>
    <w:rsid w:val="00822717"/>
    <w:rsid w:val="00822D66"/>
    <w:rsid w:val="008238E1"/>
    <w:rsid w:val="00823963"/>
    <w:rsid w:val="008239E1"/>
    <w:rsid w:val="008241EB"/>
    <w:rsid w:val="008247A9"/>
    <w:rsid w:val="00824B92"/>
    <w:rsid w:val="00824FC5"/>
    <w:rsid w:val="008256B3"/>
    <w:rsid w:val="00825F77"/>
    <w:rsid w:val="00826081"/>
    <w:rsid w:val="0082631B"/>
    <w:rsid w:val="008264D5"/>
    <w:rsid w:val="00827F26"/>
    <w:rsid w:val="0083067F"/>
    <w:rsid w:val="00831355"/>
    <w:rsid w:val="00831B90"/>
    <w:rsid w:val="00831DC1"/>
    <w:rsid w:val="00832524"/>
    <w:rsid w:val="008334C6"/>
    <w:rsid w:val="008338AE"/>
    <w:rsid w:val="00833A32"/>
    <w:rsid w:val="008355DC"/>
    <w:rsid w:val="0083562B"/>
    <w:rsid w:val="00835CBB"/>
    <w:rsid w:val="00835FB7"/>
    <w:rsid w:val="0083717F"/>
    <w:rsid w:val="00840838"/>
    <w:rsid w:val="00840DBA"/>
    <w:rsid w:val="00841263"/>
    <w:rsid w:val="0084192C"/>
    <w:rsid w:val="0084223F"/>
    <w:rsid w:val="008422F0"/>
    <w:rsid w:val="00842C69"/>
    <w:rsid w:val="00842E84"/>
    <w:rsid w:val="00842F72"/>
    <w:rsid w:val="00844AD7"/>
    <w:rsid w:val="00844D31"/>
    <w:rsid w:val="008453B4"/>
    <w:rsid w:val="008456BE"/>
    <w:rsid w:val="00845845"/>
    <w:rsid w:val="0084616F"/>
    <w:rsid w:val="00846495"/>
    <w:rsid w:val="00847315"/>
    <w:rsid w:val="0084764B"/>
    <w:rsid w:val="00847E48"/>
    <w:rsid w:val="0085025E"/>
    <w:rsid w:val="00850362"/>
    <w:rsid w:val="00850E8D"/>
    <w:rsid w:val="00851024"/>
    <w:rsid w:val="00851AD1"/>
    <w:rsid w:val="00852E53"/>
    <w:rsid w:val="00853852"/>
    <w:rsid w:val="00853E80"/>
    <w:rsid w:val="00854147"/>
    <w:rsid w:val="008544F2"/>
    <w:rsid w:val="0085528F"/>
    <w:rsid w:val="0085581F"/>
    <w:rsid w:val="00855896"/>
    <w:rsid w:val="00855A46"/>
    <w:rsid w:val="00855D66"/>
    <w:rsid w:val="00855EB9"/>
    <w:rsid w:val="00856055"/>
    <w:rsid w:val="00856671"/>
    <w:rsid w:val="00856B83"/>
    <w:rsid w:val="0085722A"/>
    <w:rsid w:val="00857512"/>
    <w:rsid w:val="008575EC"/>
    <w:rsid w:val="0086031B"/>
    <w:rsid w:val="0086035E"/>
    <w:rsid w:val="00860717"/>
    <w:rsid w:val="00860C57"/>
    <w:rsid w:val="00862311"/>
    <w:rsid w:val="00862F08"/>
    <w:rsid w:val="0086301F"/>
    <w:rsid w:val="00864512"/>
    <w:rsid w:val="008649E7"/>
    <w:rsid w:val="008653B4"/>
    <w:rsid w:val="008655EF"/>
    <w:rsid w:val="00865B1F"/>
    <w:rsid w:val="00865BA3"/>
    <w:rsid w:val="00865DA3"/>
    <w:rsid w:val="00866029"/>
    <w:rsid w:val="00866D8B"/>
    <w:rsid w:val="00867321"/>
    <w:rsid w:val="00867564"/>
    <w:rsid w:val="00867A2A"/>
    <w:rsid w:val="00867B47"/>
    <w:rsid w:val="00867FA7"/>
    <w:rsid w:val="00870950"/>
    <w:rsid w:val="00870C21"/>
    <w:rsid w:val="008712E6"/>
    <w:rsid w:val="00871B7D"/>
    <w:rsid w:val="008724AF"/>
    <w:rsid w:val="008731EA"/>
    <w:rsid w:val="00873CB0"/>
    <w:rsid w:val="008742E2"/>
    <w:rsid w:val="00874A46"/>
    <w:rsid w:val="00874D6F"/>
    <w:rsid w:val="00874FD7"/>
    <w:rsid w:val="00875D87"/>
    <w:rsid w:val="008767A9"/>
    <w:rsid w:val="00876D15"/>
    <w:rsid w:val="00880C44"/>
    <w:rsid w:val="00881702"/>
    <w:rsid w:val="00881C76"/>
    <w:rsid w:val="008823E3"/>
    <w:rsid w:val="00882627"/>
    <w:rsid w:val="008827F6"/>
    <w:rsid w:val="00882B53"/>
    <w:rsid w:val="00884571"/>
    <w:rsid w:val="00884FDF"/>
    <w:rsid w:val="00885971"/>
    <w:rsid w:val="00887423"/>
    <w:rsid w:val="00887C4E"/>
    <w:rsid w:val="00890228"/>
    <w:rsid w:val="008903C0"/>
    <w:rsid w:val="008905AB"/>
    <w:rsid w:val="00890808"/>
    <w:rsid w:val="00891145"/>
    <w:rsid w:val="00891C5E"/>
    <w:rsid w:val="00891ED1"/>
    <w:rsid w:val="00892826"/>
    <w:rsid w:val="00892F65"/>
    <w:rsid w:val="008931F1"/>
    <w:rsid w:val="0089400A"/>
    <w:rsid w:val="00894204"/>
    <w:rsid w:val="00894392"/>
    <w:rsid w:val="008944AB"/>
    <w:rsid w:val="0089509D"/>
    <w:rsid w:val="008962E9"/>
    <w:rsid w:val="008965A1"/>
    <w:rsid w:val="008968BE"/>
    <w:rsid w:val="00896DD0"/>
    <w:rsid w:val="0089712C"/>
    <w:rsid w:val="0089728D"/>
    <w:rsid w:val="008975CD"/>
    <w:rsid w:val="00897789"/>
    <w:rsid w:val="008A02ED"/>
    <w:rsid w:val="008A245C"/>
    <w:rsid w:val="008A25E3"/>
    <w:rsid w:val="008A291F"/>
    <w:rsid w:val="008A3665"/>
    <w:rsid w:val="008A3D14"/>
    <w:rsid w:val="008A48CE"/>
    <w:rsid w:val="008A527A"/>
    <w:rsid w:val="008A603B"/>
    <w:rsid w:val="008A6315"/>
    <w:rsid w:val="008A7240"/>
    <w:rsid w:val="008A7A1B"/>
    <w:rsid w:val="008B0528"/>
    <w:rsid w:val="008B0664"/>
    <w:rsid w:val="008B2D6E"/>
    <w:rsid w:val="008B2DE5"/>
    <w:rsid w:val="008B39AC"/>
    <w:rsid w:val="008B456D"/>
    <w:rsid w:val="008B45A3"/>
    <w:rsid w:val="008B4B41"/>
    <w:rsid w:val="008B64CD"/>
    <w:rsid w:val="008B6AE2"/>
    <w:rsid w:val="008B7AC5"/>
    <w:rsid w:val="008C0274"/>
    <w:rsid w:val="008C0576"/>
    <w:rsid w:val="008C08B9"/>
    <w:rsid w:val="008C0970"/>
    <w:rsid w:val="008C0BA0"/>
    <w:rsid w:val="008C0F1A"/>
    <w:rsid w:val="008C13D2"/>
    <w:rsid w:val="008C1CFC"/>
    <w:rsid w:val="008C2275"/>
    <w:rsid w:val="008C29AC"/>
    <w:rsid w:val="008C3408"/>
    <w:rsid w:val="008C34BA"/>
    <w:rsid w:val="008C3528"/>
    <w:rsid w:val="008C38AD"/>
    <w:rsid w:val="008C5108"/>
    <w:rsid w:val="008C60FF"/>
    <w:rsid w:val="008C65CA"/>
    <w:rsid w:val="008C70C4"/>
    <w:rsid w:val="008C718C"/>
    <w:rsid w:val="008D0272"/>
    <w:rsid w:val="008D08FA"/>
    <w:rsid w:val="008D15CD"/>
    <w:rsid w:val="008D278B"/>
    <w:rsid w:val="008D3D80"/>
    <w:rsid w:val="008D4099"/>
    <w:rsid w:val="008D438A"/>
    <w:rsid w:val="008D4725"/>
    <w:rsid w:val="008D60EC"/>
    <w:rsid w:val="008D7577"/>
    <w:rsid w:val="008D7C76"/>
    <w:rsid w:val="008E0805"/>
    <w:rsid w:val="008E0A08"/>
    <w:rsid w:val="008E0EB5"/>
    <w:rsid w:val="008E127C"/>
    <w:rsid w:val="008E15CE"/>
    <w:rsid w:val="008E1CED"/>
    <w:rsid w:val="008E2AA4"/>
    <w:rsid w:val="008E4E60"/>
    <w:rsid w:val="008E5050"/>
    <w:rsid w:val="008E51FD"/>
    <w:rsid w:val="008E5DCE"/>
    <w:rsid w:val="008E69DF"/>
    <w:rsid w:val="008E6CBD"/>
    <w:rsid w:val="008E6D74"/>
    <w:rsid w:val="008E6D91"/>
    <w:rsid w:val="008E7D96"/>
    <w:rsid w:val="008F08B5"/>
    <w:rsid w:val="008F0ED2"/>
    <w:rsid w:val="008F174D"/>
    <w:rsid w:val="008F28A6"/>
    <w:rsid w:val="008F335D"/>
    <w:rsid w:val="008F3AAC"/>
    <w:rsid w:val="008F3B21"/>
    <w:rsid w:val="008F4F5F"/>
    <w:rsid w:val="008F4F81"/>
    <w:rsid w:val="008F5A2F"/>
    <w:rsid w:val="008F5A59"/>
    <w:rsid w:val="008F5B27"/>
    <w:rsid w:val="008F6494"/>
    <w:rsid w:val="008F69D9"/>
    <w:rsid w:val="008F7500"/>
    <w:rsid w:val="008F7BBE"/>
    <w:rsid w:val="008F7DAE"/>
    <w:rsid w:val="00902993"/>
    <w:rsid w:val="009031FD"/>
    <w:rsid w:val="00903552"/>
    <w:rsid w:val="009037F1"/>
    <w:rsid w:val="0090553F"/>
    <w:rsid w:val="0090605F"/>
    <w:rsid w:val="009060DF"/>
    <w:rsid w:val="0090646D"/>
    <w:rsid w:val="00906A0D"/>
    <w:rsid w:val="0091015E"/>
    <w:rsid w:val="00910CBE"/>
    <w:rsid w:val="009112E2"/>
    <w:rsid w:val="009114A3"/>
    <w:rsid w:val="00911906"/>
    <w:rsid w:val="00912594"/>
    <w:rsid w:val="00912CAE"/>
    <w:rsid w:val="00914098"/>
    <w:rsid w:val="00914538"/>
    <w:rsid w:val="009146D2"/>
    <w:rsid w:val="009147C5"/>
    <w:rsid w:val="00914A6E"/>
    <w:rsid w:val="00915005"/>
    <w:rsid w:val="009152C5"/>
    <w:rsid w:val="0091551A"/>
    <w:rsid w:val="009164F0"/>
    <w:rsid w:val="00916DE3"/>
    <w:rsid w:val="00917A07"/>
    <w:rsid w:val="00917D54"/>
    <w:rsid w:val="00922C50"/>
    <w:rsid w:val="0092389C"/>
    <w:rsid w:val="00923AAA"/>
    <w:rsid w:val="00923F96"/>
    <w:rsid w:val="009252ED"/>
    <w:rsid w:val="00925768"/>
    <w:rsid w:val="00925A90"/>
    <w:rsid w:val="00926416"/>
    <w:rsid w:val="009267FD"/>
    <w:rsid w:val="00927B67"/>
    <w:rsid w:val="009307E6"/>
    <w:rsid w:val="00931AE9"/>
    <w:rsid w:val="00931B9F"/>
    <w:rsid w:val="00931FB0"/>
    <w:rsid w:val="00932124"/>
    <w:rsid w:val="0093249E"/>
    <w:rsid w:val="0093275A"/>
    <w:rsid w:val="00932A11"/>
    <w:rsid w:val="0093300C"/>
    <w:rsid w:val="0093352F"/>
    <w:rsid w:val="00934B6D"/>
    <w:rsid w:val="00937035"/>
    <w:rsid w:val="00937678"/>
    <w:rsid w:val="0093781E"/>
    <w:rsid w:val="00940833"/>
    <w:rsid w:val="00940AFC"/>
    <w:rsid w:val="00940CFC"/>
    <w:rsid w:val="00941379"/>
    <w:rsid w:val="009415A0"/>
    <w:rsid w:val="009415C5"/>
    <w:rsid w:val="009417A8"/>
    <w:rsid w:val="009426E7"/>
    <w:rsid w:val="009426FA"/>
    <w:rsid w:val="00943150"/>
    <w:rsid w:val="00943303"/>
    <w:rsid w:val="0094341F"/>
    <w:rsid w:val="009438C1"/>
    <w:rsid w:val="00944B5F"/>
    <w:rsid w:val="00944DE1"/>
    <w:rsid w:val="00944F6C"/>
    <w:rsid w:val="00945282"/>
    <w:rsid w:val="009459B9"/>
    <w:rsid w:val="00945E2B"/>
    <w:rsid w:val="00946C26"/>
    <w:rsid w:val="00950052"/>
    <w:rsid w:val="00950AB2"/>
    <w:rsid w:val="00950AD4"/>
    <w:rsid w:val="00951757"/>
    <w:rsid w:val="0095199C"/>
    <w:rsid w:val="0095204A"/>
    <w:rsid w:val="009523A2"/>
    <w:rsid w:val="009529F1"/>
    <w:rsid w:val="00955218"/>
    <w:rsid w:val="00955BA9"/>
    <w:rsid w:val="00956741"/>
    <w:rsid w:val="00956D90"/>
    <w:rsid w:val="00956E26"/>
    <w:rsid w:val="00960721"/>
    <w:rsid w:val="00961177"/>
    <w:rsid w:val="009635EB"/>
    <w:rsid w:val="009639AD"/>
    <w:rsid w:val="00965573"/>
    <w:rsid w:val="00965B7A"/>
    <w:rsid w:val="009665CC"/>
    <w:rsid w:val="00966B0C"/>
    <w:rsid w:val="00966BF3"/>
    <w:rsid w:val="00970A2D"/>
    <w:rsid w:val="00970B69"/>
    <w:rsid w:val="00970E66"/>
    <w:rsid w:val="00971F57"/>
    <w:rsid w:val="009731B7"/>
    <w:rsid w:val="0097354C"/>
    <w:rsid w:val="00974428"/>
    <w:rsid w:val="00974947"/>
    <w:rsid w:val="00974D19"/>
    <w:rsid w:val="009752CF"/>
    <w:rsid w:val="009759A9"/>
    <w:rsid w:val="00975C2D"/>
    <w:rsid w:val="009764FB"/>
    <w:rsid w:val="0097793A"/>
    <w:rsid w:val="00977F4E"/>
    <w:rsid w:val="00980118"/>
    <w:rsid w:val="0098025C"/>
    <w:rsid w:val="00980B23"/>
    <w:rsid w:val="00980CD5"/>
    <w:rsid w:val="009812F1"/>
    <w:rsid w:val="00981CA6"/>
    <w:rsid w:val="00982BD7"/>
    <w:rsid w:val="00982D84"/>
    <w:rsid w:val="0098314C"/>
    <w:rsid w:val="00983DBB"/>
    <w:rsid w:val="00983F39"/>
    <w:rsid w:val="009853BF"/>
    <w:rsid w:val="00985B33"/>
    <w:rsid w:val="00985E79"/>
    <w:rsid w:val="009865C9"/>
    <w:rsid w:val="009866BB"/>
    <w:rsid w:val="009869F1"/>
    <w:rsid w:val="00986CA6"/>
    <w:rsid w:val="00986DDC"/>
    <w:rsid w:val="00986FF9"/>
    <w:rsid w:val="0098741A"/>
    <w:rsid w:val="00987EDC"/>
    <w:rsid w:val="00990067"/>
    <w:rsid w:val="0099159E"/>
    <w:rsid w:val="00991B34"/>
    <w:rsid w:val="00991F1F"/>
    <w:rsid w:val="0099292B"/>
    <w:rsid w:val="00992F1F"/>
    <w:rsid w:val="009936AE"/>
    <w:rsid w:val="00994248"/>
    <w:rsid w:val="0099468B"/>
    <w:rsid w:val="0099484B"/>
    <w:rsid w:val="00995C25"/>
    <w:rsid w:val="00996C31"/>
    <w:rsid w:val="009975B6"/>
    <w:rsid w:val="009A0069"/>
    <w:rsid w:val="009A0382"/>
    <w:rsid w:val="009A0511"/>
    <w:rsid w:val="009A08E4"/>
    <w:rsid w:val="009A11C6"/>
    <w:rsid w:val="009A18C7"/>
    <w:rsid w:val="009A22F2"/>
    <w:rsid w:val="009A278F"/>
    <w:rsid w:val="009A303C"/>
    <w:rsid w:val="009A39C5"/>
    <w:rsid w:val="009A3D72"/>
    <w:rsid w:val="009A4277"/>
    <w:rsid w:val="009A50C5"/>
    <w:rsid w:val="009A5112"/>
    <w:rsid w:val="009A52D9"/>
    <w:rsid w:val="009A6092"/>
    <w:rsid w:val="009A60E3"/>
    <w:rsid w:val="009A6D38"/>
    <w:rsid w:val="009A754D"/>
    <w:rsid w:val="009A7EC1"/>
    <w:rsid w:val="009B0316"/>
    <w:rsid w:val="009B0A9E"/>
    <w:rsid w:val="009B0E16"/>
    <w:rsid w:val="009B1690"/>
    <w:rsid w:val="009B1949"/>
    <w:rsid w:val="009B1EF9"/>
    <w:rsid w:val="009B25B0"/>
    <w:rsid w:val="009B2CCE"/>
    <w:rsid w:val="009B312A"/>
    <w:rsid w:val="009B4D12"/>
    <w:rsid w:val="009B5257"/>
    <w:rsid w:val="009B5879"/>
    <w:rsid w:val="009B59D9"/>
    <w:rsid w:val="009B63AF"/>
    <w:rsid w:val="009B6534"/>
    <w:rsid w:val="009B765F"/>
    <w:rsid w:val="009C027C"/>
    <w:rsid w:val="009C035C"/>
    <w:rsid w:val="009C1308"/>
    <w:rsid w:val="009C1BEF"/>
    <w:rsid w:val="009C1ED7"/>
    <w:rsid w:val="009C27B1"/>
    <w:rsid w:val="009C28B1"/>
    <w:rsid w:val="009C29D0"/>
    <w:rsid w:val="009C2A94"/>
    <w:rsid w:val="009C3765"/>
    <w:rsid w:val="009C4A40"/>
    <w:rsid w:val="009C4FAF"/>
    <w:rsid w:val="009C53FF"/>
    <w:rsid w:val="009C56E6"/>
    <w:rsid w:val="009C6464"/>
    <w:rsid w:val="009C71B8"/>
    <w:rsid w:val="009C7248"/>
    <w:rsid w:val="009C77C0"/>
    <w:rsid w:val="009C7F69"/>
    <w:rsid w:val="009D09AB"/>
    <w:rsid w:val="009D11DA"/>
    <w:rsid w:val="009D13B2"/>
    <w:rsid w:val="009D1FA0"/>
    <w:rsid w:val="009D1FEF"/>
    <w:rsid w:val="009D2CBA"/>
    <w:rsid w:val="009D3371"/>
    <w:rsid w:val="009D46D9"/>
    <w:rsid w:val="009D6499"/>
    <w:rsid w:val="009D7692"/>
    <w:rsid w:val="009D7A39"/>
    <w:rsid w:val="009E1293"/>
    <w:rsid w:val="009E1F7B"/>
    <w:rsid w:val="009E22A3"/>
    <w:rsid w:val="009E2796"/>
    <w:rsid w:val="009E2FEA"/>
    <w:rsid w:val="009E381A"/>
    <w:rsid w:val="009E4454"/>
    <w:rsid w:val="009E4E06"/>
    <w:rsid w:val="009E554A"/>
    <w:rsid w:val="009E569E"/>
    <w:rsid w:val="009E5F51"/>
    <w:rsid w:val="009E6340"/>
    <w:rsid w:val="009E6627"/>
    <w:rsid w:val="009E6C9C"/>
    <w:rsid w:val="009E6ED4"/>
    <w:rsid w:val="009E7D18"/>
    <w:rsid w:val="009F0285"/>
    <w:rsid w:val="009F1EA0"/>
    <w:rsid w:val="009F2F18"/>
    <w:rsid w:val="009F2F31"/>
    <w:rsid w:val="009F3101"/>
    <w:rsid w:val="009F344C"/>
    <w:rsid w:val="009F3999"/>
    <w:rsid w:val="009F41BF"/>
    <w:rsid w:val="009F46AF"/>
    <w:rsid w:val="009F4BD7"/>
    <w:rsid w:val="009F4ED4"/>
    <w:rsid w:val="009F53EF"/>
    <w:rsid w:val="009F5BEA"/>
    <w:rsid w:val="009F6FFD"/>
    <w:rsid w:val="00A004EF"/>
    <w:rsid w:val="00A01EBA"/>
    <w:rsid w:val="00A02638"/>
    <w:rsid w:val="00A0265B"/>
    <w:rsid w:val="00A02884"/>
    <w:rsid w:val="00A02FD3"/>
    <w:rsid w:val="00A0335E"/>
    <w:rsid w:val="00A03CED"/>
    <w:rsid w:val="00A04406"/>
    <w:rsid w:val="00A04826"/>
    <w:rsid w:val="00A066E3"/>
    <w:rsid w:val="00A06861"/>
    <w:rsid w:val="00A0717B"/>
    <w:rsid w:val="00A0735A"/>
    <w:rsid w:val="00A1090B"/>
    <w:rsid w:val="00A10C3E"/>
    <w:rsid w:val="00A10D2E"/>
    <w:rsid w:val="00A1240C"/>
    <w:rsid w:val="00A128EA"/>
    <w:rsid w:val="00A14136"/>
    <w:rsid w:val="00A1475A"/>
    <w:rsid w:val="00A148F9"/>
    <w:rsid w:val="00A14E22"/>
    <w:rsid w:val="00A1535A"/>
    <w:rsid w:val="00A1546C"/>
    <w:rsid w:val="00A15C32"/>
    <w:rsid w:val="00A16C04"/>
    <w:rsid w:val="00A16E2E"/>
    <w:rsid w:val="00A1734B"/>
    <w:rsid w:val="00A175B3"/>
    <w:rsid w:val="00A17D06"/>
    <w:rsid w:val="00A208D2"/>
    <w:rsid w:val="00A20A16"/>
    <w:rsid w:val="00A21703"/>
    <w:rsid w:val="00A21920"/>
    <w:rsid w:val="00A21E89"/>
    <w:rsid w:val="00A2250B"/>
    <w:rsid w:val="00A22724"/>
    <w:rsid w:val="00A239C2"/>
    <w:rsid w:val="00A24612"/>
    <w:rsid w:val="00A24616"/>
    <w:rsid w:val="00A26480"/>
    <w:rsid w:val="00A27415"/>
    <w:rsid w:val="00A27DB2"/>
    <w:rsid w:val="00A27EEA"/>
    <w:rsid w:val="00A301E0"/>
    <w:rsid w:val="00A303D6"/>
    <w:rsid w:val="00A3058B"/>
    <w:rsid w:val="00A311CA"/>
    <w:rsid w:val="00A31A36"/>
    <w:rsid w:val="00A31C6B"/>
    <w:rsid w:val="00A31DDD"/>
    <w:rsid w:val="00A32158"/>
    <w:rsid w:val="00A3244C"/>
    <w:rsid w:val="00A326AE"/>
    <w:rsid w:val="00A32CDF"/>
    <w:rsid w:val="00A33182"/>
    <w:rsid w:val="00A34F65"/>
    <w:rsid w:val="00A35441"/>
    <w:rsid w:val="00A37945"/>
    <w:rsid w:val="00A379B2"/>
    <w:rsid w:val="00A37AF3"/>
    <w:rsid w:val="00A37E21"/>
    <w:rsid w:val="00A41B76"/>
    <w:rsid w:val="00A42A63"/>
    <w:rsid w:val="00A436BA"/>
    <w:rsid w:val="00A44166"/>
    <w:rsid w:val="00A4425F"/>
    <w:rsid w:val="00A444D6"/>
    <w:rsid w:val="00A448AD"/>
    <w:rsid w:val="00A4601A"/>
    <w:rsid w:val="00A460D0"/>
    <w:rsid w:val="00A46412"/>
    <w:rsid w:val="00A46906"/>
    <w:rsid w:val="00A47309"/>
    <w:rsid w:val="00A50E31"/>
    <w:rsid w:val="00A50F53"/>
    <w:rsid w:val="00A52539"/>
    <w:rsid w:val="00A551A0"/>
    <w:rsid w:val="00A556AA"/>
    <w:rsid w:val="00A55B4F"/>
    <w:rsid w:val="00A56D99"/>
    <w:rsid w:val="00A57B3D"/>
    <w:rsid w:val="00A57F79"/>
    <w:rsid w:val="00A60650"/>
    <w:rsid w:val="00A60F65"/>
    <w:rsid w:val="00A619B0"/>
    <w:rsid w:val="00A619EE"/>
    <w:rsid w:val="00A62192"/>
    <w:rsid w:val="00A62556"/>
    <w:rsid w:val="00A62D06"/>
    <w:rsid w:val="00A63B24"/>
    <w:rsid w:val="00A6446A"/>
    <w:rsid w:val="00A644F1"/>
    <w:rsid w:val="00A64649"/>
    <w:rsid w:val="00A64BBD"/>
    <w:rsid w:val="00A64D55"/>
    <w:rsid w:val="00A6563E"/>
    <w:rsid w:val="00A65923"/>
    <w:rsid w:val="00A65D55"/>
    <w:rsid w:val="00A65DC2"/>
    <w:rsid w:val="00A660CC"/>
    <w:rsid w:val="00A6713B"/>
    <w:rsid w:val="00A67BB0"/>
    <w:rsid w:val="00A70179"/>
    <w:rsid w:val="00A7096D"/>
    <w:rsid w:val="00A71213"/>
    <w:rsid w:val="00A716E4"/>
    <w:rsid w:val="00A722C6"/>
    <w:rsid w:val="00A7296D"/>
    <w:rsid w:val="00A72BAA"/>
    <w:rsid w:val="00A730DF"/>
    <w:rsid w:val="00A731E5"/>
    <w:rsid w:val="00A734C8"/>
    <w:rsid w:val="00A739F5"/>
    <w:rsid w:val="00A7449F"/>
    <w:rsid w:val="00A7687F"/>
    <w:rsid w:val="00A76D2C"/>
    <w:rsid w:val="00A76FAB"/>
    <w:rsid w:val="00A77155"/>
    <w:rsid w:val="00A80213"/>
    <w:rsid w:val="00A80F8F"/>
    <w:rsid w:val="00A817AA"/>
    <w:rsid w:val="00A81847"/>
    <w:rsid w:val="00A83DEF"/>
    <w:rsid w:val="00A8436E"/>
    <w:rsid w:val="00A84629"/>
    <w:rsid w:val="00A84683"/>
    <w:rsid w:val="00A846F6"/>
    <w:rsid w:val="00A84E92"/>
    <w:rsid w:val="00A85A3E"/>
    <w:rsid w:val="00A85DF4"/>
    <w:rsid w:val="00A8645E"/>
    <w:rsid w:val="00A86462"/>
    <w:rsid w:val="00A865AA"/>
    <w:rsid w:val="00A90951"/>
    <w:rsid w:val="00A91042"/>
    <w:rsid w:val="00A919C0"/>
    <w:rsid w:val="00A9258B"/>
    <w:rsid w:val="00A93A02"/>
    <w:rsid w:val="00A944CF"/>
    <w:rsid w:val="00A9479E"/>
    <w:rsid w:val="00A94DDE"/>
    <w:rsid w:val="00A95B02"/>
    <w:rsid w:val="00A9668D"/>
    <w:rsid w:val="00A97885"/>
    <w:rsid w:val="00AA02B2"/>
    <w:rsid w:val="00AA0961"/>
    <w:rsid w:val="00AA0A41"/>
    <w:rsid w:val="00AA0F4B"/>
    <w:rsid w:val="00AA2105"/>
    <w:rsid w:val="00AA37D7"/>
    <w:rsid w:val="00AA38BE"/>
    <w:rsid w:val="00AA48FB"/>
    <w:rsid w:val="00AA5F50"/>
    <w:rsid w:val="00AA66AD"/>
    <w:rsid w:val="00AA6DC7"/>
    <w:rsid w:val="00AA7476"/>
    <w:rsid w:val="00AA74AD"/>
    <w:rsid w:val="00AA74E4"/>
    <w:rsid w:val="00AA7AA6"/>
    <w:rsid w:val="00AA7B9E"/>
    <w:rsid w:val="00AB011F"/>
    <w:rsid w:val="00AB01F5"/>
    <w:rsid w:val="00AB0665"/>
    <w:rsid w:val="00AB09C5"/>
    <w:rsid w:val="00AB262A"/>
    <w:rsid w:val="00AB2BF8"/>
    <w:rsid w:val="00AB35F7"/>
    <w:rsid w:val="00AB378D"/>
    <w:rsid w:val="00AB3A64"/>
    <w:rsid w:val="00AB3C61"/>
    <w:rsid w:val="00AB4726"/>
    <w:rsid w:val="00AB49A9"/>
    <w:rsid w:val="00AB4CE4"/>
    <w:rsid w:val="00AB5536"/>
    <w:rsid w:val="00AB5693"/>
    <w:rsid w:val="00AB6E55"/>
    <w:rsid w:val="00AB74A8"/>
    <w:rsid w:val="00AC0542"/>
    <w:rsid w:val="00AC0FB7"/>
    <w:rsid w:val="00AC1261"/>
    <w:rsid w:val="00AC2272"/>
    <w:rsid w:val="00AC2C67"/>
    <w:rsid w:val="00AC335A"/>
    <w:rsid w:val="00AC418C"/>
    <w:rsid w:val="00AC4849"/>
    <w:rsid w:val="00AC4D19"/>
    <w:rsid w:val="00AC5AA1"/>
    <w:rsid w:val="00AC6E22"/>
    <w:rsid w:val="00AC7623"/>
    <w:rsid w:val="00AD0967"/>
    <w:rsid w:val="00AD0E68"/>
    <w:rsid w:val="00AD0FF9"/>
    <w:rsid w:val="00AD192B"/>
    <w:rsid w:val="00AD1B21"/>
    <w:rsid w:val="00AD1E64"/>
    <w:rsid w:val="00AD249A"/>
    <w:rsid w:val="00AD31AA"/>
    <w:rsid w:val="00AD35C0"/>
    <w:rsid w:val="00AD4A32"/>
    <w:rsid w:val="00AD4C2E"/>
    <w:rsid w:val="00AD4D2E"/>
    <w:rsid w:val="00AD534D"/>
    <w:rsid w:val="00AD5A84"/>
    <w:rsid w:val="00AD5DA4"/>
    <w:rsid w:val="00AD60F4"/>
    <w:rsid w:val="00AD64FE"/>
    <w:rsid w:val="00AD6619"/>
    <w:rsid w:val="00AD7B71"/>
    <w:rsid w:val="00AE06B8"/>
    <w:rsid w:val="00AE1146"/>
    <w:rsid w:val="00AE13D6"/>
    <w:rsid w:val="00AE1B0E"/>
    <w:rsid w:val="00AE2135"/>
    <w:rsid w:val="00AE2E5D"/>
    <w:rsid w:val="00AE3A41"/>
    <w:rsid w:val="00AE3D8D"/>
    <w:rsid w:val="00AE3E84"/>
    <w:rsid w:val="00AE42F4"/>
    <w:rsid w:val="00AE4464"/>
    <w:rsid w:val="00AE5AEC"/>
    <w:rsid w:val="00AE605E"/>
    <w:rsid w:val="00AE69A9"/>
    <w:rsid w:val="00AE6D61"/>
    <w:rsid w:val="00AE748F"/>
    <w:rsid w:val="00AF0000"/>
    <w:rsid w:val="00AF0A7B"/>
    <w:rsid w:val="00AF116E"/>
    <w:rsid w:val="00AF13DB"/>
    <w:rsid w:val="00AF204C"/>
    <w:rsid w:val="00AF338D"/>
    <w:rsid w:val="00AF355C"/>
    <w:rsid w:val="00AF364F"/>
    <w:rsid w:val="00AF468D"/>
    <w:rsid w:val="00AF472F"/>
    <w:rsid w:val="00AF4982"/>
    <w:rsid w:val="00AF4A05"/>
    <w:rsid w:val="00AF4AB0"/>
    <w:rsid w:val="00AF4D00"/>
    <w:rsid w:val="00AF4EE1"/>
    <w:rsid w:val="00AF4EEF"/>
    <w:rsid w:val="00B005AE"/>
    <w:rsid w:val="00B00748"/>
    <w:rsid w:val="00B01672"/>
    <w:rsid w:val="00B0195C"/>
    <w:rsid w:val="00B01BC2"/>
    <w:rsid w:val="00B01D79"/>
    <w:rsid w:val="00B01FC5"/>
    <w:rsid w:val="00B031FB"/>
    <w:rsid w:val="00B03BF4"/>
    <w:rsid w:val="00B040FE"/>
    <w:rsid w:val="00B04545"/>
    <w:rsid w:val="00B045EF"/>
    <w:rsid w:val="00B04EF2"/>
    <w:rsid w:val="00B04FB5"/>
    <w:rsid w:val="00B06371"/>
    <w:rsid w:val="00B06452"/>
    <w:rsid w:val="00B06FD5"/>
    <w:rsid w:val="00B077A3"/>
    <w:rsid w:val="00B078C0"/>
    <w:rsid w:val="00B112EE"/>
    <w:rsid w:val="00B126E4"/>
    <w:rsid w:val="00B127B4"/>
    <w:rsid w:val="00B12A5A"/>
    <w:rsid w:val="00B12CA4"/>
    <w:rsid w:val="00B132FA"/>
    <w:rsid w:val="00B1454E"/>
    <w:rsid w:val="00B15083"/>
    <w:rsid w:val="00B1557B"/>
    <w:rsid w:val="00B1653B"/>
    <w:rsid w:val="00B17ADC"/>
    <w:rsid w:val="00B203FF"/>
    <w:rsid w:val="00B210CC"/>
    <w:rsid w:val="00B215E4"/>
    <w:rsid w:val="00B21925"/>
    <w:rsid w:val="00B21935"/>
    <w:rsid w:val="00B21D26"/>
    <w:rsid w:val="00B22424"/>
    <w:rsid w:val="00B22E4D"/>
    <w:rsid w:val="00B23C1E"/>
    <w:rsid w:val="00B23CDB"/>
    <w:rsid w:val="00B24C10"/>
    <w:rsid w:val="00B2500A"/>
    <w:rsid w:val="00B25011"/>
    <w:rsid w:val="00B25116"/>
    <w:rsid w:val="00B25EB8"/>
    <w:rsid w:val="00B262F5"/>
    <w:rsid w:val="00B26FA8"/>
    <w:rsid w:val="00B277B3"/>
    <w:rsid w:val="00B277E8"/>
    <w:rsid w:val="00B2784D"/>
    <w:rsid w:val="00B30068"/>
    <w:rsid w:val="00B3006F"/>
    <w:rsid w:val="00B32CA7"/>
    <w:rsid w:val="00B33B1F"/>
    <w:rsid w:val="00B33EFF"/>
    <w:rsid w:val="00B34BC0"/>
    <w:rsid w:val="00B34FB0"/>
    <w:rsid w:val="00B34FEE"/>
    <w:rsid w:val="00B371AD"/>
    <w:rsid w:val="00B37602"/>
    <w:rsid w:val="00B37789"/>
    <w:rsid w:val="00B37B00"/>
    <w:rsid w:val="00B42776"/>
    <w:rsid w:val="00B42A16"/>
    <w:rsid w:val="00B434CD"/>
    <w:rsid w:val="00B43875"/>
    <w:rsid w:val="00B445DF"/>
    <w:rsid w:val="00B44CF6"/>
    <w:rsid w:val="00B450AF"/>
    <w:rsid w:val="00B4537B"/>
    <w:rsid w:val="00B456E2"/>
    <w:rsid w:val="00B45AAE"/>
    <w:rsid w:val="00B45C6F"/>
    <w:rsid w:val="00B468EF"/>
    <w:rsid w:val="00B46A74"/>
    <w:rsid w:val="00B4750C"/>
    <w:rsid w:val="00B47B8A"/>
    <w:rsid w:val="00B521C9"/>
    <w:rsid w:val="00B53B31"/>
    <w:rsid w:val="00B5507A"/>
    <w:rsid w:val="00B55938"/>
    <w:rsid w:val="00B55B86"/>
    <w:rsid w:val="00B56289"/>
    <w:rsid w:val="00B56741"/>
    <w:rsid w:val="00B56759"/>
    <w:rsid w:val="00B578DA"/>
    <w:rsid w:val="00B6005A"/>
    <w:rsid w:val="00B60853"/>
    <w:rsid w:val="00B61144"/>
    <w:rsid w:val="00B63983"/>
    <w:rsid w:val="00B643D6"/>
    <w:rsid w:val="00B657C1"/>
    <w:rsid w:val="00B674D1"/>
    <w:rsid w:val="00B67561"/>
    <w:rsid w:val="00B67884"/>
    <w:rsid w:val="00B72856"/>
    <w:rsid w:val="00B72C9A"/>
    <w:rsid w:val="00B7307A"/>
    <w:rsid w:val="00B73B60"/>
    <w:rsid w:val="00B74720"/>
    <w:rsid w:val="00B74B0A"/>
    <w:rsid w:val="00B7518A"/>
    <w:rsid w:val="00B75590"/>
    <w:rsid w:val="00B7571F"/>
    <w:rsid w:val="00B758D5"/>
    <w:rsid w:val="00B762C7"/>
    <w:rsid w:val="00B76E9E"/>
    <w:rsid w:val="00B77483"/>
    <w:rsid w:val="00B7754A"/>
    <w:rsid w:val="00B8052B"/>
    <w:rsid w:val="00B80C59"/>
    <w:rsid w:val="00B8108F"/>
    <w:rsid w:val="00B8134A"/>
    <w:rsid w:val="00B815F3"/>
    <w:rsid w:val="00B82BB7"/>
    <w:rsid w:val="00B831E4"/>
    <w:rsid w:val="00B835CA"/>
    <w:rsid w:val="00B83677"/>
    <w:rsid w:val="00B843A8"/>
    <w:rsid w:val="00B849E6"/>
    <w:rsid w:val="00B85087"/>
    <w:rsid w:val="00B85532"/>
    <w:rsid w:val="00B858A0"/>
    <w:rsid w:val="00B8593D"/>
    <w:rsid w:val="00B900D4"/>
    <w:rsid w:val="00B90DC0"/>
    <w:rsid w:val="00B90EF1"/>
    <w:rsid w:val="00B90F97"/>
    <w:rsid w:val="00B9170E"/>
    <w:rsid w:val="00B91885"/>
    <w:rsid w:val="00B91B46"/>
    <w:rsid w:val="00B9219D"/>
    <w:rsid w:val="00B923A6"/>
    <w:rsid w:val="00B93AE2"/>
    <w:rsid w:val="00B94DAC"/>
    <w:rsid w:val="00B956E4"/>
    <w:rsid w:val="00B95E56"/>
    <w:rsid w:val="00B9680E"/>
    <w:rsid w:val="00B96ABB"/>
    <w:rsid w:val="00B96AFB"/>
    <w:rsid w:val="00B9712B"/>
    <w:rsid w:val="00B97C9E"/>
    <w:rsid w:val="00BA02B9"/>
    <w:rsid w:val="00BA1556"/>
    <w:rsid w:val="00BA15F9"/>
    <w:rsid w:val="00BA2142"/>
    <w:rsid w:val="00BA268F"/>
    <w:rsid w:val="00BA377B"/>
    <w:rsid w:val="00BA426E"/>
    <w:rsid w:val="00BA5073"/>
    <w:rsid w:val="00BA52AC"/>
    <w:rsid w:val="00BA5A25"/>
    <w:rsid w:val="00BA6385"/>
    <w:rsid w:val="00BA6662"/>
    <w:rsid w:val="00BA742E"/>
    <w:rsid w:val="00BB00F6"/>
    <w:rsid w:val="00BB02B4"/>
    <w:rsid w:val="00BB0507"/>
    <w:rsid w:val="00BB15C1"/>
    <w:rsid w:val="00BB20A2"/>
    <w:rsid w:val="00BB2715"/>
    <w:rsid w:val="00BB36F6"/>
    <w:rsid w:val="00BB44C1"/>
    <w:rsid w:val="00BB46E3"/>
    <w:rsid w:val="00BB47B3"/>
    <w:rsid w:val="00BB48E8"/>
    <w:rsid w:val="00BB587B"/>
    <w:rsid w:val="00BB5AA3"/>
    <w:rsid w:val="00BB6367"/>
    <w:rsid w:val="00BB71F3"/>
    <w:rsid w:val="00BC294A"/>
    <w:rsid w:val="00BC2C94"/>
    <w:rsid w:val="00BC30F1"/>
    <w:rsid w:val="00BC3ED1"/>
    <w:rsid w:val="00BC3F83"/>
    <w:rsid w:val="00BC3FE3"/>
    <w:rsid w:val="00BC4188"/>
    <w:rsid w:val="00BC442E"/>
    <w:rsid w:val="00BC4D45"/>
    <w:rsid w:val="00BC53A7"/>
    <w:rsid w:val="00BC643F"/>
    <w:rsid w:val="00BC6916"/>
    <w:rsid w:val="00BC696C"/>
    <w:rsid w:val="00BC6DC9"/>
    <w:rsid w:val="00BC71E8"/>
    <w:rsid w:val="00BC7756"/>
    <w:rsid w:val="00BD10CB"/>
    <w:rsid w:val="00BD28D3"/>
    <w:rsid w:val="00BD2910"/>
    <w:rsid w:val="00BD2B27"/>
    <w:rsid w:val="00BD32B0"/>
    <w:rsid w:val="00BD434E"/>
    <w:rsid w:val="00BD45BF"/>
    <w:rsid w:val="00BD45CC"/>
    <w:rsid w:val="00BD48F4"/>
    <w:rsid w:val="00BD4A16"/>
    <w:rsid w:val="00BD4F83"/>
    <w:rsid w:val="00BD515B"/>
    <w:rsid w:val="00BD6552"/>
    <w:rsid w:val="00BD7256"/>
    <w:rsid w:val="00BD7765"/>
    <w:rsid w:val="00BE017E"/>
    <w:rsid w:val="00BE0E21"/>
    <w:rsid w:val="00BE0EAA"/>
    <w:rsid w:val="00BE1E6D"/>
    <w:rsid w:val="00BE23D6"/>
    <w:rsid w:val="00BE312F"/>
    <w:rsid w:val="00BE3BC8"/>
    <w:rsid w:val="00BE3C19"/>
    <w:rsid w:val="00BE444E"/>
    <w:rsid w:val="00BE4C05"/>
    <w:rsid w:val="00BE4E5C"/>
    <w:rsid w:val="00BE4FD7"/>
    <w:rsid w:val="00BE52EC"/>
    <w:rsid w:val="00BE63F7"/>
    <w:rsid w:val="00BE6834"/>
    <w:rsid w:val="00BF0677"/>
    <w:rsid w:val="00BF3749"/>
    <w:rsid w:val="00BF39E0"/>
    <w:rsid w:val="00BF3C0D"/>
    <w:rsid w:val="00BF3EF2"/>
    <w:rsid w:val="00BF424F"/>
    <w:rsid w:val="00BF4AA2"/>
    <w:rsid w:val="00BF5035"/>
    <w:rsid w:val="00BF598C"/>
    <w:rsid w:val="00BF655B"/>
    <w:rsid w:val="00BF677B"/>
    <w:rsid w:val="00BF6C5C"/>
    <w:rsid w:val="00BF71A4"/>
    <w:rsid w:val="00BF71FF"/>
    <w:rsid w:val="00C00278"/>
    <w:rsid w:val="00C00A43"/>
    <w:rsid w:val="00C0170F"/>
    <w:rsid w:val="00C0180B"/>
    <w:rsid w:val="00C01876"/>
    <w:rsid w:val="00C01E42"/>
    <w:rsid w:val="00C02602"/>
    <w:rsid w:val="00C02E65"/>
    <w:rsid w:val="00C02F5F"/>
    <w:rsid w:val="00C036CD"/>
    <w:rsid w:val="00C0378F"/>
    <w:rsid w:val="00C04AC0"/>
    <w:rsid w:val="00C04B29"/>
    <w:rsid w:val="00C04C75"/>
    <w:rsid w:val="00C051CF"/>
    <w:rsid w:val="00C051FD"/>
    <w:rsid w:val="00C0583F"/>
    <w:rsid w:val="00C05E01"/>
    <w:rsid w:val="00C05ED9"/>
    <w:rsid w:val="00C07410"/>
    <w:rsid w:val="00C10FBE"/>
    <w:rsid w:val="00C1169B"/>
    <w:rsid w:val="00C117F9"/>
    <w:rsid w:val="00C1217E"/>
    <w:rsid w:val="00C1224B"/>
    <w:rsid w:val="00C12B9B"/>
    <w:rsid w:val="00C12EF0"/>
    <w:rsid w:val="00C13619"/>
    <w:rsid w:val="00C13FB4"/>
    <w:rsid w:val="00C1472D"/>
    <w:rsid w:val="00C14B74"/>
    <w:rsid w:val="00C154A6"/>
    <w:rsid w:val="00C1566E"/>
    <w:rsid w:val="00C16342"/>
    <w:rsid w:val="00C16631"/>
    <w:rsid w:val="00C174BF"/>
    <w:rsid w:val="00C17AD9"/>
    <w:rsid w:val="00C2164A"/>
    <w:rsid w:val="00C21DC2"/>
    <w:rsid w:val="00C2257E"/>
    <w:rsid w:val="00C235B2"/>
    <w:rsid w:val="00C235EE"/>
    <w:rsid w:val="00C2389C"/>
    <w:rsid w:val="00C248F1"/>
    <w:rsid w:val="00C254E5"/>
    <w:rsid w:val="00C256D3"/>
    <w:rsid w:val="00C258A1"/>
    <w:rsid w:val="00C2741B"/>
    <w:rsid w:val="00C274FA"/>
    <w:rsid w:val="00C276E8"/>
    <w:rsid w:val="00C27739"/>
    <w:rsid w:val="00C27AB5"/>
    <w:rsid w:val="00C3019C"/>
    <w:rsid w:val="00C3034D"/>
    <w:rsid w:val="00C304F3"/>
    <w:rsid w:val="00C31C3C"/>
    <w:rsid w:val="00C31D83"/>
    <w:rsid w:val="00C324E6"/>
    <w:rsid w:val="00C32807"/>
    <w:rsid w:val="00C32F69"/>
    <w:rsid w:val="00C33D23"/>
    <w:rsid w:val="00C34864"/>
    <w:rsid w:val="00C34E84"/>
    <w:rsid w:val="00C3510B"/>
    <w:rsid w:val="00C35BC2"/>
    <w:rsid w:val="00C35F1F"/>
    <w:rsid w:val="00C3633A"/>
    <w:rsid w:val="00C36AB8"/>
    <w:rsid w:val="00C36B22"/>
    <w:rsid w:val="00C406C3"/>
    <w:rsid w:val="00C40878"/>
    <w:rsid w:val="00C40CFC"/>
    <w:rsid w:val="00C411A1"/>
    <w:rsid w:val="00C418E7"/>
    <w:rsid w:val="00C421A6"/>
    <w:rsid w:val="00C421F2"/>
    <w:rsid w:val="00C42EED"/>
    <w:rsid w:val="00C4353B"/>
    <w:rsid w:val="00C43A80"/>
    <w:rsid w:val="00C43F00"/>
    <w:rsid w:val="00C43F42"/>
    <w:rsid w:val="00C4614B"/>
    <w:rsid w:val="00C46A64"/>
    <w:rsid w:val="00C4791C"/>
    <w:rsid w:val="00C51135"/>
    <w:rsid w:val="00C53098"/>
    <w:rsid w:val="00C53694"/>
    <w:rsid w:val="00C537F0"/>
    <w:rsid w:val="00C53ACC"/>
    <w:rsid w:val="00C5443C"/>
    <w:rsid w:val="00C54956"/>
    <w:rsid w:val="00C55D67"/>
    <w:rsid w:val="00C5753E"/>
    <w:rsid w:val="00C577E6"/>
    <w:rsid w:val="00C57F07"/>
    <w:rsid w:val="00C60187"/>
    <w:rsid w:val="00C607C0"/>
    <w:rsid w:val="00C60D74"/>
    <w:rsid w:val="00C60DFC"/>
    <w:rsid w:val="00C61F4F"/>
    <w:rsid w:val="00C6216D"/>
    <w:rsid w:val="00C64401"/>
    <w:rsid w:val="00C67146"/>
    <w:rsid w:val="00C67587"/>
    <w:rsid w:val="00C67986"/>
    <w:rsid w:val="00C67B10"/>
    <w:rsid w:val="00C70030"/>
    <w:rsid w:val="00C70092"/>
    <w:rsid w:val="00C70497"/>
    <w:rsid w:val="00C70B44"/>
    <w:rsid w:val="00C70E71"/>
    <w:rsid w:val="00C711DA"/>
    <w:rsid w:val="00C714C9"/>
    <w:rsid w:val="00C71B01"/>
    <w:rsid w:val="00C7235B"/>
    <w:rsid w:val="00C72E0C"/>
    <w:rsid w:val="00C73390"/>
    <w:rsid w:val="00C73565"/>
    <w:rsid w:val="00C7390D"/>
    <w:rsid w:val="00C743BA"/>
    <w:rsid w:val="00C7494A"/>
    <w:rsid w:val="00C76178"/>
    <w:rsid w:val="00C76A39"/>
    <w:rsid w:val="00C76BC0"/>
    <w:rsid w:val="00C76DCF"/>
    <w:rsid w:val="00C76FBC"/>
    <w:rsid w:val="00C77708"/>
    <w:rsid w:val="00C800C8"/>
    <w:rsid w:val="00C803D1"/>
    <w:rsid w:val="00C80C6C"/>
    <w:rsid w:val="00C81469"/>
    <w:rsid w:val="00C82039"/>
    <w:rsid w:val="00C8288A"/>
    <w:rsid w:val="00C83A75"/>
    <w:rsid w:val="00C84432"/>
    <w:rsid w:val="00C85339"/>
    <w:rsid w:val="00C85B1F"/>
    <w:rsid w:val="00C85C0E"/>
    <w:rsid w:val="00C8643B"/>
    <w:rsid w:val="00C864B3"/>
    <w:rsid w:val="00C86873"/>
    <w:rsid w:val="00C8736C"/>
    <w:rsid w:val="00C87457"/>
    <w:rsid w:val="00C91215"/>
    <w:rsid w:val="00C925D6"/>
    <w:rsid w:val="00C9287D"/>
    <w:rsid w:val="00C92929"/>
    <w:rsid w:val="00C92B4A"/>
    <w:rsid w:val="00C93A5C"/>
    <w:rsid w:val="00C94FD6"/>
    <w:rsid w:val="00C9558F"/>
    <w:rsid w:val="00C95D59"/>
    <w:rsid w:val="00C9660F"/>
    <w:rsid w:val="00C969DA"/>
    <w:rsid w:val="00C97431"/>
    <w:rsid w:val="00CA00A3"/>
    <w:rsid w:val="00CA12DC"/>
    <w:rsid w:val="00CA1C73"/>
    <w:rsid w:val="00CA1D71"/>
    <w:rsid w:val="00CA3B8F"/>
    <w:rsid w:val="00CA47B4"/>
    <w:rsid w:val="00CA54D6"/>
    <w:rsid w:val="00CA617B"/>
    <w:rsid w:val="00CA63F8"/>
    <w:rsid w:val="00CA65A9"/>
    <w:rsid w:val="00CA6B84"/>
    <w:rsid w:val="00CA6F75"/>
    <w:rsid w:val="00CA737E"/>
    <w:rsid w:val="00CA765B"/>
    <w:rsid w:val="00CA7AA0"/>
    <w:rsid w:val="00CA7BC0"/>
    <w:rsid w:val="00CB0980"/>
    <w:rsid w:val="00CB0982"/>
    <w:rsid w:val="00CB111A"/>
    <w:rsid w:val="00CB1A1F"/>
    <w:rsid w:val="00CB1C3E"/>
    <w:rsid w:val="00CB33EE"/>
    <w:rsid w:val="00CB4210"/>
    <w:rsid w:val="00CB477E"/>
    <w:rsid w:val="00CB4B5D"/>
    <w:rsid w:val="00CB4EEE"/>
    <w:rsid w:val="00CB5414"/>
    <w:rsid w:val="00CB5848"/>
    <w:rsid w:val="00CB5D66"/>
    <w:rsid w:val="00CB76E3"/>
    <w:rsid w:val="00CB79B8"/>
    <w:rsid w:val="00CB7F0D"/>
    <w:rsid w:val="00CC02CD"/>
    <w:rsid w:val="00CC0424"/>
    <w:rsid w:val="00CC0B5A"/>
    <w:rsid w:val="00CC16DA"/>
    <w:rsid w:val="00CC192A"/>
    <w:rsid w:val="00CC2A9F"/>
    <w:rsid w:val="00CC328B"/>
    <w:rsid w:val="00CC32DD"/>
    <w:rsid w:val="00CC44E0"/>
    <w:rsid w:val="00CC517E"/>
    <w:rsid w:val="00CC583C"/>
    <w:rsid w:val="00CC647B"/>
    <w:rsid w:val="00CC67B7"/>
    <w:rsid w:val="00CD01A3"/>
    <w:rsid w:val="00CD0637"/>
    <w:rsid w:val="00CD0BBD"/>
    <w:rsid w:val="00CD10E3"/>
    <w:rsid w:val="00CD1180"/>
    <w:rsid w:val="00CD1238"/>
    <w:rsid w:val="00CD15D9"/>
    <w:rsid w:val="00CD28DD"/>
    <w:rsid w:val="00CD3912"/>
    <w:rsid w:val="00CD39DF"/>
    <w:rsid w:val="00CD46B8"/>
    <w:rsid w:val="00CD46DB"/>
    <w:rsid w:val="00CD4967"/>
    <w:rsid w:val="00CD4BFE"/>
    <w:rsid w:val="00CD5221"/>
    <w:rsid w:val="00CD5A08"/>
    <w:rsid w:val="00CD695F"/>
    <w:rsid w:val="00CD6F12"/>
    <w:rsid w:val="00CD78BE"/>
    <w:rsid w:val="00CE0AEB"/>
    <w:rsid w:val="00CE0CA3"/>
    <w:rsid w:val="00CE0E6F"/>
    <w:rsid w:val="00CE10CF"/>
    <w:rsid w:val="00CE1AD8"/>
    <w:rsid w:val="00CE2574"/>
    <w:rsid w:val="00CE3FB5"/>
    <w:rsid w:val="00CE58FF"/>
    <w:rsid w:val="00CE65F3"/>
    <w:rsid w:val="00CE6A92"/>
    <w:rsid w:val="00CE75F6"/>
    <w:rsid w:val="00CE772D"/>
    <w:rsid w:val="00CF05A7"/>
    <w:rsid w:val="00CF1512"/>
    <w:rsid w:val="00CF19F2"/>
    <w:rsid w:val="00CF35A9"/>
    <w:rsid w:val="00CF384B"/>
    <w:rsid w:val="00CF45D1"/>
    <w:rsid w:val="00CF4E40"/>
    <w:rsid w:val="00CF52E0"/>
    <w:rsid w:val="00CF59E4"/>
    <w:rsid w:val="00CF69D1"/>
    <w:rsid w:val="00CF6D40"/>
    <w:rsid w:val="00D0052B"/>
    <w:rsid w:val="00D01A9D"/>
    <w:rsid w:val="00D0387C"/>
    <w:rsid w:val="00D038CA"/>
    <w:rsid w:val="00D03FFD"/>
    <w:rsid w:val="00D044FE"/>
    <w:rsid w:val="00D055F2"/>
    <w:rsid w:val="00D06963"/>
    <w:rsid w:val="00D06B44"/>
    <w:rsid w:val="00D076E1"/>
    <w:rsid w:val="00D0795A"/>
    <w:rsid w:val="00D079F0"/>
    <w:rsid w:val="00D07DD2"/>
    <w:rsid w:val="00D105F3"/>
    <w:rsid w:val="00D10836"/>
    <w:rsid w:val="00D1177F"/>
    <w:rsid w:val="00D11E98"/>
    <w:rsid w:val="00D12147"/>
    <w:rsid w:val="00D12306"/>
    <w:rsid w:val="00D12934"/>
    <w:rsid w:val="00D13961"/>
    <w:rsid w:val="00D146B8"/>
    <w:rsid w:val="00D150D9"/>
    <w:rsid w:val="00D165B5"/>
    <w:rsid w:val="00D166E8"/>
    <w:rsid w:val="00D16E46"/>
    <w:rsid w:val="00D17301"/>
    <w:rsid w:val="00D20AA7"/>
    <w:rsid w:val="00D21913"/>
    <w:rsid w:val="00D21A88"/>
    <w:rsid w:val="00D2234F"/>
    <w:rsid w:val="00D225C9"/>
    <w:rsid w:val="00D24104"/>
    <w:rsid w:val="00D24EAE"/>
    <w:rsid w:val="00D25055"/>
    <w:rsid w:val="00D2610B"/>
    <w:rsid w:val="00D2632A"/>
    <w:rsid w:val="00D2647E"/>
    <w:rsid w:val="00D26DEF"/>
    <w:rsid w:val="00D27943"/>
    <w:rsid w:val="00D304D9"/>
    <w:rsid w:val="00D305CB"/>
    <w:rsid w:val="00D3091E"/>
    <w:rsid w:val="00D30CFE"/>
    <w:rsid w:val="00D31120"/>
    <w:rsid w:val="00D3260E"/>
    <w:rsid w:val="00D335D4"/>
    <w:rsid w:val="00D33922"/>
    <w:rsid w:val="00D35B1C"/>
    <w:rsid w:val="00D35E22"/>
    <w:rsid w:val="00D3610A"/>
    <w:rsid w:val="00D36896"/>
    <w:rsid w:val="00D36C46"/>
    <w:rsid w:val="00D376A3"/>
    <w:rsid w:val="00D40258"/>
    <w:rsid w:val="00D409C0"/>
    <w:rsid w:val="00D4101C"/>
    <w:rsid w:val="00D411DA"/>
    <w:rsid w:val="00D4134C"/>
    <w:rsid w:val="00D42BEE"/>
    <w:rsid w:val="00D44111"/>
    <w:rsid w:val="00D44D4E"/>
    <w:rsid w:val="00D4559C"/>
    <w:rsid w:val="00D4572A"/>
    <w:rsid w:val="00D472CD"/>
    <w:rsid w:val="00D47A3D"/>
    <w:rsid w:val="00D47C23"/>
    <w:rsid w:val="00D47C4E"/>
    <w:rsid w:val="00D510D3"/>
    <w:rsid w:val="00D52DAD"/>
    <w:rsid w:val="00D53053"/>
    <w:rsid w:val="00D534FF"/>
    <w:rsid w:val="00D541E5"/>
    <w:rsid w:val="00D54707"/>
    <w:rsid w:val="00D54F10"/>
    <w:rsid w:val="00D55162"/>
    <w:rsid w:val="00D556FD"/>
    <w:rsid w:val="00D55947"/>
    <w:rsid w:val="00D55A65"/>
    <w:rsid w:val="00D55FAA"/>
    <w:rsid w:val="00D5631D"/>
    <w:rsid w:val="00D56F0A"/>
    <w:rsid w:val="00D57B33"/>
    <w:rsid w:val="00D57FCE"/>
    <w:rsid w:val="00D602A5"/>
    <w:rsid w:val="00D61364"/>
    <w:rsid w:val="00D61A00"/>
    <w:rsid w:val="00D630AE"/>
    <w:rsid w:val="00D63A10"/>
    <w:rsid w:val="00D6605D"/>
    <w:rsid w:val="00D67768"/>
    <w:rsid w:val="00D71402"/>
    <w:rsid w:val="00D7147B"/>
    <w:rsid w:val="00D718AE"/>
    <w:rsid w:val="00D7285F"/>
    <w:rsid w:val="00D7324E"/>
    <w:rsid w:val="00D73F0B"/>
    <w:rsid w:val="00D74225"/>
    <w:rsid w:val="00D74CC9"/>
    <w:rsid w:val="00D759A6"/>
    <w:rsid w:val="00D75D52"/>
    <w:rsid w:val="00D76308"/>
    <w:rsid w:val="00D7673B"/>
    <w:rsid w:val="00D77A52"/>
    <w:rsid w:val="00D77C88"/>
    <w:rsid w:val="00D77D69"/>
    <w:rsid w:val="00D8033C"/>
    <w:rsid w:val="00D81258"/>
    <w:rsid w:val="00D814C8"/>
    <w:rsid w:val="00D820AC"/>
    <w:rsid w:val="00D827E6"/>
    <w:rsid w:val="00D82A49"/>
    <w:rsid w:val="00D82F56"/>
    <w:rsid w:val="00D84762"/>
    <w:rsid w:val="00D86636"/>
    <w:rsid w:val="00D86DE8"/>
    <w:rsid w:val="00D8756F"/>
    <w:rsid w:val="00D87642"/>
    <w:rsid w:val="00D9030D"/>
    <w:rsid w:val="00D91587"/>
    <w:rsid w:val="00D91D2D"/>
    <w:rsid w:val="00D91E5B"/>
    <w:rsid w:val="00D9289F"/>
    <w:rsid w:val="00D94438"/>
    <w:rsid w:val="00D948ED"/>
    <w:rsid w:val="00D94C22"/>
    <w:rsid w:val="00D94C5E"/>
    <w:rsid w:val="00D95496"/>
    <w:rsid w:val="00D95BA6"/>
    <w:rsid w:val="00D962B4"/>
    <w:rsid w:val="00D962BC"/>
    <w:rsid w:val="00D96536"/>
    <w:rsid w:val="00D96726"/>
    <w:rsid w:val="00D96AB2"/>
    <w:rsid w:val="00D97508"/>
    <w:rsid w:val="00DA0BDF"/>
    <w:rsid w:val="00DA0DD9"/>
    <w:rsid w:val="00DA1389"/>
    <w:rsid w:val="00DA1653"/>
    <w:rsid w:val="00DA2303"/>
    <w:rsid w:val="00DA3065"/>
    <w:rsid w:val="00DA32DA"/>
    <w:rsid w:val="00DA370E"/>
    <w:rsid w:val="00DA5389"/>
    <w:rsid w:val="00DA5B15"/>
    <w:rsid w:val="00DA6231"/>
    <w:rsid w:val="00DA6C59"/>
    <w:rsid w:val="00DA7A5D"/>
    <w:rsid w:val="00DB048A"/>
    <w:rsid w:val="00DB098D"/>
    <w:rsid w:val="00DB0994"/>
    <w:rsid w:val="00DB23D1"/>
    <w:rsid w:val="00DB2EBE"/>
    <w:rsid w:val="00DB34F7"/>
    <w:rsid w:val="00DB35BD"/>
    <w:rsid w:val="00DB35C6"/>
    <w:rsid w:val="00DB3D47"/>
    <w:rsid w:val="00DB493C"/>
    <w:rsid w:val="00DB4A82"/>
    <w:rsid w:val="00DB6E57"/>
    <w:rsid w:val="00DB70C0"/>
    <w:rsid w:val="00DB7230"/>
    <w:rsid w:val="00DB7E9D"/>
    <w:rsid w:val="00DC0118"/>
    <w:rsid w:val="00DC0D80"/>
    <w:rsid w:val="00DC253F"/>
    <w:rsid w:val="00DC2972"/>
    <w:rsid w:val="00DC2A2C"/>
    <w:rsid w:val="00DC2D0E"/>
    <w:rsid w:val="00DC2D2E"/>
    <w:rsid w:val="00DC3B45"/>
    <w:rsid w:val="00DC418C"/>
    <w:rsid w:val="00DC4813"/>
    <w:rsid w:val="00DC5C17"/>
    <w:rsid w:val="00DC5F01"/>
    <w:rsid w:val="00DC63AE"/>
    <w:rsid w:val="00DC6479"/>
    <w:rsid w:val="00DC6A52"/>
    <w:rsid w:val="00DC6AF7"/>
    <w:rsid w:val="00DC6CA0"/>
    <w:rsid w:val="00DD03A9"/>
    <w:rsid w:val="00DD0DCD"/>
    <w:rsid w:val="00DD1A66"/>
    <w:rsid w:val="00DD1ACA"/>
    <w:rsid w:val="00DD2EF5"/>
    <w:rsid w:val="00DD3119"/>
    <w:rsid w:val="00DD328A"/>
    <w:rsid w:val="00DD378A"/>
    <w:rsid w:val="00DD46CD"/>
    <w:rsid w:val="00DD489E"/>
    <w:rsid w:val="00DD4AEF"/>
    <w:rsid w:val="00DD62C1"/>
    <w:rsid w:val="00DD66EC"/>
    <w:rsid w:val="00DD6F21"/>
    <w:rsid w:val="00DD754A"/>
    <w:rsid w:val="00DD79D8"/>
    <w:rsid w:val="00DE0BE8"/>
    <w:rsid w:val="00DE101B"/>
    <w:rsid w:val="00DE117F"/>
    <w:rsid w:val="00DE1DE8"/>
    <w:rsid w:val="00DE3276"/>
    <w:rsid w:val="00DE3A98"/>
    <w:rsid w:val="00DE3CAF"/>
    <w:rsid w:val="00DE5B13"/>
    <w:rsid w:val="00DE698C"/>
    <w:rsid w:val="00DE7327"/>
    <w:rsid w:val="00DE755E"/>
    <w:rsid w:val="00DE79D5"/>
    <w:rsid w:val="00DF0B16"/>
    <w:rsid w:val="00DF1F35"/>
    <w:rsid w:val="00DF2368"/>
    <w:rsid w:val="00DF2738"/>
    <w:rsid w:val="00DF2A4E"/>
    <w:rsid w:val="00DF3198"/>
    <w:rsid w:val="00DF36E3"/>
    <w:rsid w:val="00DF381F"/>
    <w:rsid w:val="00DF3B2F"/>
    <w:rsid w:val="00DF3B85"/>
    <w:rsid w:val="00DF3D66"/>
    <w:rsid w:val="00DF3FC9"/>
    <w:rsid w:val="00DF6749"/>
    <w:rsid w:val="00DF6B15"/>
    <w:rsid w:val="00DF6E6B"/>
    <w:rsid w:val="00E002C7"/>
    <w:rsid w:val="00E010EC"/>
    <w:rsid w:val="00E01535"/>
    <w:rsid w:val="00E015CD"/>
    <w:rsid w:val="00E01985"/>
    <w:rsid w:val="00E023C3"/>
    <w:rsid w:val="00E06E92"/>
    <w:rsid w:val="00E07560"/>
    <w:rsid w:val="00E0769E"/>
    <w:rsid w:val="00E07E1E"/>
    <w:rsid w:val="00E07FB0"/>
    <w:rsid w:val="00E10BE9"/>
    <w:rsid w:val="00E10F54"/>
    <w:rsid w:val="00E112C3"/>
    <w:rsid w:val="00E114BC"/>
    <w:rsid w:val="00E116E3"/>
    <w:rsid w:val="00E12672"/>
    <w:rsid w:val="00E12E98"/>
    <w:rsid w:val="00E136B8"/>
    <w:rsid w:val="00E13A41"/>
    <w:rsid w:val="00E13B7D"/>
    <w:rsid w:val="00E13F4B"/>
    <w:rsid w:val="00E142D1"/>
    <w:rsid w:val="00E145B7"/>
    <w:rsid w:val="00E15027"/>
    <w:rsid w:val="00E15340"/>
    <w:rsid w:val="00E156D6"/>
    <w:rsid w:val="00E15C98"/>
    <w:rsid w:val="00E15DAE"/>
    <w:rsid w:val="00E15E83"/>
    <w:rsid w:val="00E16371"/>
    <w:rsid w:val="00E17B40"/>
    <w:rsid w:val="00E207D7"/>
    <w:rsid w:val="00E20FD2"/>
    <w:rsid w:val="00E212F8"/>
    <w:rsid w:val="00E21394"/>
    <w:rsid w:val="00E2145D"/>
    <w:rsid w:val="00E21D2D"/>
    <w:rsid w:val="00E22FBC"/>
    <w:rsid w:val="00E23981"/>
    <w:rsid w:val="00E23C97"/>
    <w:rsid w:val="00E23FF6"/>
    <w:rsid w:val="00E2422C"/>
    <w:rsid w:val="00E244B4"/>
    <w:rsid w:val="00E248C1"/>
    <w:rsid w:val="00E24E9A"/>
    <w:rsid w:val="00E2535C"/>
    <w:rsid w:val="00E25A7E"/>
    <w:rsid w:val="00E26055"/>
    <w:rsid w:val="00E26CA7"/>
    <w:rsid w:val="00E27922"/>
    <w:rsid w:val="00E27BC2"/>
    <w:rsid w:val="00E31885"/>
    <w:rsid w:val="00E31C94"/>
    <w:rsid w:val="00E31E7D"/>
    <w:rsid w:val="00E32061"/>
    <w:rsid w:val="00E3262F"/>
    <w:rsid w:val="00E3385C"/>
    <w:rsid w:val="00E339C0"/>
    <w:rsid w:val="00E34779"/>
    <w:rsid w:val="00E3477B"/>
    <w:rsid w:val="00E35733"/>
    <w:rsid w:val="00E3642D"/>
    <w:rsid w:val="00E374C6"/>
    <w:rsid w:val="00E3752D"/>
    <w:rsid w:val="00E376DD"/>
    <w:rsid w:val="00E40D6A"/>
    <w:rsid w:val="00E41376"/>
    <w:rsid w:val="00E41CD7"/>
    <w:rsid w:val="00E42004"/>
    <w:rsid w:val="00E42218"/>
    <w:rsid w:val="00E42DF1"/>
    <w:rsid w:val="00E42EEE"/>
    <w:rsid w:val="00E44243"/>
    <w:rsid w:val="00E45099"/>
    <w:rsid w:val="00E454CB"/>
    <w:rsid w:val="00E457D2"/>
    <w:rsid w:val="00E470C6"/>
    <w:rsid w:val="00E4743E"/>
    <w:rsid w:val="00E478BD"/>
    <w:rsid w:val="00E47C66"/>
    <w:rsid w:val="00E521AA"/>
    <w:rsid w:val="00E528B5"/>
    <w:rsid w:val="00E53E03"/>
    <w:rsid w:val="00E54009"/>
    <w:rsid w:val="00E54467"/>
    <w:rsid w:val="00E54B95"/>
    <w:rsid w:val="00E563BE"/>
    <w:rsid w:val="00E56CBD"/>
    <w:rsid w:val="00E56F76"/>
    <w:rsid w:val="00E5704B"/>
    <w:rsid w:val="00E57C23"/>
    <w:rsid w:val="00E62006"/>
    <w:rsid w:val="00E62B59"/>
    <w:rsid w:val="00E62F98"/>
    <w:rsid w:val="00E63DCF"/>
    <w:rsid w:val="00E649E0"/>
    <w:rsid w:val="00E64C75"/>
    <w:rsid w:val="00E64D06"/>
    <w:rsid w:val="00E6624B"/>
    <w:rsid w:val="00E6696B"/>
    <w:rsid w:val="00E6782B"/>
    <w:rsid w:val="00E67F31"/>
    <w:rsid w:val="00E709A4"/>
    <w:rsid w:val="00E70ABD"/>
    <w:rsid w:val="00E71CEB"/>
    <w:rsid w:val="00E71E0D"/>
    <w:rsid w:val="00E722F1"/>
    <w:rsid w:val="00E72815"/>
    <w:rsid w:val="00E73168"/>
    <w:rsid w:val="00E73A4E"/>
    <w:rsid w:val="00E73B7A"/>
    <w:rsid w:val="00E73D9A"/>
    <w:rsid w:val="00E74969"/>
    <w:rsid w:val="00E74BDB"/>
    <w:rsid w:val="00E74DCF"/>
    <w:rsid w:val="00E755C6"/>
    <w:rsid w:val="00E75616"/>
    <w:rsid w:val="00E75696"/>
    <w:rsid w:val="00E76A2D"/>
    <w:rsid w:val="00E77C5F"/>
    <w:rsid w:val="00E804A7"/>
    <w:rsid w:val="00E80816"/>
    <w:rsid w:val="00E819AB"/>
    <w:rsid w:val="00E82A5F"/>
    <w:rsid w:val="00E82C3B"/>
    <w:rsid w:val="00E82C93"/>
    <w:rsid w:val="00E83E60"/>
    <w:rsid w:val="00E84B48"/>
    <w:rsid w:val="00E872AD"/>
    <w:rsid w:val="00E87928"/>
    <w:rsid w:val="00E91734"/>
    <w:rsid w:val="00E91C4E"/>
    <w:rsid w:val="00E92CD6"/>
    <w:rsid w:val="00E9366E"/>
    <w:rsid w:val="00E93CB0"/>
    <w:rsid w:val="00E96058"/>
    <w:rsid w:val="00E96A21"/>
    <w:rsid w:val="00E96E7C"/>
    <w:rsid w:val="00E97341"/>
    <w:rsid w:val="00E974FF"/>
    <w:rsid w:val="00E97EF0"/>
    <w:rsid w:val="00EA02D2"/>
    <w:rsid w:val="00EA06CC"/>
    <w:rsid w:val="00EA0D37"/>
    <w:rsid w:val="00EA158C"/>
    <w:rsid w:val="00EA1DFC"/>
    <w:rsid w:val="00EA22F5"/>
    <w:rsid w:val="00EA22FD"/>
    <w:rsid w:val="00EA26BB"/>
    <w:rsid w:val="00EA2C84"/>
    <w:rsid w:val="00EA35FD"/>
    <w:rsid w:val="00EA3748"/>
    <w:rsid w:val="00EA3BBC"/>
    <w:rsid w:val="00EA4FE3"/>
    <w:rsid w:val="00EA514E"/>
    <w:rsid w:val="00EA54AC"/>
    <w:rsid w:val="00EA624C"/>
    <w:rsid w:val="00EA686D"/>
    <w:rsid w:val="00EA6B04"/>
    <w:rsid w:val="00EA7213"/>
    <w:rsid w:val="00EA7DE5"/>
    <w:rsid w:val="00EA7F24"/>
    <w:rsid w:val="00EB0679"/>
    <w:rsid w:val="00EB18C5"/>
    <w:rsid w:val="00EB1A41"/>
    <w:rsid w:val="00EB1EE7"/>
    <w:rsid w:val="00EB211B"/>
    <w:rsid w:val="00EB3AE8"/>
    <w:rsid w:val="00EB3C95"/>
    <w:rsid w:val="00EB40D9"/>
    <w:rsid w:val="00EB50C6"/>
    <w:rsid w:val="00EB518D"/>
    <w:rsid w:val="00EB62CA"/>
    <w:rsid w:val="00EB62FE"/>
    <w:rsid w:val="00EB685D"/>
    <w:rsid w:val="00EB795D"/>
    <w:rsid w:val="00EB7FF9"/>
    <w:rsid w:val="00EC0125"/>
    <w:rsid w:val="00EC0780"/>
    <w:rsid w:val="00EC0A7C"/>
    <w:rsid w:val="00EC1843"/>
    <w:rsid w:val="00EC1C96"/>
    <w:rsid w:val="00EC3CA6"/>
    <w:rsid w:val="00EC4B4C"/>
    <w:rsid w:val="00EC6187"/>
    <w:rsid w:val="00EC629F"/>
    <w:rsid w:val="00EC6D82"/>
    <w:rsid w:val="00EC6E6D"/>
    <w:rsid w:val="00EC77E7"/>
    <w:rsid w:val="00EC7A5C"/>
    <w:rsid w:val="00EC7AC5"/>
    <w:rsid w:val="00EC7B86"/>
    <w:rsid w:val="00ED0F7B"/>
    <w:rsid w:val="00ED1276"/>
    <w:rsid w:val="00ED2DD3"/>
    <w:rsid w:val="00ED35F2"/>
    <w:rsid w:val="00ED4E12"/>
    <w:rsid w:val="00ED4F04"/>
    <w:rsid w:val="00ED77D3"/>
    <w:rsid w:val="00EE0338"/>
    <w:rsid w:val="00EE089D"/>
    <w:rsid w:val="00EE0BEC"/>
    <w:rsid w:val="00EE2ED6"/>
    <w:rsid w:val="00EE4C9D"/>
    <w:rsid w:val="00EE510B"/>
    <w:rsid w:val="00EE6140"/>
    <w:rsid w:val="00EE6925"/>
    <w:rsid w:val="00EE6EE1"/>
    <w:rsid w:val="00EF0F07"/>
    <w:rsid w:val="00EF14C7"/>
    <w:rsid w:val="00EF22F3"/>
    <w:rsid w:val="00EF3144"/>
    <w:rsid w:val="00EF3478"/>
    <w:rsid w:val="00EF3EA0"/>
    <w:rsid w:val="00EF447F"/>
    <w:rsid w:val="00EF5120"/>
    <w:rsid w:val="00EF52AA"/>
    <w:rsid w:val="00EF58C6"/>
    <w:rsid w:val="00EF5D1D"/>
    <w:rsid w:val="00EF5D5D"/>
    <w:rsid w:val="00EF686C"/>
    <w:rsid w:val="00F00360"/>
    <w:rsid w:val="00F0135B"/>
    <w:rsid w:val="00F02F32"/>
    <w:rsid w:val="00F03747"/>
    <w:rsid w:val="00F0430E"/>
    <w:rsid w:val="00F04C41"/>
    <w:rsid w:val="00F04D78"/>
    <w:rsid w:val="00F0571B"/>
    <w:rsid w:val="00F064D2"/>
    <w:rsid w:val="00F06943"/>
    <w:rsid w:val="00F0704E"/>
    <w:rsid w:val="00F07A69"/>
    <w:rsid w:val="00F07D7C"/>
    <w:rsid w:val="00F11223"/>
    <w:rsid w:val="00F115EE"/>
    <w:rsid w:val="00F11A51"/>
    <w:rsid w:val="00F12767"/>
    <w:rsid w:val="00F12AE6"/>
    <w:rsid w:val="00F12C5E"/>
    <w:rsid w:val="00F12E39"/>
    <w:rsid w:val="00F1371F"/>
    <w:rsid w:val="00F1413C"/>
    <w:rsid w:val="00F14295"/>
    <w:rsid w:val="00F143BB"/>
    <w:rsid w:val="00F147DF"/>
    <w:rsid w:val="00F1505D"/>
    <w:rsid w:val="00F15253"/>
    <w:rsid w:val="00F1532B"/>
    <w:rsid w:val="00F16B72"/>
    <w:rsid w:val="00F173E5"/>
    <w:rsid w:val="00F17898"/>
    <w:rsid w:val="00F17A40"/>
    <w:rsid w:val="00F17DA8"/>
    <w:rsid w:val="00F20438"/>
    <w:rsid w:val="00F208E6"/>
    <w:rsid w:val="00F21B00"/>
    <w:rsid w:val="00F21FE5"/>
    <w:rsid w:val="00F224EF"/>
    <w:rsid w:val="00F22500"/>
    <w:rsid w:val="00F22942"/>
    <w:rsid w:val="00F22BB2"/>
    <w:rsid w:val="00F234FC"/>
    <w:rsid w:val="00F238A4"/>
    <w:rsid w:val="00F238ED"/>
    <w:rsid w:val="00F23A62"/>
    <w:rsid w:val="00F261CF"/>
    <w:rsid w:val="00F26679"/>
    <w:rsid w:val="00F26754"/>
    <w:rsid w:val="00F27E7E"/>
    <w:rsid w:val="00F3053F"/>
    <w:rsid w:val="00F31E35"/>
    <w:rsid w:val="00F322C3"/>
    <w:rsid w:val="00F323CA"/>
    <w:rsid w:val="00F32599"/>
    <w:rsid w:val="00F32952"/>
    <w:rsid w:val="00F33644"/>
    <w:rsid w:val="00F339F9"/>
    <w:rsid w:val="00F33EB5"/>
    <w:rsid w:val="00F34488"/>
    <w:rsid w:val="00F34CF8"/>
    <w:rsid w:val="00F36E88"/>
    <w:rsid w:val="00F37391"/>
    <w:rsid w:val="00F407C2"/>
    <w:rsid w:val="00F415B8"/>
    <w:rsid w:val="00F415C5"/>
    <w:rsid w:val="00F42613"/>
    <w:rsid w:val="00F42ADD"/>
    <w:rsid w:val="00F436B8"/>
    <w:rsid w:val="00F44011"/>
    <w:rsid w:val="00F445B7"/>
    <w:rsid w:val="00F44E10"/>
    <w:rsid w:val="00F4502B"/>
    <w:rsid w:val="00F46C49"/>
    <w:rsid w:val="00F46DF5"/>
    <w:rsid w:val="00F501B4"/>
    <w:rsid w:val="00F50503"/>
    <w:rsid w:val="00F5050A"/>
    <w:rsid w:val="00F5057A"/>
    <w:rsid w:val="00F50906"/>
    <w:rsid w:val="00F51A77"/>
    <w:rsid w:val="00F51E9D"/>
    <w:rsid w:val="00F52BB1"/>
    <w:rsid w:val="00F52E19"/>
    <w:rsid w:val="00F52FA6"/>
    <w:rsid w:val="00F5308E"/>
    <w:rsid w:val="00F53E58"/>
    <w:rsid w:val="00F54528"/>
    <w:rsid w:val="00F548E4"/>
    <w:rsid w:val="00F54E01"/>
    <w:rsid w:val="00F551FF"/>
    <w:rsid w:val="00F553DD"/>
    <w:rsid w:val="00F55941"/>
    <w:rsid w:val="00F559BA"/>
    <w:rsid w:val="00F55E29"/>
    <w:rsid w:val="00F56573"/>
    <w:rsid w:val="00F56B9A"/>
    <w:rsid w:val="00F56E20"/>
    <w:rsid w:val="00F57849"/>
    <w:rsid w:val="00F57EC8"/>
    <w:rsid w:val="00F606A4"/>
    <w:rsid w:val="00F606CA"/>
    <w:rsid w:val="00F61049"/>
    <w:rsid w:val="00F626C3"/>
    <w:rsid w:val="00F6310C"/>
    <w:rsid w:val="00F642FD"/>
    <w:rsid w:val="00F64AB8"/>
    <w:rsid w:val="00F657C4"/>
    <w:rsid w:val="00F667BA"/>
    <w:rsid w:val="00F67425"/>
    <w:rsid w:val="00F67721"/>
    <w:rsid w:val="00F67750"/>
    <w:rsid w:val="00F67CCC"/>
    <w:rsid w:val="00F704DF"/>
    <w:rsid w:val="00F70628"/>
    <w:rsid w:val="00F70998"/>
    <w:rsid w:val="00F70E40"/>
    <w:rsid w:val="00F710BD"/>
    <w:rsid w:val="00F71BFD"/>
    <w:rsid w:val="00F73060"/>
    <w:rsid w:val="00F7312D"/>
    <w:rsid w:val="00F740F3"/>
    <w:rsid w:val="00F74257"/>
    <w:rsid w:val="00F757A3"/>
    <w:rsid w:val="00F75A63"/>
    <w:rsid w:val="00F76A58"/>
    <w:rsid w:val="00F823F1"/>
    <w:rsid w:val="00F82AE9"/>
    <w:rsid w:val="00F846B0"/>
    <w:rsid w:val="00F8496A"/>
    <w:rsid w:val="00F854D6"/>
    <w:rsid w:val="00F8562C"/>
    <w:rsid w:val="00F85840"/>
    <w:rsid w:val="00F85A7E"/>
    <w:rsid w:val="00F85E3E"/>
    <w:rsid w:val="00F86994"/>
    <w:rsid w:val="00F87087"/>
    <w:rsid w:val="00F901B3"/>
    <w:rsid w:val="00F907DC"/>
    <w:rsid w:val="00F91022"/>
    <w:rsid w:val="00F918CB"/>
    <w:rsid w:val="00F91ADB"/>
    <w:rsid w:val="00F92654"/>
    <w:rsid w:val="00F9395B"/>
    <w:rsid w:val="00F93A5E"/>
    <w:rsid w:val="00F93DDB"/>
    <w:rsid w:val="00F93FE6"/>
    <w:rsid w:val="00F950EA"/>
    <w:rsid w:val="00F951C5"/>
    <w:rsid w:val="00F96B14"/>
    <w:rsid w:val="00F96DCF"/>
    <w:rsid w:val="00F973F2"/>
    <w:rsid w:val="00F97D58"/>
    <w:rsid w:val="00F97E96"/>
    <w:rsid w:val="00FA0885"/>
    <w:rsid w:val="00FA1813"/>
    <w:rsid w:val="00FA1C3E"/>
    <w:rsid w:val="00FA1D9B"/>
    <w:rsid w:val="00FA21E6"/>
    <w:rsid w:val="00FA2642"/>
    <w:rsid w:val="00FA27B7"/>
    <w:rsid w:val="00FA2A4A"/>
    <w:rsid w:val="00FA3E58"/>
    <w:rsid w:val="00FA6062"/>
    <w:rsid w:val="00FA6918"/>
    <w:rsid w:val="00FA6F8E"/>
    <w:rsid w:val="00FA7BB2"/>
    <w:rsid w:val="00FB0FBC"/>
    <w:rsid w:val="00FB1B74"/>
    <w:rsid w:val="00FB1C33"/>
    <w:rsid w:val="00FB2107"/>
    <w:rsid w:val="00FB34BF"/>
    <w:rsid w:val="00FB42E9"/>
    <w:rsid w:val="00FB432B"/>
    <w:rsid w:val="00FB4886"/>
    <w:rsid w:val="00FB4E16"/>
    <w:rsid w:val="00FB5103"/>
    <w:rsid w:val="00FB5AE9"/>
    <w:rsid w:val="00FB7612"/>
    <w:rsid w:val="00FC0023"/>
    <w:rsid w:val="00FC0399"/>
    <w:rsid w:val="00FC197F"/>
    <w:rsid w:val="00FC24DD"/>
    <w:rsid w:val="00FC2CED"/>
    <w:rsid w:val="00FC3843"/>
    <w:rsid w:val="00FC3F61"/>
    <w:rsid w:val="00FC5E0A"/>
    <w:rsid w:val="00FC5EF3"/>
    <w:rsid w:val="00FC6DFF"/>
    <w:rsid w:val="00FC75E1"/>
    <w:rsid w:val="00FC76F0"/>
    <w:rsid w:val="00FC79E1"/>
    <w:rsid w:val="00FC7DAF"/>
    <w:rsid w:val="00FD2523"/>
    <w:rsid w:val="00FD5768"/>
    <w:rsid w:val="00FD69BF"/>
    <w:rsid w:val="00FD6A3F"/>
    <w:rsid w:val="00FD7776"/>
    <w:rsid w:val="00FD7E6A"/>
    <w:rsid w:val="00FE0A54"/>
    <w:rsid w:val="00FE18B6"/>
    <w:rsid w:val="00FE1C1F"/>
    <w:rsid w:val="00FE1D0C"/>
    <w:rsid w:val="00FE1D7C"/>
    <w:rsid w:val="00FE270F"/>
    <w:rsid w:val="00FE2D22"/>
    <w:rsid w:val="00FE3277"/>
    <w:rsid w:val="00FE357D"/>
    <w:rsid w:val="00FE3E7C"/>
    <w:rsid w:val="00FE4067"/>
    <w:rsid w:val="00FE40CB"/>
    <w:rsid w:val="00FE4CE3"/>
    <w:rsid w:val="00FE6168"/>
    <w:rsid w:val="00FE69C1"/>
    <w:rsid w:val="00FE7605"/>
    <w:rsid w:val="00FE7848"/>
    <w:rsid w:val="00FE7DBF"/>
    <w:rsid w:val="00FF03AD"/>
    <w:rsid w:val="00FF04A4"/>
    <w:rsid w:val="00FF1009"/>
    <w:rsid w:val="00FF195E"/>
    <w:rsid w:val="00FF3706"/>
    <w:rsid w:val="00FF3A8D"/>
    <w:rsid w:val="00FF3B02"/>
    <w:rsid w:val="00FF3CCB"/>
    <w:rsid w:val="00FF446E"/>
    <w:rsid w:val="00FF509B"/>
    <w:rsid w:val="00FF5128"/>
    <w:rsid w:val="00FF6871"/>
    <w:rsid w:val="00FF6CD7"/>
    <w:rsid w:val="00FF7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DA8DC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896"/>
    <w:pPr>
      <w:spacing w:after="0" w:line="240" w:lineRule="auto"/>
    </w:pPr>
    <w:rPr>
      <w:rFonts w:ascii="Times New Roman" w:eastAsia="Times New Roman" w:hAnsi="Times New Roman" w:cs="Times New Roman"/>
      <w:sz w:val="24"/>
      <w:szCs w:val="24"/>
    </w:rPr>
  </w:style>
  <w:style w:type="paragraph" w:styleId="Rubrik1">
    <w:name w:val="heading 1"/>
    <w:basedOn w:val="Normal"/>
    <w:next w:val="Normal"/>
    <w:link w:val="Rubrik1Char"/>
    <w:uiPriority w:val="9"/>
    <w:qFormat/>
    <w:rsid w:val="00DB35C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2F7475"/>
    <w:pPr>
      <w:keepNext/>
      <w:keepLines/>
      <w:spacing w:before="40" w:line="240" w:lineRule="atLeast"/>
      <w:outlineLvl w:val="1"/>
    </w:pPr>
    <w:rPr>
      <w:rFonts w:ascii="Arial" w:eastAsiaTheme="majorEastAsia" w:hAnsi="Arial" w:cstheme="majorBidi"/>
      <w:b/>
      <w:szCs w:val="26"/>
      <w:lang w:val="en-GB"/>
    </w:rPr>
  </w:style>
  <w:style w:type="paragraph" w:styleId="Rubrik3">
    <w:name w:val="heading 3"/>
    <w:basedOn w:val="Normal"/>
    <w:next w:val="Normal"/>
    <w:link w:val="Rubrik3Char"/>
    <w:uiPriority w:val="9"/>
    <w:unhideWhenUsed/>
    <w:qFormat/>
    <w:rsid w:val="002F7475"/>
    <w:pPr>
      <w:keepNext/>
      <w:keepLines/>
      <w:spacing w:before="40" w:line="259" w:lineRule="auto"/>
      <w:outlineLvl w:val="2"/>
    </w:pPr>
    <w:rPr>
      <w:rFonts w:asciiTheme="majorHAnsi" w:eastAsiaTheme="majorEastAsia" w:hAnsiTheme="majorHAnsi" w:cstheme="majorBidi"/>
      <w:color w:val="1F3763" w:themeColor="accent1" w:themeShade="7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2Char">
    <w:name w:val="Rubrik 2 Char"/>
    <w:basedOn w:val="Standardstycketeckensnitt"/>
    <w:link w:val="Rubrik2"/>
    <w:uiPriority w:val="9"/>
    <w:rsid w:val="002F7475"/>
    <w:rPr>
      <w:rFonts w:ascii="Arial" w:eastAsiaTheme="majorEastAsia" w:hAnsi="Arial" w:cstheme="majorBidi"/>
      <w:b/>
      <w:sz w:val="24"/>
      <w:szCs w:val="26"/>
      <w:lang w:val="en-GB"/>
    </w:rPr>
  </w:style>
  <w:style w:type="character" w:customStyle="1" w:styleId="Rubrik3Char">
    <w:name w:val="Rubrik 3 Char"/>
    <w:basedOn w:val="Standardstycketeckensnitt"/>
    <w:link w:val="Rubrik3"/>
    <w:uiPriority w:val="9"/>
    <w:rsid w:val="002F7475"/>
    <w:rPr>
      <w:rFonts w:asciiTheme="majorHAnsi" w:eastAsiaTheme="majorEastAsia" w:hAnsiTheme="majorHAnsi" w:cstheme="majorBidi"/>
      <w:color w:val="1F3763" w:themeColor="accent1" w:themeShade="7F"/>
      <w:sz w:val="24"/>
      <w:szCs w:val="24"/>
    </w:rPr>
  </w:style>
  <w:style w:type="character" w:styleId="Kommentarsreferens">
    <w:name w:val="annotation reference"/>
    <w:basedOn w:val="Standardstycketeckensnitt"/>
    <w:uiPriority w:val="99"/>
    <w:unhideWhenUsed/>
    <w:rsid w:val="002F7475"/>
    <w:rPr>
      <w:sz w:val="16"/>
      <w:szCs w:val="16"/>
    </w:rPr>
  </w:style>
  <w:style w:type="paragraph" w:styleId="Kommentarer">
    <w:name w:val="annotation text"/>
    <w:basedOn w:val="Normal"/>
    <w:link w:val="KommentarerChar"/>
    <w:uiPriority w:val="99"/>
    <w:unhideWhenUsed/>
    <w:rsid w:val="002F7475"/>
    <w:pPr>
      <w:spacing w:after="160"/>
    </w:pPr>
    <w:rPr>
      <w:rFonts w:asciiTheme="minorHAnsi" w:eastAsiaTheme="minorHAnsi" w:hAnsiTheme="minorHAnsi" w:cstheme="minorBidi"/>
      <w:sz w:val="20"/>
      <w:szCs w:val="20"/>
    </w:rPr>
  </w:style>
  <w:style w:type="character" w:customStyle="1" w:styleId="KommentarerChar">
    <w:name w:val="Kommentarer Char"/>
    <w:basedOn w:val="Standardstycketeckensnitt"/>
    <w:link w:val="Kommentarer"/>
    <w:uiPriority w:val="99"/>
    <w:rsid w:val="002F7475"/>
    <w:rPr>
      <w:sz w:val="20"/>
      <w:szCs w:val="20"/>
    </w:rPr>
  </w:style>
  <w:style w:type="paragraph" w:styleId="Kommentarsmne">
    <w:name w:val="annotation subject"/>
    <w:basedOn w:val="Kommentarer"/>
    <w:next w:val="Kommentarer"/>
    <w:link w:val="KommentarsmneChar"/>
    <w:uiPriority w:val="99"/>
    <w:semiHidden/>
    <w:unhideWhenUsed/>
    <w:rsid w:val="002F7475"/>
    <w:rPr>
      <w:b/>
      <w:bCs/>
    </w:rPr>
  </w:style>
  <w:style w:type="character" w:customStyle="1" w:styleId="KommentarsmneChar">
    <w:name w:val="Kommentarsämne Char"/>
    <w:basedOn w:val="KommentarerChar"/>
    <w:link w:val="Kommentarsmne"/>
    <w:uiPriority w:val="99"/>
    <w:semiHidden/>
    <w:rsid w:val="002F7475"/>
    <w:rPr>
      <w:b/>
      <w:bCs/>
      <w:sz w:val="20"/>
      <w:szCs w:val="20"/>
    </w:rPr>
  </w:style>
  <w:style w:type="paragraph" w:styleId="Ballongtext">
    <w:name w:val="Balloon Text"/>
    <w:basedOn w:val="Normal"/>
    <w:link w:val="BallongtextChar"/>
    <w:uiPriority w:val="99"/>
    <w:semiHidden/>
    <w:unhideWhenUsed/>
    <w:rsid w:val="002F7475"/>
    <w:rPr>
      <w:rFonts w:ascii="Segoe UI" w:eastAsiaTheme="minorHAnsi" w:hAnsi="Segoe UI" w:cs="Segoe UI"/>
      <w:sz w:val="18"/>
      <w:szCs w:val="18"/>
    </w:rPr>
  </w:style>
  <w:style w:type="character" w:customStyle="1" w:styleId="BallongtextChar">
    <w:name w:val="Ballongtext Char"/>
    <w:basedOn w:val="Standardstycketeckensnitt"/>
    <w:link w:val="Ballongtext"/>
    <w:uiPriority w:val="99"/>
    <w:semiHidden/>
    <w:rsid w:val="002F7475"/>
    <w:rPr>
      <w:rFonts w:ascii="Segoe UI" w:hAnsi="Segoe UI" w:cs="Segoe UI"/>
      <w:sz w:val="18"/>
      <w:szCs w:val="18"/>
    </w:rPr>
  </w:style>
  <w:style w:type="character" w:styleId="Platshllartext">
    <w:name w:val="Placeholder Text"/>
    <w:basedOn w:val="Standardstycketeckensnitt"/>
    <w:uiPriority w:val="99"/>
    <w:semiHidden/>
    <w:rsid w:val="002F7475"/>
    <w:rPr>
      <w:color w:val="808080"/>
    </w:rPr>
  </w:style>
  <w:style w:type="table" w:styleId="Tabellrutnt">
    <w:name w:val="Table Grid"/>
    <w:basedOn w:val="Normaltabell"/>
    <w:uiPriority w:val="39"/>
    <w:rsid w:val="002F74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stycke">
    <w:name w:val="List Paragraph"/>
    <w:basedOn w:val="Normal"/>
    <w:link w:val="ListstyckeChar"/>
    <w:uiPriority w:val="34"/>
    <w:qFormat/>
    <w:rsid w:val="002F7475"/>
    <w:pPr>
      <w:ind w:left="720"/>
    </w:pPr>
    <w:rPr>
      <w:rFonts w:eastAsia="MS Mincho"/>
    </w:rPr>
  </w:style>
  <w:style w:type="character" w:customStyle="1" w:styleId="ListstyckeChar">
    <w:name w:val="Liststycke Char"/>
    <w:link w:val="Liststycke"/>
    <w:uiPriority w:val="34"/>
    <w:locked/>
    <w:rsid w:val="002F7475"/>
    <w:rPr>
      <w:rFonts w:ascii="Times New Roman" w:eastAsia="MS Mincho" w:hAnsi="Times New Roman" w:cs="Times New Roman"/>
      <w:sz w:val="24"/>
      <w:szCs w:val="24"/>
    </w:rPr>
  </w:style>
  <w:style w:type="paragraph" w:styleId="Brdtext">
    <w:name w:val="Body Text"/>
    <w:basedOn w:val="Normal"/>
    <w:link w:val="BrdtextChar"/>
    <w:uiPriority w:val="99"/>
    <w:unhideWhenUsed/>
    <w:rsid w:val="002F7475"/>
    <w:pPr>
      <w:spacing w:after="120"/>
    </w:pPr>
    <w:rPr>
      <w:rFonts w:eastAsiaTheme="minorHAnsi"/>
    </w:rPr>
  </w:style>
  <w:style w:type="character" w:customStyle="1" w:styleId="BrdtextChar">
    <w:name w:val="Brödtext Char"/>
    <w:basedOn w:val="Standardstycketeckensnitt"/>
    <w:link w:val="Brdtext"/>
    <w:uiPriority w:val="99"/>
    <w:rsid w:val="002F7475"/>
    <w:rPr>
      <w:rFonts w:ascii="Times New Roman" w:hAnsi="Times New Roman" w:cs="Times New Roman"/>
      <w:sz w:val="24"/>
      <w:szCs w:val="24"/>
    </w:rPr>
  </w:style>
  <w:style w:type="paragraph" w:styleId="Sidhuvud">
    <w:name w:val="header"/>
    <w:basedOn w:val="Normal"/>
    <w:link w:val="SidhuvudChar"/>
    <w:uiPriority w:val="99"/>
    <w:unhideWhenUsed/>
    <w:rsid w:val="002F7475"/>
    <w:pPr>
      <w:tabs>
        <w:tab w:val="center" w:pos="4680"/>
        <w:tab w:val="right" w:pos="9360"/>
      </w:tabs>
    </w:pPr>
    <w:rPr>
      <w:rFonts w:asciiTheme="minorHAnsi" w:eastAsiaTheme="minorHAnsi" w:hAnsiTheme="minorHAnsi" w:cstheme="minorBidi"/>
      <w:sz w:val="22"/>
      <w:szCs w:val="22"/>
    </w:rPr>
  </w:style>
  <w:style w:type="character" w:customStyle="1" w:styleId="SidhuvudChar">
    <w:name w:val="Sidhuvud Char"/>
    <w:basedOn w:val="Standardstycketeckensnitt"/>
    <w:link w:val="Sidhuvud"/>
    <w:uiPriority w:val="99"/>
    <w:rsid w:val="002F7475"/>
  </w:style>
  <w:style w:type="paragraph" w:styleId="Sidfot">
    <w:name w:val="footer"/>
    <w:basedOn w:val="Normal"/>
    <w:link w:val="SidfotChar"/>
    <w:uiPriority w:val="99"/>
    <w:unhideWhenUsed/>
    <w:rsid w:val="002F7475"/>
    <w:pPr>
      <w:tabs>
        <w:tab w:val="center" w:pos="4680"/>
        <w:tab w:val="right" w:pos="9360"/>
      </w:tabs>
    </w:pPr>
    <w:rPr>
      <w:rFonts w:asciiTheme="minorHAnsi" w:eastAsiaTheme="minorHAnsi" w:hAnsiTheme="minorHAnsi" w:cstheme="minorBidi"/>
      <w:sz w:val="22"/>
      <w:szCs w:val="22"/>
    </w:rPr>
  </w:style>
  <w:style w:type="character" w:customStyle="1" w:styleId="SidfotChar">
    <w:name w:val="Sidfot Char"/>
    <w:basedOn w:val="Standardstycketeckensnitt"/>
    <w:link w:val="Sidfot"/>
    <w:uiPriority w:val="99"/>
    <w:rsid w:val="002F7475"/>
  </w:style>
  <w:style w:type="paragraph" w:styleId="Normalwebb">
    <w:name w:val="Normal (Web)"/>
    <w:basedOn w:val="Normal"/>
    <w:uiPriority w:val="99"/>
    <w:unhideWhenUsed/>
    <w:rsid w:val="002F7475"/>
    <w:pPr>
      <w:spacing w:before="100" w:beforeAutospacing="1" w:after="100" w:afterAutospacing="1"/>
    </w:pPr>
    <w:rPr>
      <w:rFonts w:eastAsiaTheme="minorEastAsia"/>
    </w:rPr>
  </w:style>
  <w:style w:type="paragraph" w:styleId="Slutnotstext">
    <w:name w:val="endnote text"/>
    <w:basedOn w:val="Normal"/>
    <w:link w:val="SlutnotstextChar"/>
    <w:uiPriority w:val="99"/>
    <w:semiHidden/>
    <w:unhideWhenUsed/>
    <w:rsid w:val="002F7475"/>
    <w:rPr>
      <w:sz w:val="20"/>
      <w:szCs w:val="20"/>
    </w:rPr>
  </w:style>
  <w:style w:type="character" w:customStyle="1" w:styleId="SlutnotstextChar">
    <w:name w:val="Slutnotstext Char"/>
    <w:basedOn w:val="Standardstycketeckensnitt"/>
    <w:link w:val="Slutnotstext"/>
    <w:uiPriority w:val="99"/>
    <w:semiHidden/>
    <w:rsid w:val="002F7475"/>
    <w:rPr>
      <w:sz w:val="20"/>
      <w:szCs w:val="20"/>
    </w:rPr>
  </w:style>
  <w:style w:type="character" w:styleId="Slutnotsreferens">
    <w:name w:val="endnote reference"/>
    <w:basedOn w:val="Standardstycketeckensnitt"/>
    <w:uiPriority w:val="99"/>
    <w:semiHidden/>
    <w:unhideWhenUsed/>
    <w:rsid w:val="002F7475"/>
    <w:rPr>
      <w:vertAlign w:val="superscript"/>
    </w:rPr>
  </w:style>
  <w:style w:type="paragraph" w:styleId="Fotnotstext">
    <w:name w:val="footnote text"/>
    <w:basedOn w:val="Normal"/>
    <w:link w:val="FotnotstextChar"/>
    <w:uiPriority w:val="99"/>
    <w:unhideWhenUsed/>
    <w:rsid w:val="002F7475"/>
    <w:rPr>
      <w:rFonts w:asciiTheme="minorHAnsi" w:eastAsiaTheme="minorHAnsi" w:hAnsiTheme="minorHAnsi" w:cstheme="minorBidi"/>
      <w:sz w:val="20"/>
      <w:szCs w:val="20"/>
    </w:rPr>
  </w:style>
  <w:style w:type="character" w:customStyle="1" w:styleId="FotnotstextChar">
    <w:name w:val="Fotnotstext Char"/>
    <w:basedOn w:val="Standardstycketeckensnitt"/>
    <w:link w:val="Fotnotstext"/>
    <w:uiPriority w:val="99"/>
    <w:rsid w:val="002F7475"/>
    <w:rPr>
      <w:sz w:val="20"/>
      <w:szCs w:val="20"/>
    </w:rPr>
  </w:style>
  <w:style w:type="character" w:styleId="Fotnotsreferens">
    <w:name w:val="footnote reference"/>
    <w:basedOn w:val="Standardstycketeckensnitt"/>
    <w:uiPriority w:val="99"/>
    <w:unhideWhenUsed/>
    <w:rsid w:val="002F7475"/>
    <w:rPr>
      <w:vertAlign w:val="superscript"/>
    </w:rPr>
  </w:style>
  <w:style w:type="character" w:customStyle="1" w:styleId="fontstyle01">
    <w:name w:val="fontstyle01"/>
    <w:basedOn w:val="Standardstycketeckensnitt"/>
    <w:rsid w:val="002F7475"/>
    <w:rPr>
      <w:rFonts w:ascii="TimesNewRomanPSMT" w:hAnsi="TimesNewRomanPSMT" w:hint="default"/>
      <w:b w:val="0"/>
      <w:bCs w:val="0"/>
      <w:i w:val="0"/>
      <w:iCs w:val="0"/>
      <w:color w:val="000000"/>
      <w:sz w:val="24"/>
      <w:szCs w:val="24"/>
    </w:rPr>
  </w:style>
  <w:style w:type="paragraph" w:styleId="Beskrivning">
    <w:name w:val="caption"/>
    <w:basedOn w:val="Normal"/>
    <w:next w:val="Normal"/>
    <w:uiPriority w:val="35"/>
    <w:unhideWhenUsed/>
    <w:qFormat/>
    <w:rsid w:val="002F7475"/>
    <w:pPr>
      <w:spacing w:after="200"/>
    </w:pPr>
    <w:rPr>
      <w:rFonts w:asciiTheme="minorHAnsi" w:eastAsiaTheme="minorHAnsi" w:hAnsiTheme="minorHAnsi" w:cstheme="minorBidi"/>
      <w:i/>
      <w:iCs/>
      <w:color w:val="44546A" w:themeColor="text2"/>
      <w:sz w:val="18"/>
      <w:szCs w:val="18"/>
    </w:rPr>
  </w:style>
  <w:style w:type="table" w:styleId="Rutntstabell3">
    <w:name w:val="Grid Table 3"/>
    <w:basedOn w:val="Normaltabell"/>
    <w:uiPriority w:val="48"/>
    <w:rsid w:val="002F747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Default">
    <w:name w:val="Default"/>
    <w:uiPriority w:val="99"/>
    <w:rsid w:val="002F7475"/>
    <w:pPr>
      <w:widowControl w:val="0"/>
      <w:autoSpaceDE w:val="0"/>
      <w:autoSpaceDN w:val="0"/>
      <w:adjustRightInd w:val="0"/>
      <w:spacing w:after="0" w:line="240" w:lineRule="auto"/>
    </w:pPr>
    <w:rPr>
      <w:rFonts w:ascii="Arial" w:eastAsia="MS Mincho" w:hAnsi="Arial" w:cs="Arial"/>
      <w:color w:val="000000"/>
      <w:sz w:val="24"/>
      <w:szCs w:val="24"/>
    </w:rPr>
  </w:style>
  <w:style w:type="paragraph" w:styleId="Ingetavstnd">
    <w:name w:val="No Spacing"/>
    <w:uiPriority w:val="1"/>
    <w:qFormat/>
    <w:rsid w:val="002F7475"/>
    <w:pPr>
      <w:spacing w:after="0" w:line="240" w:lineRule="auto"/>
    </w:pPr>
    <w:rPr>
      <w:sz w:val="24"/>
      <w:szCs w:val="24"/>
    </w:rPr>
  </w:style>
  <w:style w:type="character" w:customStyle="1" w:styleId="CommentTextChar1">
    <w:name w:val="Comment Text Char1"/>
    <w:basedOn w:val="Standardstycketeckensnitt"/>
    <w:uiPriority w:val="99"/>
    <w:semiHidden/>
    <w:rsid w:val="002F7475"/>
    <w:rPr>
      <w:sz w:val="20"/>
      <w:szCs w:val="20"/>
    </w:rPr>
  </w:style>
  <w:style w:type="character" w:customStyle="1" w:styleId="CommentSubjectChar1">
    <w:name w:val="Comment Subject Char1"/>
    <w:basedOn w:val="CommentTextChar1"/>
    <w:uiPriority w:val="99"/>
    <w:semiHidden/>
    <w:rsid w:val="002F7475"/>
    <w:rPr>
      <w:b/>
      <w:bCs/>
      <w:sz w:val="20"/>
      <w:szCs w:val="20"/>
    </w:rPr>
  </w:style>
  <w:style w:type="character" w:customStyle="1" w:styleId="BalloonTextChar1">
    <w:name w:val="Balloon Text Char1"/>
    <w:basedOn w:val="Standardstycketeckensnitt"/>
    <w:uiPriority w:val="99"/>
    <w:semiHidden/>
    <w:rsid w:val="002F7475"/>
    <w:rPr>
      <w:rFonts w:ascii="Segoe UI" w:hAnsi="Segoe UI" w:cs="Segoe UI"/>
      <w:sz w:val="18"/>
      <w:szCs w:val="18"/>
    </w:rPr>
  </w:style>
  <w:style w:type="table" w:customStyle="1" w:styleId="TableGrid1">
    <w:name w:val="Table Grid1"/>
    <w:basedOn w:val="Normaltabell"/>
    <w:next w:val="Tabellrutnt"/>
    <w:uiPriority w:val="59"/>
    <w:rsid w:val="002F7475"/>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formateradtabell2">
    <w:name w:val="Plain Table 2"/>
    <w:basedOn w:val="Normaltabell"/>
    <w:uiPriority w:val="99"/>
    <w:rsid w:val="002F7475"/>
    <w:pPr>
      <w:spacing w:after="0" w:line="240" w:lineRule="auto"/>
    </w:pPr>
    <w:rPr>
      <w:rFonts w:eastAsiaTheme="minorEastAsia"/>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Normaltabell"/>
    <w:uiPriority w:val="40"/>
    <w:rsid w:val="002F7475"/>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1">
    <w:name w:val="Plain Table 31"/>
    <w:basedOn w:val="Normaltabell"/>
    <w:uiPriority w:val="43"/>
    <w:rsid w:val="002F7475"/>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Normaltabell"/>
    <w:uiPriority w:val="44"/>
    <w:rsid w:val="002F7475"/>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Normaltabell"/>
    <w:uiPriority w:val="45"/>
    <w:rsid w:val="002F7475"/>
    <w:pPr>
      <w:spacing w:after="0" w:line="240" w:lineRule="auto"/>
    </w:pPr>
    <w:rPr>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Normaltabell"/>
    <w:uiPriority w:val="41"/>
    <w:rsid w:val="002F7475"/>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Normaltabell"/>
    <w:uiPriority w:val="42"/>
    <w:rsid w:val="002F7475"/>
    <w:pPr>
      <w:spacing w:after="0" w:line="240" w:lineRule="auto"/>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2F7475"/>
    <w:pPr>
      <w:spacing w:after="0" w:line="240" w:lineRule="auto"/>
    </w:pPr>
    <w:rPr>
      <w:sz w:val="24"/>
      <w:szCs w:val="24"/>
    </w:rPr>
  </w:style>
  <w:style w:type="numbering" w:customStyle="1" w:styleId="NoList1">
    <w:name w:val="No List1"/>
    <w:next w:val="Ingenlista"/>
    <w:uiPriority w:val="99"/>
    <w:semiHidden/>
    <w:unhideWhenUsed/>
    <w:rsid w:val="002F7475"/>
  </w:style>
  <w:style w:type="table" w:customStyle="1" w:styleId="TableGrid2">
    <w:name w:val="Table Grid2"/>
    <w:basedOn w:val="Normaltabell"/>
    <w:next w:val="Tabellrutnt"/>
    <w:uiPriority w:val="59"/>
    <w:rsid w:val="002F7475"/>
    <w:pPr>
      <w:spacing w:after="0" w:line="240" w:lineRule="auto"/>
    </w:pPr>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Ingenlista"/>
    <w:uiPriority w:val="99"/>
    <w:semiHidden/>
    <w:unhideWhenUsed/>
    <w:rsid w:val="002F7475"/>
  </w:style>
  <w:style w:type="table" w:customStyle="1" w:styleId="TableGrid3">
    <w:name w:val="Table Grid3"/>
    <w:basedOn w:val="Normaltabell"/>
    <w:next w:val="Tabellrutnt"/>
    <w:uiPriority w:val="59"/>
    <w:rsid w:val="002F7475"/>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Normaltabell"/>
    <w:uiPriority w:val="40"/>
    <w:rsid w:val="002F7475"/>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11">
    <w:name w:val="Plain Table 311"/>
    <w:basedOn w:val="Normaltabell"/>
    <w:uiPriority w:val="43"/>
    <w:rsid w:val="002F7475"/>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1">
    <w:name w:val="Plain Table 411"/>
    <w:basedOn w:val="Normaltabell"/>
    <w:uiPriority w:val="44"/>
    <w:rsid w:val="002F7475"/>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1">
    <w:name w:val="Plain Table 511"/>
    <w:basedOn w:val="Normaltabell"/>
    <w:uiPriority w:val="45"/>
    <w:rsid w:val="002F7475"/>
    <w:pPr>
      <w:spacing w:after="0" w:line="240" w:lineRule="auto"/>
    </w:pPr>
    <w:rPr>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1">
    <w:name w:val="Plain Table 111"/>
    <w:basedOn w:val="Normaltabell"/>
    <w:uiPriority w:val="41"/>
    <w:rsid w:val="002F7475"/>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1">
    <w:name w:val="Plain Table 211"/>
    <w:basedOn w:val="Normaltabell"/>
    <w:uiPriority w:val="42"/>
    <w:rsid w:val="002F7475"/>
    <w:pPr>
      <w:spacing w:after="0" w:line="240" w:lineRule="auto"/>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3">
    <w:name w:val="No List3"/>
    <w:next w:val="Ingenlista"/>
    <w:uiPriority w:val="99"/>
    <w:semiHidden/>
    <w:unhideWhenUsed/>
    <w:rsid w:val="002F7475"/>
  </w:style>
  <w:style w:type="table" w:customStyle="1" w:styleId="TableGrid4">
    <w:name w:val="Table Grid4"/>
    <w:basedOn w:val="Normaltabell"/>
    <w:next w:val="Tabellrutnt"/>
    <w:uiPriority w:val="59"/>
    <w:rsid w:val="002F7475"/>
    <w:pPr>
      <w:spacing w:after="0" w:line="240" w:lineRule="auto"/>
    </w:pPr>
    <w:rPr>
      <w:rFonts w:ascii="Times New Roman" w:eastAsia="MS Mincho"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Normaltabell"/>
    <w:uiPriority w:val="40"/>
    <w:rsid w:val="002F7475"/>
    <w:pPr>
      <w:spacing w:after="0" w:line="240" w:lineRule="auto"/>
    </w:pPr>
    <w:rPr>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2">
    <w:name w:val="Plain Table 312"/>
    <w:basedOn w:val="Normaltabell"/>
    <w:uiPriority w:val="43"/>
    <w:rsid w:val="002F7475"/>
    <w:pPr>
      <w:spacing w:after="0" w:line="240" w:lineRule="auto"/>
    </w:pPr>
    <w:rPr>
      <w:sz w:val="24"/>
      <w:szCs w:val="24"/>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2">
    <w:name w:val="Plain Table 412"/>
    <w:basedOn w:val="Normaltabell"/>
    <w:uiPriority w:val="44"/>
    <w:rsid w:val="002F7475"/>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2">
    <w:name w:val="Plain Table 512"/>
    <w:basedOn w:val="Normaltabell"/>
    <w:uiPriority w:val="45"/>
    <w:rsid w:val="002F7475"/>
    <w:pPr>
      <w:spacing w:after="0" w:line="240" w:lineRule="auto"/>
    </w:pPr>
    <w:rPr>
      <w:sz w:val="24"/>
      <w:szCs w:val="24"/>
    </w:rPr>
    <w:tblPr>
      <w:tblStyleRowBandSize w:val="1"/>
      <w:tblStyleColBandSize w:val="1"/>
    </w:tblPr>
    <w:tblStylePr w:type="firstRow">
      <w:rPr>
        <w:rFonts w:ascii="Calibri" w:eastAsia="MS Gothic" w:hAnsi="Calibri" w:cs="Times New Roman"/>
        <w:i/>
        <w:iCs/>
        <w:sz w:val="26"/>
      </w:rPr>
      <w:tblPr/>
      <w:tcPr>
        <w:tcBorders>
          <w:bottom w:val="single" w:sz="4" w:space="0" w:color="7F7F7F"/>
        </w:tcBorders>
        <w:shd w:val="clear" w:color="auto" w:fill="FFFFFF"/>
      </w:tcPr>
    </w:tblStylePr>
    <w:tblStylePr w:type="lastRow">
      <w:rPr>
        <w:rFonts w:ascii="Calibri" w:eastAsia="MS Gothic" w:hAnsi="Calibri" w:cs="Times New Roman"/>
        <w:i/>
        <w:iCs/>
        <w:sz w:val="26"/>
      </w:rPr>
      <w:tblPr/>
      <w:tcPr>
        <w:tcBorders>
          <w:top w:val="single" w:sz="4" w:space="0" w:color="7F7F7F"/>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7F7F7F"/>
        </w:tcBorders>
        <w:shd w:val="clear" w:color="auto" w:fill="FFFFFF"/>
      </w:tcPr>
    </w:tblStylePr>
    <w:tblStylePr w:type="lastCol">
      <w:rPr>
        <w:rFonts w:ascii="Calibri" w:eastAsia="MS Gothic"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2">
    <w:name w:val="Plain Table 112"/>
    <w:basedOn w:val="Normaltabell"/>
    <w:uiPriority w:val="41"/>
    <w:rsid w:val="002F7475"/>
    <w:pPr>
      <w:spacing w:after="0" w:line="240" w:lineRule="auto"/>
    </w:pPr>
    <w:rPr>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2">
    <w:name w:val="Plain Table 212"/>
    <w:basedOn w:val="Normaltabell"/>
    <w:uiPriority w:val="42"/>
    <w:rsid w:val="002F7475"/>
    <w:pPr>
      <w:spacing w:after="0" w:line="240" w:lineRule="auto"/>
    </w:pPr>
    <w:rPr>
      <w:sz w:val="24"/>
      <w:szCs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1">
    <w:name w:val="Table Grid11"/>
    <w:basedOn w:val="Normaltabell"/>
    <w:next w:val="Tabellrutnt"/>
    <w:uiPriority w:val="59"/>
    <w:rsid w:val="002F7475"/>
    <w:pPr>
      <w:spacing w:after="0" w:line="240" w:lineRule="auto"/>
    </w:pPr>
    <w:rPr>
      <w:rFonts w:ascii="Times New Roman" w:eastAsia="MS Mincho"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ormaltabell"/>
    <w:next w:val="Tabellrutnt"/>
    <w:uiPriority w:val="59"/>
    <w:rsid w:val="002F7475"/>
    <w:pPr>
      <w:spacing w:after="0" w:line="240" w:lineRule="auto"/>
    </w:pPr>
    <w:rPr>
      <w:rFonts w:ascii="Times New Roman" w:eastAsia="MS Mincho"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2">
    <w:name w:val="Plain Table 12"/>
    <w:basedOn w:val="Normaltabell"/>
    <w:next w:val="Oformateradtabell1"/>
    <w:uiPriority w:val="99"/>
    <w:rsid w:val="002F7475"/>
    <w:pPr>
      <w:spacing w:after="0" w:line="240" w:lineRule="auto"/>
    </w:pPr>
    <w:rPr>
      <w:rFonts w:eastAsia="MS Mincho"/>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Normaltabell"/>
    <w:next w:val="Oformateradtabell2"/>
    <w:uiPriority w:val="99"/>
    <w:rsid w:val="002F7475"/>
    <w:pPr>
      <w:spacing w:after="0" w:line="240" w:lineRule="auto"/>
    </w:pPr>
    <w:rPr>
      <w:rFonts w:eastAsia="MS Mincho"/>
      <w:sz w:val="24"/>
      <w:szCs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Oformateradtabell1">
    <w:name w:val="Plain Table 1"/>
    <w:basedOn w:val="Normaltabell"/>
    <w:uiPriority w:val="99"/>
    <w:rsid w:val="002F747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4">
    <w:name w:val="No List4"/>
    <w:next w:val="Ingenlista"/>
    <w:uiPriority w:val="99"/>
    <w:semiHidden/>
    <w:unhideWhenUsed/>
    <w:rsid w:val="002F7475"/>
  </w:style>
  <w:style w:type="table" w:customStyle="1" w:styleId="TableGrid5">
    <w:name w:val="Table Grid5"/>
    <w:basedOn w:val="Normaltabell"/>
    <w:next w:val="Tabellrutnt"/>
    <w:uiPriority w:val="59"/>
    <w:rsid w:val="002F7475"/>
    <w:pPr>
      <w:spacing w:after="0" w:line="240" w:lineRule="auto"/>
    </w:pPr>
    <w:rPr>
      <w:rFonts w:ascii="Times New Roman" w:eastAsia="DengXi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Normaltabell"/>
    <w:uiPriority w:val="40"/>
    <w:rsid w:val="002F7475"/>
    <w:pPr>
      <w:spacing w:after="0" w:line="240" w:lineRule="auto"/>
    </w:pPr>
    <w:rPr>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3">
    <w:name w:val="Plain Table 313"/>
    <w:basedOn w:val="Normaltabell"/>
    <w:uiPriority w:val="43"/>
    <w:rsid w:val="002F7475"/>
    <w:pPr>
      <w:spacing w:after="0" w:line="240" w:lineRule="auto"/>
    </w:pPr>
    <w:rPr>
      <w:sz w:val="24"/>
      <w:szCs w:val="24"/>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3">
    <w:name w:val="Plain Table 413"/>
    <w:basedOn w:val="Normaltabell"/>
    <w:uiPriority w:val="44"/>
    <w:rsid w:val="002F7475"/>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3">
    <w:name w:val="Plain Table 513"/>
    <w:basedOn w:val="Normaltabell"/>
    <w:uiPriority w:val="45"/>
    <w:rsid w:val="002F7475"/>
    <w:pPr>
      <w:spacing w:after="0" w:line="240" w:lineRule="auto"/>
    </w:pPr>
    <w:rPr>
      <w:sz w:val="24"/>
      <w:szCs w:val="24"/>
    </w:rPr>
    <w:tblPr>
      <w:tblStyleRowBandSize w:val="1"/>
      <w:tblStyleColBandSize w:val="1"/>
    </w:tblPr>
    <w:tblStylePr w:type="firstRow">
      <w:rPr>
        <w:rFonts w:ascii="Calibri Light" w:eastAsia="DengXian" w:hAnsi="Calibri Light" w:cs="Times New Roman"/>
        <w:i/>
        <w:iCs/>
        <w:sz w:val="26"/>
      </w:rPr>
      <w:tblPr/>
      <w:tcPr>
        <w:tcBorders>
          <w:bottom w:val="single" w:sz="4" w:space="0" w:color="7F7F7F"/>
        </w:tcBorders>
        <w:shd w:val="clear" w:color="auto" w:fill="FFFFFF"/>
      </w:tcPr>
    </w:tblStylePr>
    <w:tblStylePr w:type="lastRow">
      <w:rPr>
        <w:rFonts w:ascii="Calibri Light" w:eastAsia="DengXi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DengXian" w:hAnsi="Calibri Light" w:cs="Times New Roman"/>
        <w:i/>
        <w:iCs/>
        <w:sz w:val="26"/>
      </w:rPr>
      <w:tblPr/>
      <w:tcPr>
        <w:tcBorders>
          <w:right w:val="single" w:sz="4" w:space="0" w:color="7F7F7F"/>
        </w:tcBorders>
        <w:shd w:val="clear" w:color="auto" w:fill="FFFFFF"/>
      </w:tcPr>
    </w:tblStylePr>
    <w:tblStylePr w:type="lastCol">
      <w:rPr>
        <w:rFonts w:ascii="Calibri Light" w:eastAsia="DengXi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3">
    <w:name w:val="Plain Table 113"/>
    <w:basedOn w:val="Normaltabell"/>
    <w:uiPriority w:val="41"/>
    <w:rsid w:val="002F7475"/>
    <w:pPr>
      <w:spacing w:after="0" w:line="240" w:lineRule="auto"/>
    </w:pPr>
    <w:rPr>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3">
    <w:name w:val="Plain Table 213"/>
    <w:basedOn w:val="Normaltabell"/>
    <w:uiPriority w:val="42"/>
    <w:rsid w:val="002F7475"/>
    <w:pPr>
      <w:spacing w:after="0" w:line="240" w:lineRule="auto"/>
    </w:pPr>
    <w:rPr>
      <w:sz w:val="24"/>
      <w:szCs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NoList5">
    <w:name w:val="No List5"/>
    <w:next w:val="Ingenlista"/>
    <w:uiPriority w:val="99"/>
    <w:semiHidden/>
    <w:unhideWhenUsed/>
    <w:rsid w:val="002F7475"/>
  </w:style>
  <w:style w:type="table" w:customStyle="1" w:styleId="TableGrid6">
    <w:name w:val="Table Grid6"/>
    <w:basedOn w:val="Normaltabell"/>
    <w:next w:val="Tabellrutnt"/>
    <w:uiPriority w:val="59"/>
    <w:rsid w:val="002F7475"/>
    <w:pPr>
      <w:spacing w:after="0" w:line="240" w:lineRule="auto"/>
    </w:pPr>
    <w:rPr>
      <w:rFonts w:ascii="Times New Roman" w:eastAsia="DengXi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Ingenlista"/>
    <w:uiPriority w:val="99"/>
    <w:semiHidden/>
    <w:unhideWhenUsed/>
    <w:rsid w:val="002F7475"/>
  </w:style>
  <w:style w:type="table" w:customStyle="1" w:styleId="TableGrid7">
    <w:name w:val="Table Grid7"/>
    <w:basedOn w:val="Normaltabell"/>
    <w:next w:val="Tabellrutnt"/>
    <w:uiPriority w:val="59"/>
    <w:rsid w:val="002F7475"/>
    <w:pPr>
      <w:spacing w:after="0" w:line="240" w:lineRule="auto"/>
    </w:pPr>
    <w:rPr>
      <w:rFonts w:ascii="Times New Roman" w:eastAsia="DengXi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Ingenlista"/>
    <w:uiPriority w:val="99"/>
    <w:semiHidden/>
    <w:unhideWhenUsed/>
    <w:rsid w:val="002F7475"/>
  </w:style>
  <w:style w:type="table" w:customStyle="1" w:styleId="TableGrid8">
    <w:name w:val="Table Grid8"/>
    <w:basedOn w:val="Normaltabell"/>
    <w:next w:val="Tabellrutnt"/>
    <w:uiPriority w:val="59"/>
    <w:rsid w:val="002F7475"/>
    <w:pPr>
      <w:spacing w:after="0" w:line="240" w:lineRule="auto"/>
    </w:pPr>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Ingenlista"/>
    <w:uiPriority w:val="99"/>
    <w:semiHidden/>
    <w:unhideWhenUsed/>
    <w:rsid w:val="002F7475"/>
  </w:style>
  <w:style w:type="table" w:customStyle="1" w:styleId="TableGrid9">
    <w:name w:val="Table Grid9"/>
    <w:basedOn w:val="Normaltabell"/>
    <w:next w:val="Tabellrutnt"/>
    <w:uiPriority w:val="59"/>
    <w:rsid w:val="002F7475"/>
    <w:pPr>
      <w:spacing w:after="0" w:line="240" w:lineRule="auto"/>
    </w:pPr>
    <w:rPr>
      <w:rFonts w:ascii="Times New Roman" w:eastAsia="DengXi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adnummer">
    <w:name w:val="line number"/>
    <w:basedOn w:val="Standardstycketeckensnitt"/>
    <w:uiPriority w:val="99"/>
    <w:semiHidden/>
    <w:unhideWhenUsed/>
    <w:rsid w:val="002F7475"/>
  </w:style>
  <w:style w:type="character" w:customStyle="1" w:styleId="il">
    <w:name w:val="il"/>
    <w:basedOn w:val="Standardstycketeckensnitt"/>
    <w:rsid w:val="008103B2"/>
  </w:style>
  <w:style w:type="character" w:styleId="Hyperlnk">
    <w:name w:val="Hyperlink"/>
    <w:basedOn w:val="Standardstycketeckensnitt"/>
    <w:uiPriority w:val="99"/>
    <w:unhideWhenUsed/>
    <w:rsid w:val="00AC6E22"/>
    <w:rPr>
      <w:color w:val="0563C1" w:themeColor="hyperlink"/>
      <w:u w:val="single"/>
    </w:rPr>
  </w:style>
  <w:style w:type="character" w:customStyle="1" w:styleId="UnresolvedMention1">
    <w:name w:val="Unresolved Mention1"/>
    <w:basedOn w:val="Standardstycketeckensnitt"/>
    <w:uiPriority w:val="99"/>
    <w:semiHidden/>
    <w:unhideWhenUsed/>
    <w:rsid w:val="00971F57"/>
    <w:rPr>
      <w:color w:val="605E5C"/>
      <w:shd w:val="clear" w:color="auto" w:fill="E1DFDD"/>
    </w:rPr>
  </w:style>
  <w:style w:type="character" w:styleId="AnvndHyperlnk">
    <w:name w:val="FollowedHyperlink"/>
    <w:basedOn w:val="Standardstycketeckensnitt"/>
    <w:uiPriority w:val="99"/>
    <w:semiHidden/>
    <w:unhideWhenUsed/>
    <w:rsid w:val="0053203E"/>
    <w:rPr>
      <w:color w:val="954F72" w:themeColor="followedHyperlink"/>
      <w:u w:val="single"/>
    </w:rPr>
  </w:style>
  <w:style w:type="character" w:styleId="Betoning">
    <w:name w:val="Emphasis"/>
    <w:basedOn w:val="Standardstycketeckensnitt"/>
    <w:uiPriority w:val="20"/>
    <w:qFormat/>
    <w:rsid w:val="00D7673B"/>
    <w:rPr>
      <w:i/>
      <w:iCs/>
    </w:rPr>
  </w:style>
  <w:style w:type="character" w:customStyle="1" w:styleId="UnresolvedMention2">
    <w:name w:val="Unresolved Mention2"/>
    <w:basedOn w:val="Standardstycketeckensnitt"/>
    <w:uiPriority w:val="99"/>
    <w:semiHidden/>
    <w:unhideWhenUsed/>
    <w:rsid w:val="008168D9"/>
    <w:rPr>
      <w:color w:val="605E5C"/>
      <w:shd w:val="clear" w:color="auto" w:fill="E1DFDD"/>
    </w:rPr>
  </w:style>
  <w:style w:type="character" w:customStyle="1" w:styleId="Rubrik1Char">
    <w:name w:val="Rubrik 1 Char"/>
    <w:basedOn w:val="Standardstycketeckensnitt"/>
    <w:link w:val="Rubrik1"/>
    <w:uiPriority w:val="9"/>
    <w:rsid w:val="00DB35C6"/>
    <w:rPr>
      <w:rFonts w:asciiTheme="majorHAnsi" w:eastAsiaTheme="majorEastAsia" w:hAnsiTheme="majorHAnsi" w:cstheme="majorBidi"/>
      <w:color w:val="2F5496" w:themeColor="accent1" w:themeShade="BF"/>
      <w:sz w:val="32"/>
      <w:szCs w:val="32"/>
    </w:rPr>
  </w:style>
  <w:style w:type="character" w:customStyle="1" w:styleId="UnresolvedMention3">
    <w:name w:val="Unresolved Mention3"/>
    <w:basedOn w:val="Standardstycketeckensnitt"/>
    <w:uiPriority w:val="99"/>
    <w:semiHidden/>
    <w:unhideWhenUsed/>
    <w:rsid w:val="00D038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46278">
      <w:bodyDiv w:val="1"/>
      <w:marLeft w:val="0"/>
      <w:marRight w:val="0"/>
      <w:marTop w:val="0"/>
      <w:marBottom w:val="0"/>
      <w:divBdr>
        <w:top w:val="none" w:sz="0" w:space="0" w:color="auto"/>
        <w:left w:val="none" w:sz="0" w:space="0" w:color="auto"/>
        <w:bottom w:val="none" w:sz="0" w:space="0" w:color="auto"/>
        <w:right w:val="none" w:sz="0" w:space="0" w:color="auto"/>
      </w:divBdr>
    </w:div>
    <w:div w:id="165482181">
      <w:bodyDiv w:val="1"/>
      <w:marLeft w:val="0"/>
      <w:marRight w:val="0"/>
      <w:marTop w:val="0"/>
      <w:marBottom w:val="0"/>
      <w:divBdr>
        <w:top w:val="none" w:sz="0" w:space="0" w:color="auto"/>
        <w:left w:val="none" w:sz="0" w:space="0" w:color="auto"/>
        <w:bottom w:val="none" w:sz="0" w:space="0" w:color="auto"/>
        <w:right w:val="none" w:sz="0" w:space="0" w:color="auto"/>
      </w:divBdr>
    </w:div>
    <w:div w:id="261883491">
      <w:bodyDiv w:val="1"/>
      <w:marLeft w:val="0"/>
      <w:marRight w:val="0"/>
      <w:marTop w:val="0"/>
      <w:marBottom w:val="0"/>
      <w:divBdr>
        <w:top w:val="none" w:sz="0" w:space="0" w:color="auto"/>
        <w:left w:val="none" w:sz="0" w:space="0" w:color="auto"/>
        <w:bottom w:val="none" w:sz="0" w:space="0" w:color="auto"/>
        <w:right w:val="none" w:sz="0" w:space="0" w:color="auto"/>
      </w:divBdr>
    </w:div>
    <w:div w:id="965506298">
      <w:bodyDiv w:val="1"/>
      <w:marLeft w:val="0"/>
      <w:marRight w:val="0"/>
      <w:marTop w:val="0"/>
      <w:marBottom w:val="0"/>
      <w:divBdr>
        <w:top w:val="none" w:sz="0" w:space="0" w:color="auto"/>
        <w:left w:val="none" w:sz="0" w:space="0" w:color="auto"/>
        <w:bottom w:val="none" w:sz="0" w:space="0" w:color="auto"/>
        <w:right w:val="none" w:sz="0" w:space="0" w:color="auto"/>
      </w:divBdr>
    </w:div>
    <w:div w:id="1087389503">
      <w:bodyDiv w:val="1"/>
      <w:marLeft w:val="0"/>
      <w:marRight w:val="0"/>
      <w:marTop w:val="0"/>
      <w:marBottom w:val="0"/>
      <w:divBdr>
        <w:top w:val="none" w:sz="0" w:space="0" w:color="auto"/>
        <w:left w:val="none" w:sz="0" w:space="0" w:color="auto"/>
        <w:bottom w:val="none" w:sz="0" w:space="0" w:color="auto"/>
        <w:right w:val="none" w:sz="0" w:space="0" w:color="auto"/>
      </w:divBdr>
    </w:div>
    <w:div w:id="1127503072">
      <w:bodyDiv w:val="1"/>
      <w:marLeft w:val="0"/>
      <w:marRight w:val="0"/>
      <w:marTop w:val="0"/>
      <w:marBottom w:val="0"/>
      <w:divBdr>
        <w:top w:val="none" w:sz="0" w:space="0" w:color="auto"/>
        <w:left w:val="none" w:sz="0" w:space="0" w:color="auto"/>
        <w:bottom w:val="none" w:sz="0" w:space="0" w:color="auto"/>
        <w:right w:val="none" w:sz="0" w:space="0" w:color="auto"/>
      </w:divBdr>
    </w:div>
    <w:div w:id="1335761314">
      <w:bodyDiv w:val="1"/>
      <w:marLeft w:val="0"/>
      <w:marRight w:val="0"/>
      <w:marTop w:val="0"/>
      <w:marBottom w:val="0"/>
      <w:divBdr>
        <w:top w:val="none" w:sz="0" w:space="0" w:color="auto"/>
        <w:left w:val="none" w:sz="0" w:space="0" w:color="auto"/>
        <w:bottom w:val="none" w:sz="0" w:space="0" w:color="auto"/>
        <w:right w:val="none" w:sz="0" w:space="0" w:color="auto"/>
      </w:divBdr>
    </w:div>
    <w:div w:id="1437673669">
      <w:bodyDiv w:val="1"/>
      <w:marLeft w:val="0"/>
      <w:marRight w:val="0"/>
      <w:marTop w:val="0"/>
      <w:marBottom w:val="0"/>
      <w:divBdr>
        <w:top w:val="none" w:sz="0" w:space="0" w:color="auto"/>
        <w:left w:val="none" w:sz="0" w:space="0" w:color="auto"/>
        <w:bottom w:val="none" w:sz="0" w:space="0" w:color="auto"/>
        <w:right w:val="none" w:sz="0" w:space="0" w:color="auto"/>
      </w:divBdr>
    </w:div>
    <w:div w:id="1504903475">
      <w:bodyDiv w:val="1"/>
      <w:marLeft w:val="0"/>
      <w:marRight w:val="0"/>
      <w:marTop w:val="0"/>
      <w:marBottom w:val="0"/>
      <w:divBdr>
        <w:top w:val="none" w:sz="0" w:space="0" w:color="auto"/>
        <w:left w:val="none" w:sz="0" w:space="0" w:color="auto"/>
        <w:bottom w:val="none" w:sz="0" w:space="0" w:color="auto"/>
        <w:right w:val="none" w:sz="0" w:space="0" w:color="auto"/>
      </w:divBdr>
    </w:div>
    <w:div w:id="1584992008">
      <w:bodyDiv w:val="1"/>
      <w:marLeft w:val="0"/>
      <w:marRight w:val="0"/>
      <w:marTop w:val="0"/>
      <w:marBottom w:val="0"/>
      <w:divBdr>
        <w:top w:val="none" w:sz="0" w:space="0" w:color="auto"/>
        <w:left w:val="none" w:sz="0" w:space="0" w:color="auto"/>
        <w:bottom w:val="none" w:sz="0" w:space="0" w:color="auto"/>
        <w:right w:val="none" w:sz="0" w:space="0" w:color="auto"/>
      </w:divBdr>
    </w:div>
    <w:div w:id="1607691759">
      <w:bodyDiv w:val="1"/>
      <w:marLeft w:val="0"/>
      <w:marRight w:val="0"/>
      <w:marTop w:val="0"/>
      <w:marBottom w:val="0"/>
      <w:divBdr>
        <w:top w:val="none" w:sz="0" w:space="0" w:color="auto"/>
        <w:left w:val="none" w:sz="0" w:space="0" w:color="auto"/>
        <w:bottom w:val="none" w:sz="0" w:space="0" w:color="auto"/>
        <w:right w:val="none" w:sz="0" w:space="0" w:color="auto"/>
      </w:divBdr>
    </w:div>
    <w:div w:id="1828083765">
      <w:bodyDiv w:val="1"/>
      <w:marLeft w:val="0"/>
      <w:marRight w:val="0"/>
      <w:marTop w:val="0"/>
      <w:marBottom w:val="0"/>
      <w:divBdr>
        <w:top w:val="none" w:sz="0" w:space="0" w:color="auto"/>
        <w:left w:val="none" w:sz="0" w:space="0" w:color="auto"/>
        <w:bottom w:val="none" w:sz="0" w:space="0" w:color="auto"/>
        <w:right w:val="none" w:sz="0" w:space="0" w:color="auto"/>
      </w:divBdr>
    </w:div>
    <w:div w:id="1828133300">
      <w:bodyDiv w:val="1"/>
      <w:marLeft w:val="0"/>
      <w:marRight w:val="0"/>
      <w:marTop w:val="0"/>
      <w:marBottom w:val="0"/>
      <w:divBdr>
        <w:top w:val="none" w:sz="0" w:space="0" w:color="auto"/>
        <w:left w:val="none" w:sz="0" w:space="0" w:color="auto"/>
        <w:bottom w:val="none" w:sz="0" w:space="0" w:color="auto"/>
        <w:right w:val="none" w:sz="0" w:space="0" w:color="auto"/>
      </w:divBdr>
    </w:div>
    <w:div w:id="1989095577">
      <w:bodyDiv w:val="1"/>
      <w:marLeft w:val="0"/>
      <w:marRight w:val="0"/>
      <w:marTop w:val="0"/>
      <w:marBottom w:val="0"/>
      <w:divBdr>
        <w:top w:val="none" w:sz="0" w:space="0" w:color="auto"/>
        <w:left w:val="none" w:sz="0" w:space="0" w:color="auto"/>
        <w:bottom w:val="none" w:sz="0" w:space="0" w:color="auto"/>
        <w:right w:val="none" w:sz="0" w:space="0" w:color="auto"/>
      </w:divBdr>
    </w:div>
    <w:div w:id="2101831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FB86A2-7189-4CE3-ACA0-A3E885629260}">
  <we:reference id="wa104382081" version="1.28.0.0" store="en-US" storeType="OMEX"/>
  <we:alternateReferences>
    <we:reference id="WA104382081" version="1.28.0.0" store=""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093D8-1D13-41EF-B6F2-E5A44B35F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7</Words>
  <Characters>247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9T09:57:00Z</dcterms:created>
  <dcterms:modified xsi:type="dcterms:W3CDTF">2022-07-29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3b19e872-9444-3dc4-bd4e-9556a83060da</vt:lpwstr>
  </property>
  <property fmtid="{D5CDD505-2E9C-101B-9397-08002B2CF9AE}" pid="24" name="Mendeley Citation Style_1">
    <vt:lpwstr>http://www.zotero.org/styles/apa</vt:lpwstr>
  </property>
</Properties>
</file>